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09683E" w14:textId="15FCD30F" w:rsidR="0000703E" w:rsidRPr="00705876" w:rsidRDefault="00122CC9" w:rsidP="00705876">
      <w:pPr>
        <w:pStyle w:val="Title"/>
        <w:rPr>
          <w:rFonts w:eastAsia="Times New Roman"/>
          <w:sz w:val="48"/>
          <w:szCs w:val="48"/>
          <w:cs/>
        </w:rPr>
      </w:pPr>
      <w:r w:rsidRPr="00705876">
        <w:rPr>
          <w:rFonts w:eastAsia="Times New Roman" w:cs="Browallia New"/>
          <w:sz w:val="48"/>
          <w:szCs w:val="44"/>
        </w:rPr>
        <w:t>Lab</w:t>
      </w:r>
      <w:r w:rsidR="00FB6E9C">
        <w:rPr>
          <w:rFonts w:eastAsia="Times New Roman" w:cs="Browallia New"/>
          <w:sz w:val="48"/>
          <w:szCs w:val="44"/>
        </w:rPr>
        <w:t>6</w:t>
      </w:r>
      <w:r w:rsidRPr="00705876">
        <w:rPr>
          <w:rFonts w:eastAsia="Times New Roman" w:cs="Browallia New"/>
          <w:sz w:val="48"/>
          <w:szCs w:val="44"/>
        </w:rPr>
        <w:t xml:space="preserve">: </w:t>
      </w:r>
      <w:r w:rsidR="00FB6E9C">
        <w:rPr>
          <w:rFonts w:eastAsia="Times New Roman" w:cs="Browallia New"/>
          <w:sz w:val="48"/>
          <w:szCs w:val="44"/>
        </w:rPr>
        <w:t>MongoDB</w:t>
      </w:r>
    </w:p>
    <w:p w14:paraId="3C9AE0F0" w14:textId="17A0331B" w:rsidR="00122CC9" w:rsidRPr="00122CC9" w:rsidRDefault="00652708" w:rsidP="00122CC9">
      <w:pPr>
        <w:pStyle w:val="Heading3"/>
        <w:rPr>
          <w:rFonts w:ascii="Calibri" w:eastAsiaTheme="minorEastAsia" w:hAnsi="Calibri" w:cs="Calibri"/>
          <w:b w:val="0"/>
          <w:bCs w:val="0"/>
          <w:color w:val="000000"/>
        </w:rPr>
      </w:pPr>
      <w:r w:rsidRPr="00652708">
        <w:rPr>
          <w:rStyle w:val="Heading2Char"/>
          <w:b/>
          <w:bCs/>
          <w:sz w:val="22"/>
          <w:szCs w:val="22"/>
        </w:rPr>
        <w:t>Objectives</w:t>
      </w:r>
      <w:r w:rsidRPr="00652708">
        <w:t xml:space="preserve">:         </w:t>
      </w:r>
      <w:r w:rsidR="00122CC9">
        <w:t xml:space="preserve">     </w:t>
      </w:r>
      <w:r w:rsidR="00122CC9" w:rsidRPr="00122CC9">
        <w:rPr>
          <w:rFonts w:ascii="Calibri" w:eastAsiaTheme="minorEastAsia" w:hAnsi="Calibri" w:cs="Calibri"/>
          <w:b w:val="0"/>
          <w:bCs w:val="0"/>
          <w:color w:val="000000"/>
        </w:rPr>
        <w:t xml:space="preserve">Study </w:t>
      </w:r>
      <w:r w:rsidR="00FB6E9C">
        <w:rPr>
          <w:rFonts w:ascii="Calibri" w:eastAsiaTheme="minorEastAsia" w:hAnsi="Calibri" w:cs="Calibri"/>
          <w:b w:val="0"/>
          <w:bCs w:val="0"/>
          <w:color w:val="000000"/>
        </w:rPr>
        <w:t>NoSQL Document Model using MongoDB</w:t>
      </w:r>
      <w:r w:rsidR="00122CC9" w:rsidRPr="00122CC9">
        <w:rPr>
          <w:rFonts w:ascii="Calibri" w:eastAsiaTheme="minorEastAsia" w:hAnsi="Calibri" w:cs="Calibri"/>
          <w:b w:val="0"/>
          <w:bCs w:val="0"/>
          <w:color w:val="000000"/>
        </w:rPr>
        <w:t xml:space="preserve"> </w:t>
      </w:r>
    </w:p>
    <w:p w14:paraId="40077DF4" w14:textId="7B0BB9BF" w:rsidR="00414554" w:rsidRDefault="00B94952" w:rsidP="00B94952">
      <w:r w:rsidRPr="00B94952">
        <w:rPr>
          <w:rFonts w:ascii="Cambria" w:hAnsi="Cambria"/>
          <w:b/>
          <w:bCs/>
          <w:color w:val="4F81BD"/>
        </w:rPr>
        <w:t xml:space="preserve">Estimated Time : </w:t>
      </w:r>
      <w:r w:rsidR="00122CC9">
        <w:rPr>
          <w:rFonts w:ascii="Cambria" w:hAnsi="Cambria"/>
          <w:b/>
          <w:bCs/>
          <w:color w:val="4F81BD"/>
        </w:rPr>
        <w:t xml:space="preserve"> </w:t>
      </w:r>
      <w:r w:rsidR="00AF2ED0">
        <w:rPr>
          <w:rFonts w:ascii="Calibri" w:hAnsi="Calibri" w:cs="Calibri"/>
          <w:color w:val="000000"/>
        </w:rPr>
        <w:t>3</w:t>
      </w:r>
      <w:r w:rsidRPr="00B94952">
        <w:rPr>
          <w:rFonts w:ascii="Calibri" w:hAnsi="Calibri" w:cs="Calibri"/>
          <w:color w:val="000000"/>
        </w:rPr>
        <w:t xml:space="preserve"> hour</w:t>
      </w:r>
      <w:r w:rsidR="00A861C2">
        <w:rPr>
          <w:rFonts w:ascii="Calibri" w:hAnsi="Calibri" w:cs="Calibri"/>
          <w:color w:val="000000"/>
        </w:rPr>
        <w:t>s</w:t>
      </w:r>
      <w:r w:rsidRPr="00B94952">
        <w:rPr>
          <w:rFonts w:ascii="Calibri" w:hAnsi="Calibri" w:cs="Calibri"/>
          <w:color w:val="000000"/>
        </w:rPr>
        <w:t xml:space="preserve"> </w:t>
      </w:r>
      <w:r w:rsidRPr="00B94952">
        <w:rPr>
          <w:rFonts w:ascii="Cambria" w:hAnsi="Cambria"/>
          <w:b/>
          <w:bCs/>
          <w:color w:val="4F81BD"/>
        </w:rPr>
        <w:t>     </w:t>
      </w:r>
    </w:p>
    <w:p w14:paraId="2DB50BD6" w14:textId="77777777" w:rsidR="00122CC9" w:rsidRPr="00EF4435" w:rsidRDefault="00122CC9" w:rsidP="00122CC9">
      <w:pPr>
        <w:pStyle w:val="Title"/>
        <w:rPr>
          <w:sz w:val="28"/>
          <w:szCs w:val="28"/>
        </w:rPr>
      </w:pPr>
      <w:r w:rsidRPr="00EF4435">
        <w:rPr>
          <w:sz w:val="28"/>
          <w:szCs w:val="28"/>
        </w:rPr>
        <w:t>Lab Instruction</w:t>
      </w:r>
    </w:p>
    <w:p w14:paraId="68843745" w14:textId="7A855E49" w:rsidR="00FB6E9C" w:rsidRPr="008B530B" w:rsidRDefault="00FB6E9C" w:rsidP="00FB6E9C">
      <w:pPr>
        <w:pStyle w:val="Heading2"/>
      </w:pPr>
      <w:r w:rsidRPr="008B530B">
        <w:t>Outline</w:t>
      </w:r>
    </w:p>
    <w:p w14:paraId="33493D37" w14:textId="77777777" w:rsidR="00FB6E9C" w:rsidRDefault="00FB6E9C" w:rsidP="00FB6E9C">
      <w:pPr>
        <w:pStyle w:val="ListParagraph"/>
        <w:numPr>
          <w:ilvl w:val="0"/>
          <w:numId w:val="16"/>
        </w:numPr>
      </w:pPr>
      <w:r>
        <w:t>Mongo DB Overview</w:t>
      </w:r>
    </w:p>
    <w:p w14:paraId="1BBE3715" w14:textId="77777777" w:rsidR="00FB6E9C" w:rsidRDefault="00FB6E9C" w:rsidP="00FB6E9C">
      <w:pPr>
        <w:pStyle w:val="ListParagraph"/>
        <w:numPr>
          <w:ilvl w:val="0"/>
          <w:numId w:val="16"/>
        </w:numPr>
      </w:pPr>
      <w:r>
        <w:t>Setup Database on cloud</w:t>
      </w:r>
    </w:p>
    <w:p w14:paraId="6B53DAC5" w14:textId="77777777" w:rsidR="00FB6E9C" w:rsidRDefault="00FB6E9C" w:rsidP="004B3AA0">
      <w:pPr>
        <w:pStyle w:val="ListParagraph"/>
        <w:numPr>
          <w:ilvl w:val="1"/>
          <w:numId w:val="22"/>
        </w:numPr>
      </w:pPr>
      <w:r>
        <w:t>Create database</w:t>
      </w:r>
    </w:p>
    <w:p w14:paraId="0AFCB5F9" w14:textId="77777777" w:rsidR="00FB6E9C" w:rsidRDefault="00FB6E9C" w:rsidP="004B3AA0">
      <w:pPr>
        <w:pStyle w:val="ListParagraph"/>
        <w:numPr>
          <w:ilvl w:val="1"/>
          <w:numId w:val="22"/>
        </w:numPr>
      </w:pPr>
      <w:r>
        <w:t xml:space="preserve">Create database user </w:t>
      </w:r>
    </w:p>
    <w:p w14:paraId="1BDDD56B" w14:textId="77777777" w:rsidR="00FB6E9C" w:rsidRDefault="00FB6E9C" w:rsidP="004B3AA0">
      <w:pPr>
        <w:pStyle w:val="ListParagraph"/>
        <w:numPr>
          <w:ilvl w:val="1"/>
          <w:numId w:val="22"/>
        </w:numPr>
      </w:pPr>
      <w:r>
        <w:t>Connect to database</w:t>
      </w:r>
    </w:p>
    <w:p w14:paraId="28513A0C" w14:textId="225D415C" w:rsidR="00FB6E9C" w:rsidRDefault="00FB6E9C" w:rsidP="00FB6E9C">
      <w:pPr>
        <w:pStyle w:val="ListParagraph"/>
        <w:numPr>
          <w:ilvl w:val="0"/>
          <w:numId w:val="16"/>
        </w:numPr>
      </w:pPr>
      <w:r>
        <w:t>CRUD Operations</w:t>
      </w:r>
    </w:p>
    <w:p w14:paraId="4F2C9F79" w14:textId="77777777" w:rsidR="00FB6E9C" w:rsidRDefault="00FB6E9C" w:rsidP="004B3AA0">
      <w:pPr>
        <w:pStyle w:val="ListParagraph"/>
        <w:numPr>
          <w:ilvl w:val="1"/>
          <w:numId w:val="23"/>
        </w:numPr>
      </w:pPr>
      <w:r>
        <w:t>Insert Document</w:t>
      </w:r>
    </w:p>
    <w:p w14:paraId="7DEEB8E0" w14:textId="77777777" w:rsidR="00FB6E9C" w:rsidRDefault="00FB6E9C" w:rsidP="004B3AA0">
      <w:pPr>
        <w:pStyle w:val="ListParagraph"/>
        <w:numPr>
          <w:ilvl w:val="1"/>
          <w:numId w:val="23"/>
        </w:numPr>
      </w:pPr>
      <w:r>
        <w:t>Update Document</w:t>
      </w:r>
    </w:p>
    <w:p w14:paraId="4A3753FF" w14:textId="77777777" w:rsidR="00FB6E9C" w:rsidRDefault="00FB6E9C" w:rsidP="004B3AA0">
      <w:pPr>
        <w:pStyle w:val="ListParagraph"/>
        <w:numPr>
          <w:ilvl w:val="1"/>
          <w:numId w:val="23"/>
        </w:numPr>
      </w:pPr>
      <w:r>
        <w:t>Delete Document</w:t>
      </w:r>
    </w:p>
    <w:p w14:paraId="479E49C2" w14:textId="77777777" w:rsidR="00FB6E9C" w:rsidRDefault="00FB6E9C" w:rsidP="004B3AA0">
      <w:pPr>
        <w:pStyle w:val="ListParagraph"/>
        <w:numPr>
          <w:ilvl w:val="1"/>
          <w:numId w:val="23"/>
        </w:numPr>
      </w:pPr>
      <w:r>
        <w:t xml:space="preserve">Query Data </w:t>
      </w:r>
    </w:p>
    <w:p w14:paraId="12EC39F7" w14:textId="7888251D" w:rsidR="004B3AA0" w:rsidRDefault="004B3AA0" w:rsidP="004B3AA0">
      <w:pPr>
        <w:pStyle w:val="ListParagraph"/>
        <w:numPr>
          <w:ilvl w:val="1"/>
          <w:numId w:val="26"/>
        </w:numPr>
      </w:pPr>
      <w:r>
        <w:t>Basic Query</w:t>
      </w:r>
    </w:p>
    <w:p w14:paraId="429BEF06" w14:textId="27E83955" w:rsidR="00FB6E9C" w:rsidRDefault="00FB6E9C" w:rsidP="004B3AA0">
      <w:pPr>
        <w:pStyle w:val="ListParagraph"/>
        <w:numPr>
          <w:ilvl w:val="1"/>
          <w:numId w:val="26"/>
        </w:numPr>
      </w:pPr>
      <w:r>
        <w:t>Query Nested Field</w:t>
      </w:r>
    </w:p>
    <w:p w14:paraId="732D969D" w14:textId="6227B218" w:rsidR="00FB6E9C" w:rsidRDefault="00FB6E9C" w:rsidP="004B3AA0">
      <w:pPr>
        <w:pStyle w:val="ListParagraph"/>
        <w:numPr>
          <w:ilvl w:val="1"/>
          <w:numId w:val="26"/>
        </w:numPr>
      </w:pPr>
      <w:r>
        <w:t xml:space="preserve">Aggregate </w:t>
      </w:r>
      <w:r w:rsidR="004B3AA0">
        <w:t>Function</w:t>
      </w:r>
    </w:p>
    <w:p w14:paraId="717929E2" w14:textId="77777777" w:rsidR="00FB6E9C" w:rsidRDefault="00FB6E9C" w:rsidP="004B3AA0">
      <w:pPr>
        <w:pStyle w:val="ListParagraph"/>
        <w:numPr>
          <w:ilvl w:val="1"/>
          <w:numId w:val="26"/>
        </w:numPr>
      </w:pPr>
      <w:r>
        <w:t>Join</w:t>
      </w:r>
    </w:p>
    <w:p w14:paraId="55E6819C" w14:textId="77777777" w:rsidR="004B3AA0" w:rsidRDefault="004B3AA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>
        <w:br w:type="page"/>
      </w:r>
    </w:p>
    <w:p w14:paraId="11120954" w14:textId="7BAE8EFD" w:rsidR="00FB6E9C" w:rsidRDefault="00EB1AE7" w:rsidP="00FB6E9C">
      <w:pPr>
        <w:pStyle w:val="Heading3"/>
        <w:numPr>
          <w:ilvl w:val="0"/>
          <w:numId w:val="17"/>
        </w:numPr>
        <w:spacing w:before="40"/>
      </w:pPr>
      <w:r w:rsidRPr="001B6105"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12077F2B" wp14:editId="6CD30181">
            <wp:simplePos x="0" y="0"/>
            <wp:positionH relativeFrom="column">
              <wp:posOffset>3305175</wp:posOffset>
            </wp:positionH>
            <wp:positionV relativeFrom="paragraph">
              <wp:posOffset>65405</wp:posOffset>
            </wp:positionV>
            <wp:extent cx="2779693" cy="2428875"/>
            <wp:effectExtent l="0" t="0" r="1905" b="0"/>
            <wp:wrapTight wrapText="bothSides">
              <wp:wrapPolygon edited="0">
                <wp:start x="0" y="0"/>
                <wp:lineTo x="0" y="21346"/>
                <wp:lineTo x="21467" y="21346"/>
                <wp:lineTo x="21467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14" t="9429" r="20021" b="21432"/>
                    <a:stretch/>
                  </pic:blipFill>
                  <pic:spPr bwMode="auto">
                    <a:xfrm>
                      <a:off x="0" y="0"/>
                      <a:ext cx="2779693" cy="2428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6E9C">
        <w:t>MongoDB Overview</w:t>
      </w:r>
    </w:p>
    <w:p w14:paraId="7BFC8685" w14:textId="77777777" w:rsidR="00FB6E9C" w:rsidRDefault="00FB6E9C" w:rsidP="00FB6E9C">
      <w:pPr>
        <w:pStyle w:val="ListParagraph"/>
        <w:numPr>
          <w:ilvl w:val="1"/>
          <w:numId w:val="21"/>
        </w:numPr>
      </w:pPr>
      <w:r>
        <w:t xml:space="preserve">About MongoDB </w:t>
      </w:r>
    </w:p>
    <w:p w14:paraId="21C1A690" w14:textId="77777777" w:rsidR="00FB6E9C" w:rsidRDefault="00FB6E9C" w:rsidP="00FB6E9C">
      <w:pPr>
        <w:pStyle w:val="ListParagraph"/>
        <w:numPr>
          <w:ilvl w:val="0"/>
          <w:numId w:val="20"/>
        </w:numPr>
      </w:pPr>
      <w:r>
        <w:t>Stores data in flexible, JSON-like documents</w:t>
      </w:r>
    </w:p>
    <w:p w14:paraId="1D1F9ABC" w14:textId="77777777" w:rsidR="00FB6E9C" w:rsidRDefault="00FB6E9C" w:rsidP="00FB6E9C">
      <w:pPr>
        <w:pStyle w:val="ListParagraph"/>
        <w:numPr>
          <w:ilvl w:val="0"/>
          <w:numId w:val="20"/>
        </w:numPr>
      </w:pPr>
      <w:r>
        <w:t>Fields can vary from document to document and data structure can be changed over time</w:t>
      </w:r>
    </w:p>
    <w:p w14:paraId="607FEF84" w14:textId="77777777" w:rsidR="00FB6E9C" w:rsidRDefault="00FB6E9C" w:rsidP="00FB6E9C">
      <w:pPr>
        <w:pStyle w:val="ListParagraph"/>
        <w:numPr>
          <w:ilvl w:val="0"/>
          <w:numId w:val="20"/>
        </w:numPr>
      </w:pPr>
      <w:r>
        <w:t>Distributed database, high availability, horizontal scaling, and geographic distribution</w:t>
      </w:r>
    </w:p>
    <w:p w14:paraId="27149743" w14:textId="77777777" w:rsidR="00FB6E9C" w:rsidRDefault="00FB6E9C" w:rsidP="00FB6E9C">
      <w:pPr>
        <w:pStyle w:val="ListParagraph"/>
        <w:numPr>
          <w:ilvl w:val="0"/>
          <w:numId w:val="20"/>
        </w:numPr>
      </w:pPr>
      <w:r>
        <w:t>Free to use</w:t>
      </w:r>
    </w:p>
    <w:p w14:paraId="5BFBA5ED" w14:textId="77777777" w:rsidR="00FB6E9C" w:rsidRDefault="00FB6E9C" w:rsidP="00FB6E9C">
      <w:pPr>
        <w:pStyle w:val="ListParagraph"/>
        <w:numPr>
          <w:ilvl w:val="0"/>
          <w:numId w:val="20"/>
        </w:numPr>
      </w:pPr>
      <w:r>
        <w:t>Scalability</w:t>
      </w:r>
    </w:p>
    <w:p w14:paraId="601964F7" w14:textId="77777777" w:rsidR="00FB6E9C" w:rsidRDefault="00FB6E9C" w:rsidP="00FB6E9C">
      <w:pPr>
        <w:pStyle w:val="ListParagraph"/>
        <w:numPr>
          <w:ilvl w:val="1"/>
          <w:numId w:val="20"/>
        </w:numPr>
      </w:pPr>
      <w:r>
        <w:t>Performance Scale: Sustaining 100,000+ database read and writes per second while maintaining strict latency SLAs</w:t>
      </w:r>
    </w:p>
    <w:p w14:paraId="494338D6" w14:textId="77777777" w:rsidR="00FB6E9C" w:rsidRDefault="00FB6E9C" w:rsidP="00FB6E9C">
      <w:pPr>
        <w:pStyle w:val="ListParagraph"/>
        <w:numPr>
          <w:ilvl w:val="1"/>
          <w:numId w:val="20"/>
        </w:numPr>
      </w:pPr>
      <w:r>
        <w:t>Data Scale: Storing 1 billion+ documents in the database</w:t>
      </w:r>
      <w:r w:rsidRPr="00BD5136">
        <w:t xml:space="preserve"> </w:t>
      </w:r>
    </w:p>
    <w:p w14:paraId="32E8532B" w14:textId="77777777" w:rsidR="00FB6E9C" w:rsidRDefault="00FB6E9C" w:rsidP="00FB6E9C">
      <w:pPr>
        <w:pStyle w:val="ListParagraph"/>
        <w:numPr>
          <w:ilvl w:val="1"/>
          <w:numId w:val="20"/>
        </w:numPr>
      </w:pPr>
      <w:r>
        <w:t>Cluster Scale: Distributing the database across 100+ nodes, often in multiple data centers</w:t>
      </w:r>
    </w:p>
    <w:p w14:paraId="15CB61E7" w14:textId="765E987D" w:rsidR="00FB6E9C" w:rsidRDefault="00FB6E9C" w:rsidP="00FB6E9C">
      <w:pPr>
        <w:pStyle w:val="ListParagraph"/>
        <w:ind w:left="1440"/>
        <w:rPr>
          <w:rStyle w:val="Hyperlink"/>
          <w:i/>
          <w:iCs/>
        </w:rPr>
      </w:pPr>
      <w:r w:rsidRPr="00BD5136">
        <w:rPr>
          <w:i/>
          <w:iCs/>
        </w:rPr>
        <w:t xml:space="preserve">Ref. Examples of MongoDB users: </w:t>
      </w:r>
      <w:hyperlink r:id="rId9" w:history="1">
        <w:r w:rsidRPr="00BD5136">
          <w:rPr>
            <w:rStyle w:val="Hyperlink"/>
            <w:i/>
            <w:iCs/>
          </w:rPr>
          <w:t>https://www.mongodb.com/mongodb-scale</w:t>
        </w:r>
      </w:hyperlink>
    </w:p>
    <w:p w14:paraId="260CD797" w14:textId="77777777" w:rsidR="00FB6E9C" w:rsidRPr="00BD5136" w:rsidRDefault="00FB6E9C" w:rsidP="00FB6E9C">
      <w:pPr>
        <w:pStyle w:val="ListParagraph"/>
        <w:ind w:left="1440"/>
        <w:rPr>
          <w:i/>
          <w:iCs/>
        </w:rPr>
      </w:pPr>
    </w:p>
    <w:p w14:paraId="3677A71F" w14:textId="77777777" w:rsidR="00FB6E9C" w:rsidRDefault="00FB6E9C" w:rsidP="00FB6E9C">
      <w:pPr>
        <w:pStyle w:val="ListParagraph"/>
        <w:numPr>
          <w:ilvl w:val="1"/>
          <w:numId w:val="21"/>
        </w:numPr>
      </w:pPr>
      <w:r>
        <w:t xml:space="preserve">MongoDB Architecture </w:t>
      </w:r>
    </w:p>
    <w:p w14:paraId="27531FB0" w14:textId="0C453669" w:rsidR="00FB6E9C" w:rsidRDefault="008D688A" w:rsidP="00FB6E9C">
      <w:pPr>
        <w:ind w:left="792"/>
        <w:rPr>
          <w:noProof/>
        </w:rPr>
      </w:pPr>
      <w:r w:rsidRPr="002E4D72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4FE0CB" wp14:editId="2A3CF63D">
                <wp:simplePos x="0" y="0"/>
                <wp:positionH relativeFrom="column">
                  <wp:posOffset>1261745</wp:posOffset>
                </wp:positionH>
                <wp:positionV relativeFrom="paragraph">
                  <wp:posOffset>2922905</wp:posOffset>
                </wp:positionV>
                <wp:extent cx="1343025" cy="428625"/>
                <wp:effectExtent l="0" t="0" r="0" b="0"/>
                <wp:wrapNone/>
                <wp:docPr id="607" name="Google Shape;607;p83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Grp="1"/>
                      </wps:cNvSpPr>
                      <wps:spPr>
                        <a:xfrm>
                          <a:off x="0" y="0"/>
                          <a:ext cx="134302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F81467D" w14:textId="77777777" w:rsidR="00FB6E9C" w:rsidRPr="002E4D72" w:rsidRDefault="00FB6E9C" w:rsidP="00FB6E9C">
                            <w:pPr>
                              <w:jc w:val="center"/>
                            </w:pPr>
                            <w:r w:rsidRPr="002E4D72">
                              <w:rPr>
                                <w:rFonts w:ascii="Roboto Slab" w:eastAsia="Roboto Slab" w:hAnsi="Roboto Slab" w:cs="Roboto Slab"/>
                                <w:b/>
                                <w:bCs/>
                                <w:color w:val="0091EA"/>
                              </w:rPr>
                              <w:t>MongoDB Atlas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4FE0CB" id="_x0000_t202" coordsize="21600,21600" o:spt="202" path="m,l,21600r21600,l21600,xe">
                <v:stroke joinstyle="miter"/>
                <v:path gradientshapeok="t" o:connecttype="rect"/>
              </v:shapetype>
              <v:shape id="Google Shape;607;p83" o:spid="_x0000_s1026" type="#_x0000_t202" style="position:absolute;left:0;text-align:left;margin-left:99.35pt;margin-top:230.15pt;width:105.75pt;height:33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" filled="f" stroked="f">
                <o:lock v:ext="edit" grouping="t"/>
                <v:textbox inset="2.53958mm,2.53958mm,2.53958mm,2.53958mm">
                  <w:txbxContent>
                    <w:p w14:paraId="3F81467D" w14:textId="77777777" w:rsidR="00FB6E9C" w:rsidRPr="002E4D72" w:rsidRDefault="00FB6E9C" w:rsidP="00FB6E9C">
                      <w:pPr>
                        <w:jc w:val="center"/>
                      </w:pPr>
                      <w:r w:rsidRPr="002E4D72">
                        <w:rPr>
                          <w:rFonts w:ascii="Roboto Slab" w:eastAsia="Roboto Slab" w:hAnsi="Roboto Slab" w:cs="Roboto Slab"/>
                          <w:b/>
                          <w:bCs/>
                          <w:color w:val="0091EA"/>
                        </w:rPr>
                        <w:t>MongoDB Atlas</w:t>
                      </w:r>
                    </w:p>
                  </w:txbxContent>
                </v:textbox>
              </v:shape>
            </w:pict>
          </mc:Fallback>
        </mc:AlternateContent>
      </w:r>
      <w:r w:rsidR="00FB6E9C" w:rsidRPr="002E4D72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310159" wp14:editId="47B3CD52">
                <wp:simplePos x="0" y="0"/>
                <wp:positionH relativeFrom="column">
                  <wp:posOffset>3471863</wp:posOffset>
                </wp:positionH>
                <wp:positionV relativeFrom="paragraph">
                  <wp:posOffset>2942273</wp:posOffset>
                </wp:positionV>
                <wp:extent cx="1666875" cy="571500"/>
                <wp:effectExtent l="0" t="0" r="0" b="0"/>
                <wp:wrapNone/>
                <wp:docPr id="20" name="Google Shape;607;p83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Grp="1"/>
                      </wps:cNvSpPr>
                      <wps:spPr>
                        <a:xfrm>
                          <a:off x="0" y="0"/>
                          <a:ext cx="1666875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524781B" w14:textId="77777777" w:rsidR="00FB6E9C" w:rsidRPr="002E4D72" w:rsidRDefault="00FB6E9C" w:rsidP="00FB6E9C">
                            <w:pPr>
                              <w:jc w:val="center"/>
                            </w:pPr>
                            <w:r w:rsidRPr="002E4D72">
                              <w:rPr>
                                <w:rFonts w:ascii="Roboto Slab" w:eastAsia="Roboto Slab" w:hAnsi="Roboto Slab" w:cs="Roboto Slab"/>
                                <w:b/>
                                <w:bCs/>
                                <w:color w:val="0091EA"/>
                              </w:rPr>
                              <w:t xml:space="preserve">MongoDB </w:t>
                            </w:r>
                            <w:r>
                              <w:rPr>
                                <w:rFonts w:ascii="Roboto Slab" w:eastAsia="Roboto Slab" w:hAnsi="Roboto Slab" w:cs="Roboto Slab"/>
                                <w:b/>
                                <w:bCs/>
                                <w:color w:val="0091EA"/>
                              </w:rPr>
                              <w:t>Shell / MongoDB Compass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310159" id="_x0000_s1027" type="#_x0000_t202" style="position:absolute;left:0;text-align:left;margin-left:273.4pt;margin-top:231.7pt;width:131.25pt;height: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" filled="f" stroked="f">
                <o:lock v:ext="edit" grouping="t"/>
                <v:textbox inset="2.53958mm,2.53958mm,2.53958mm,2.53958mm">
                  <w:txbxContent>
                    <w:p w14:paraId="5524781B" w14:textId="77777777" w:rsidR="00FB6E9C" w:rsidRPr="002E4D72" w:rsidRDefault="00FB6E9C" w:rsidP="00FB6E9C">
                      <w:pPr>
                        <w:jc w:val="center"/>
                      </w:pPr>
                      <w:r w:rsidRPr="002E4D72">
                        <w:rPr>
                          <w:rFonts w:ascii="Roboto Slab" w:eastAsia="Roboto Slab" w:hAnsi="Roboto Slab" w:cs="Roboto Slab"/>
                          <w:b/>
                          <w:bCs/>
                          <w:color w:val="0091EA"/>
                        </w:rPr>
                        <w:t xml:space="preserve">MongoDB </w:t>
                      </w:r>
                      <w:r>
                        <w:rPr>
                          <w:rFonts w:ascii="Roboto Slab" w:eastAsia="Roboto Slab" w:hAnsi="Roboto Slab" w:cs="Roboto Slab"/>
                          <w:b/>
                          <w:bCs/>
                          <w:color w:val="0091EA"/>
                        </w:rPr>
                        <w:t>Shell / MongoDB Compass</w:t>
                      </w:r>
                    </w:p>
                  </w:txbxContent>
                </v:textbox>
              </v:shape>
            </w:pict>
          </mc:Fallback>
        </mc:AlternateContent>
      </w:r>
      <w:r w:rsidR="00FB6E9C" w:rsidRPr="009057A4">
        <w:rPr>
          <w:noProof/>
        </w:rPr>
        <w:t xml:space="preserve"> </w:t>
      </w:r>
      <w:r w:rsidR="00FB6E9C" w:rsidRPr="009057A4">
        <w:rPr>
          <w:noProof/>
        </w:rPr>
        <w:drawing>
          <wp:inline distT="0" distB="0" distL="0" distR="0" wp14:anchorId="128A5E38" wp14:editId="1D60616E">
            <wp:extent cx="4600575" cy="3009900"/>
            <wp:effectExtent l="0" t="0" r="9525" b="0"/>
            <wp:docPr id="387" name="Google Shape;387;p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" name="Google Shape;387;p57"/>
                    <pic:cNvPicPr preferRelativeResize="0"/>
                  </pic:nvPicPr>
                  <pic:blipFill rotWithShape="1">
                    <a:blip r:embed="rId10">
                      <a:alphaModFix/>
                    </a:blip>
                    <a:srcRect r="20112"/>
                    <a:stretch/>
                  </pic:blipFill>
                  <pic:spPr bwMode="auto">
                    <a:xfrm>
                      <a:off x="0" y="0"/>
                      <a:ext cx="4600892" cy="3010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F36B18" w14:textId="75F0E3B8" w:rsidR="00FB6E9C" w:rsidRDefault="00FB6E9C" w:rsidP="00FB6E9C">
      <w:pPr>
        <w:ind w:left="792"/>
      </w:pPr>
    </w:p>
    <w:p w14:paraId="355D0926" w14:textId="77777777" w:rsidR="00FB6E9C" w:rsidRDefault="00FB6E9C" w:rsidP="00FB6E9C">
      <w:pPr>
        <w:ind w:left="792"/>
      </w:pPr>
    </w:p>
    <w:p w14:paraId="27604E7D" w14:textId="77777777" w:rsidR="00FB6E9C" w:rsidRDefault="00FB6E9C" w:rsidP="00FB6E9C">
      <w:pPr>
        <w:pStyle w:val="ListParagraph"/>
        <w:numPr>
          <w:ilvl w:val="1"/>
          <w:numId w:val="21"/>
        </w:numPr>
      </w:pPr>
      <w:r>
        <w:lastRenderedPageBreak/>
        <w:t>MongoDB Terminology</w:t>
      </w:r>
      <w:r w:rsidRPr="002E4D72">
        <w:rPr>
          <w:noProof/>
        </w:rPr>
        <w:t xml:space="preserve"> </w:t>
      </w:r>
    </w:p>
    <w:p w14:paraId="34AFD1ED" w14:textId="77777777" w:rsidR="00FB6E9C" w:rsidRDefault="00FB6E9C" w:rsidP="00FB6E9C">
      <w:pPr>
        <w:ind w:left="792"/>
      </w:pPr>
      <w:r w:rsidRPr="00573C41">
        <w:rPr>
          <w:noProof/>
        </w:rPr>
        <w:drawing>
          <wp:inline distT="0" distB="0" distL="0" distR="0" wp14:anchorId="6EDB89D5" wp14:editId="7743A9FC">
            <wp:extent cx="3671887" cy="1766468"/>
            <wp:effectExtent l="0" t="0" r="5080" b="5715"/>
            <wp:docPr id="414" name="Google Shape;414;p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" name="Google Shape;414;p60"/>
                    <pic:cNvPicPr preferRelativeResize="0"/>
                  </pic:nvPicPr>
                  <pic:blipFill rotWithShape="1">
                    <a:blip r:embed="rId11">
                      <a:alphaModFix/>
                    </a:blip>
                    <a:srcRect l="20593" t="27493" r="19072" b="23362"/>
                    <a:stretch/>
                  </pic:blipFill>
                  <pic:spPr bwMode="auto">
                    <a:xfrm>
                      <a:off x="0" y="0"/>
                      <a:ext cx="3681088" cy="1770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E3D05">
        <w:rPr>
          <w:noProof/>
        </w:rPr>
        <w:drawing>
          <wp:inline distT="0" distB="0" distL="0" distR="0" wp14:anchorId="79DD2141" wp14:editId="3351AC6E">
            <wp:extent cx="1357313" cy="1733550"/>
            <wp:effectExtent l="0" t="0" r="0" b="0"/>
            <wp:docPr id="405" name="Google Shape;405;p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" name="Google Shape;405;p59"/>
                    <pic:cNvPicPr preferRelativeResize="0"/>
                  </pic:nvPicPr>
                  <pic:blipFill>
                    <a:blip r:embed="rId12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4691" cy="1742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1533A2" w14:textId="77777777" w:rsidR="00FB6E9C" w:rsidRDefault="00FB6E9C" w:rsidP="00FB6E9C">
      <w:pPr>
        <w:pStyle w:val="Heading3"/>
        <w:numPr>
          <w:ilvl w:val="0"/>
          <w:numId w:val="17"/>
        </w:numPr>
        <w:spacing w:before="40"/>
      </w:pPr>
      <w:r>
        <w:t xml:space="preserve">Set up our cluster (= Database Server) in Mongo DB cloud </w:t>
      </w:r>
    </w:p>
    <w:p w14:paraId="406AB314" w14:textId="77777777" w:rsidR="00FB6E9C" w:rsidRDefault="00EF490B" w:rsidP="00FB6E9C">
      <w:pPr>
        <w:pStyle w:val="ListParagraph"/>
      </w:pPr>
      <w:hyperlink r:id="rId13" w:history="1">
        <w:r w:rsidR="00FB6E9C">
          <w:rPr>
            <w:rStyle w:val="Hyperlink"/>
          </w:rPr>
          <w:t>https://cloud.mongodb.com/</w:t>
        </w:r>
      </w:hyperlink>
    </w:p>
    <w:p w14:paraId="5864EF50" w14:textId="77777777" w:rsidR="00FB6E9C" w:rsidRDefault="00FB6E9C" w:rsidP="00FB6E9C">
      <w:pPr>
        <w:pStyle w:val="ListParagraph"/>
      </w:pPr>
      <w:r>
        <w:t>2.1 Sign up</w:t>
      </w:r>
    </w:p>
    <w:p w14:paraId="30B7F483" w14:textId="77777777" w:rsidR="00FB6E9C" w:rsidRDefault="00FB6E9C" w:rsidP="00FB6E9C">
      <w:pPr>
        <w:pStyle w:val="ListParagraph"/>
      </w:pPr>
      <w:r>
        <w:rPr>
          <w:noProof/>
        </w:rPr>
        <w:drawing>
          <wp:inline distT="0" distB="0" distL="0" distR="0" wp14:anchorId="5F50CE80" wp14:editId="746761DB">
            <wp:extent cx="5026836" cy="363855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71034" cy="3670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DC33A" w14:textId="229E5F3A" w:rsidR="00FB6E9C" w:rsidRDefault="00FB6E9C" w:rsidP="00FB6E9C">
      <w:pPr>
        <w:pStyle w:val="ListParagraph"/>
      </w:pPr>
      <w:r>
        <w:rPr>
          <w:noProof/>
        </w:rPr>
        <w:lastRenderedPageBreak/>
        <w:drawing>
          <wp:inline distT="0" distB="0" distL="0" distR="0" wp14:anchorId="6C066CA4" wp14:editId="4D82B3AF">
            <wp:extent cx="4048125" cy="4278087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64065" cy="4294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768E0" w14:textId="77777777" w:rsidR="00FB6E9C" w:rsidRDefault="00FB6E9C" w:rsidP="00FB6E9C">
      <w:pPr>
        <w:pStyle w:val="ListParagraph"/>
      </w:pPr>
    </w:p>
    <w:p w14:paraId="76FF4D49" w14:textId="77777777" w:rsidR="00FB6E9C" w:rsidRDefault="00FB6E9C" w:rsidP="00FB6E9C">
      <w:pPr>
        <w:pStyle w:val="ListParagraph"/>
      </w:pPr>
      <w:r>
        <w:t>2.2 Create a Cluster</w:t>
      </w:r>
    </w:p>
    <w:p w14:paraId="3B44E9A6" w14:textId="77777777" w:rsidR="00FB6E9C" w:rsidRDefault="00FB6E9C" w:rsidP="00FB6E9C">
      <w:pPr>
        <w:pStyle w:val="ListParagraph"/>
      </w:pPr>
    </w:p>
    <w:p w14:paraId="5DC45028" w14:textId="77777777" w:rsidR="00FB6E9C" w:rsidRDefault="00FB6E9C" w:rsidP="00FB6E9C">
      <w:pPr>
        <w:pStyle w:val="ListParagraph"/>
      </w:pPr>
      <w:r>
        <w:rPr>
          <w:noProof/>
        </w:rPr>
        <w:drawing>
          <wp:inline distT="0" distB="0" distL="0" distR="0" wp14:anchorId="2A340DD4" wp14:editId="2A033BE8">
            <wp:extent cx="4084844" cy="3167063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97560" cy="3176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3F9FA" w14:textId="77777777" w:rsidR="00FB6E9C" w:rsidRDefault="00FB6E9C" w:rsidP="00FB6E9C">
      <w:pPr>
        <w:pStyle w:val="ListParagraph"/>
      </w:pPr>
    </w:p>
    <w:p w14:paraId="7DD9D7CA" w14:textId="77777777" w:rsidR="00FB6E9C" w:rsidRDefault="00FB6E9C" w:rsidP="00FB6E9C">
      <w:pPr>
        <w:pStyle w:val="ListParagraph"/>
      </w:pPr>
      <w:r>
        <w:t>Select Cloud Provider and Region and Click “Create Cluster”</w:t>
      </w:r>
    </w:p>
    <w:p w14:paraId="293856C5" w14:textId="77777777" w:rsidR="00FB6E9C" w:rsidRDefault="00FB6E9C" w:rsidP="00FB6E9C">
      <w:pPr>
        <w:pStyle w:val="ListParagraph"/>
      </w:pPr>
      <w:r>
        <w:rPr>
          <w:noProof/>
        </w:rPr>
        <w:drawing>
          <wp:inline distT="0" distB="0" distL="0" distR="0" wp14:anchorId="591E0E78" wp14:editId="711DED9A">
            <wp:extent cx="4075437" cy="3148013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94934" cy="3163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59D1A" w14:textId="77777777" w:rsidR="00FB6E9C" w:rsidRDefault="00FB6E9C" w:rsidP="00FB6E9C">
      <w:pPr>
        <w:pStyle w:val="ListParagraph"/>
      </w:pPr>
      <w:r>
        <w:rPr>
          <w:noProof/>
        </w:rPr>
        <w:drawing>
          <wp:inline distT="0" distB="0" distL="0" distR="0" wp14:anchorId="24312F3F" wp14:editId="0DEE58EF">
            <wp:extent cx="4048125" cy="362601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56057" cy="3633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8F0F8" w14:textId="77777777" w:rsidR="00FB6E9C" w:rsidRDefault="00FB6E9C" w:rsidP="00FB6E9C">
      <w:pPr>
        <w:pStyle w:val="ListParagraph"/>
      </w:pPr>
    </w:p>
    <w:p w14:paraId="2351441F" w14:textId="77777777" w:rsidR="00FB6E9C" w:rsidRDefault="00FB6E9C" w:rsidP="00FB6E9C">
      <w:pPr>
        <w:pStyle w:val="ListParagraph"/>
      </w:pPr>
    </w:p>
    <w:p w14:paraId="7FAF0D8F" w14:textId="77777777" w:rsidR="00FB6E9C" w:rsidRDefault="00FB6E9C" w:rsidP="00FB6E9C">
      <w:pPr>
        <w:pStyle w:val="ListParagraph"/>
      </w:pPr>
      <w:r>
        <w:rPr>
          <w:noProof/>
        </w:rPr>
        <w:lastRenderedPageBreak/>
        <w:drawing>
          <wp:inline distT="0" distB="0" distL="0" distR="0" wp14:anchorId="0BD68286" wp14:editId="3F59FCE9">
            <wp:extent cx="4165673" cy="369570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77919" cy="370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81EE8" w14:textId="77777777" w:rsidR="00FB6E9C" w:rsidRDefault="00FB6E9C" w:rsidP="00FB6E9C">
      <w:pPr>
        <w:pStyle w:val="ListParagraph"/>
      </w:pPr>
    </w:p>
    <w:p w14:paraId="41B6A324" w14:textId="77777777" w:rsidR="00FB6E9C" w:rsidRDefault="00FB6E9C" w:rsidP="00FB6E9C">
      <w:pPr>
        <w:pStyle w:val="ListParagraph"/>
      </w:pPr>
    </w:p>
    <w:p w14:paraId="169D7578" w14:textId="77777777" w:rsidR="00FB6E9C" w:rsidRDefault="00FB6E9C" w:rsidP="00FB6E9C">
      <w:pPr>
        <w:pStyle w:val="ListParagraph"/>
      </w:pPr>
      <w:r>
        <w:t>2.3 Create your first database user</w:t>
      </w:r>
    </w:p>
    <w:p w14:paraId="31B04AD2" w14:textId="77777777" w:rsidR="00FB6E9C" w:rsidRDefault="00FB6E9C" w:rsidP="00FB6E9C">
      <w:pPr>
        <w:pStyle w:val="ListParagraph"/>
      </w:pPr>
    </w:p>
    <w:p w14:paraId="5333260A" w14:textId="77777777" w:rsidR="00FB6E9C" w:rsidRDefault="00FB6E9C" w:rsidP="00FB6E9C">
      <w:pPr>
        <w:pStyle w:val="ListParagraph"/>
      </w:pPr>
      <w:r>
        <w:rPr>
          <w:noProof/>
        </w:rPr>
        <w:drawing>
          <wp:inline distT="0" distB="0" distL="0" distR="0" wp14:anchorId="7A485341" wp14:editId="43AED1EF">
            <wp:extent cx="4133850" cy="362727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39925" cy="3632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73FF9" w14:textId="77777777" w:rsidR="00FB6E9C" w:rsidRDefault="00FB6E9C" w:rsidP="00FB6E9C">
      <w:pPr>
        <w:pStyle w:val="ListParagraph"/>
      </w:pPr>
    </w:p>
    <w:p w14:paraId="046E1458" w14:textId="77777777" w:rsidR="00FB6E9C" w:rsidRDefault="00FB6E9C" w:rsidP="00FB6E9C">
      <w:pPr>
        <w:pStyle w:val="ListParagraph"/>
      </w:pPr>
      <w:r>
        <w:rPr>
          <w:noProof/>
        </w:rPr>
        <w:drawing>
          <wp:inline distT="0" distB="0" distL="0" distR="0" wp14:anchorId="24B89844" wp14:editId="58B62565">
            <wp:extent cx="3348062" cy="1604974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48062" cy="1604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F2234" w14:textId="77777777" w:rsidR="00FB6E9C" w:rsidRDefault="00FB6E9C" w:rsidP="00FB6E9C">
      <w:pPr>
        <w:pStyle w:val="ListParagraph"/>
      </w:pPr>
      <w:r>
        <w:rPr>
          <w:noProof/>
        </w:rPr>
        <w:drawing>
          <wp:inline distT="0" distB="0" distL="0" distR="0" wp14:anchorId="5EC57279" wp14:editId="57C5838B">
            <wp:extent cx="4352957" cy="133351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52957" cy="133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DB23" w14:textId="77777777" w:rsidR="00FB6E9C" w:rsidRDefault="00FB6E9C" w:rsidP="00FB6E9C">
      <w:pPr>
        <w:pStyle w:val="ListParagraph"/>
      </w:pPr>
      <w:r>
        <w:rPr>
          <w:noProof/>
        </w:rPr>
        <w:drawing>
          <wp:inline distT="0" distB="0" distL="0" distR="0" wp14:anchorId="4F544170" wp14:editId="6E5F4CA3">
            <wp:extent cx="4111598" cy="2852738"/>
            <wp:effectExtent l="0" t="0" r="381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18910" cy="2857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6BB0A" w14:textId="77777777" w:rsidR="00FB6E9C" w:rsidRDefault="00FB6E9C" w:rsidP="00FB6E9C">
      <w:pPr>
        <w:pStyle w:val="ListParagraph"/>
      </w:pPr>
    </w:p>
    <w:p w14:paraId="676222B5" w14:textId="77777777" w:rsidR="00FB6E9C" w:rsidRDefault="00FB6E9C" w:rsidP="00FB6E9C">
      <w:pPr>
        <w:pStyle w:val="ListParagraph"/>
      </w:pPr>
    </w:p>
    <w:p w14:paraId="3ADA5CCF" w14:textId="77777777" w:rsidR="00FB6E9C" w:rsidRDefault="00FB6E9C" w:rsidP="00FB6E9C">
      <w:pPr>
        <w:pStyle w:val="ListParagraph"/>
      </w:pPr>
      <w:r>
        <w:rPr>
          <w:noProof/>
        </w:rPr>
        <w:lastRenderedPageBreak/>
        <w:drawing>
          <wp:inline distT="0" distB="0" distL="0" distR="0" wp14:anchorId="590BF915" wp14:editId="3B5F7BD0">
            <wp:extent cx="4110990" cy="2787655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20256" cy="2793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74FFB" w14:textId="77777777" w:rsidR="00FB6E9C" w:rsidRDefault="00FB6E9C" w:rsidP="00FB6E9C">
      <w:pPr>
        <w:pStyle w:val="ListParagraph"/>
      </w:pPr>
    </w:p>
    <w:p w14:paraId="61511E37" w14:textId="77777777" w:rsidR="00FB6E9C" w:rsidRDefault="00FB6E9C" w:rsidP="00FB6E9C">
      <w:pPr>
        <w:pStyle w:val="ListParagraph"/>
        <w:numPr>
          <w:ilvl w:val="1"/>
          <w:numId w:val="15"/>
        </w:numPr>
      </w:pPr>
      <w:r>
        <w:t>Allow Hosts that can access the Cluster</w:t>
      </w:r>
    </w:p>
    <w:p w14:paraId="00010517" w14:textId="77777777" w:rsidR="00FB6E9C" w:rsidRDefault="00FB6E9C" w:rsidP="00FB6E9C">
      <w:pPr>
        <w:pStyle w:val="ListParagraph"/>
        <w:ind w:left="1080"/>
      </w:pPr>
    </w:p>
    <w:p w14:paraId="422D066B" w14:textId="77777777" w:rsidR="00FB6E9C" w:rsidRDefault="00FB6E9C" w:rsidP="00FB6E9C">
      <w:pPr>
        <w:pStyle w:val="ListParagraph"/>
      </w:pPr>
      <w:r>
        <w:rPr>
          <w:noProof/>
        </w:rPr>
        <w:drawing>
          <wp:inline distT="0" distB="0" distL="0" distR="0" wp14:anchorId="591DA497" wp14:editId="61402060">
            <wp:extent cx="4073524" cy="2762250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78896" cy="2765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C0027" w14:textId="77777777" w:rsidR="00FB6E9C" w:rsidRDefault="00FB6E9C" w:rsidP="00FB6E9C">
      <w:pPr>
        <w:pStyle w:val="ListParagraph"/>
      </w:pPr>
    </w:p>
    <w:p w14:paraId="687EB23B" w14:textId="77777777" w:rsidR="00FB6E9C" w:rsidRDefault="00FB6E9C" w:rsidP="00FB6E9C">
      <w:pPr>
        <w:pStyle w:val="ListParagraph"/>
      </w:pPr>
    </w:p>
    <w:p w14:paraId="5F886802" w14:textId="77777777" w:rsidR="00FB6E9C" w:rsidRDefault="00FB6E9C" w:rsidP="00FB6E9C">
      <w:pPr>
        <w:pStyle w:val="ListParagraph"/>
      </w:pPr>
      <w:r>
        <w:rPr>
          <w:noProof/>
        </w:rPr>
        <w:drawing>
          <wp:inline distT="0" distB="0" distL="0" distR="0" wp14:anchorId="7426F5D0" wp14:editId="15B11ED5">
            <wp:extent cx="2624138" cy="599610"/>
            <wp:effectExtent l="0" t="0" r="508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66045" cy="609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B081F" w14:textId="77777777" w:rsidR="00FB6E9C" w:rsidRDefault="00FB6E9C" w:rsidP="00FB6E9C">
      <w:pPr>
        <w:pStyle w:val="ListParagraph"/>
      </w:pPr>
      <w:r>
        <w:rPr>
          <w:noProof/>
        </w:rPr>
        <w:drawing>
          <wp:inline distT="0" distB="0" distL="0" distR="0" wp14:anchorId="46F88501" wp14:editId="471356F9">
            <wp:extent cx="3105129" cy="847725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29514"/>
                    <a:stretch/>
                  </pic:blipFill>
                  <pic:spPr bwMode="auto">
                    <a:xfrm>
                      <a:off x="0" y="0"/>
                      <a:ext cx="3121702" cy="8522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433640" w14:textId="77777777" w:rsidR="00FB6E9C" w:rsidRDefault="00FB6E9C" w:rsidP="00FB6E9C">
      <w:pPr>
        <w:pStyle w:val="ListParagraph"/>
      </w:pPr>
    </w:p>
    <w:p w14:paraId="6E84F66F" w14:textId="77777777" w:rsidR="00FB6E9C" w:rsidRDefault="00FB6E9C" w:rsidP="00FB6E9C">
      <w:pPr>
        <w:pStyle w:val="ListParagraph"/>
      </w:pPr>
    </w:p>
    <w:p w14:paraId="7DEF0192" w14:textId="77777777" w:rsidR="00FB6E9C" w:rsidRDefault="00FB6E9C" w:rsidP="00FB6E9C">
      <w:pPr>
        <w:pStyle w:val="ListParagraph"/>
      </w:pPr>
      <w:r>
        <w:rPr>
          <w:noProof/>
        </w:rPr>
        <w:drawing>
          <wp:inline distT="0" distB="0" distL="0" distR="0" wp14:anchorId="4BFC5F9B" wp14:editId="2BEC8C49">
            <wp:extent cx="3609975" cy="2073668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58288" cy="210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96640" w14:textId="77777777" w:rsidR="00FB6E9C" w:rsidRDefault="00FB6E9C" w:rsidP="00FB6E9C">
      <w:pPr>
        <w:pStyle w:val="ListParagraph"/>
      </w:pPr>
    </w:p>
    <w:p w14:paraId="0CE461DF" w14:textId="77777777" w:rsidR="00FB6E9C" w:rsidRDefault="00FB6E9C" w:rsidP="00FB6E9C">
      <w:pPr>
        <w:pStyle w:val="ListParagraph"/>
        <w:numPr>
          <w:ilvl w:val="1"/>
          <w:numId w:val="15"/>
        </w:numPr>
      </w:pPr>
      <w:r>
        <w:t xml:space="preserve"> (Optional) Load Sample DB </w:t>
      </w:r>
    </w:p>
    <w:p w14:paraId="308B5977" w14:textId="77777777" w:rsidR="00FB6E9C" w:rsidRDefault="00FB6E9C" w:rsidP="00FB6E9C">
      <w:pPr>
        <w:pStyle w:val="ListParagraph"/>
        <w:ind w:left="1080"/>
      </w:pPr>
      <w:r>
        <w:rPr>
          <w:noProof/>
        </w:rPr>
        <w:drawing>
          <wp:inline distT="0" distB="0" distL="0" distR="0" wp14:anchorId="2CCE913B" wp14:editId="0BA64D91">
            <wp:extent cx="3871913" cy="252253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88985" cy="2533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07FF8" w14:textId="77777777" w:rsidR="00FB6E9C" w:rsidRDefault="00FB6E9C" w:rsidP="00FB6E9C">
      <w:pPr>
        <w:pStyle w:val="ListParagraph"/>
        <w:ind w:left="1080"/>
      </w:pPr>
    </w:p>
    <w:p w14:paraId="135A37B8" w14:textId="67792B71" w:rsidR="00FB6E9C" w:rsidRDefault="00FB6E9C" w:rsidP="00FB6E9C">
      <w:pPr>
        <w:pStyle w:val="ListParagraph"/>
        <w:ind w:left="1080"/>
      </w:pPr>
      <w:r>
        <w:rPr>
          <w:noProof/>
        </w:rPr>
        <w:drawing>
          <wp:inline distT="0" distB="0" distL="0" distR="0" wp14:anchorId="05FA71F2" wp14:editId="71018120">
            <wp:extent cx="3200293" cy="1971675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82619" cy="202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47AEC" w14:textId="4690F68E" w:rsidR="003F48F4" w:rsidRDefault="003F48F4" w:rsidP="00FB6E9C">
      <w:pPr>
        <w:pStyle w:val="ListParagraph"/>
        <w:ind w:left="1080"/>
      </w:pPr>
    </w:p>
    <w:p w14:paraId="424F8BB7" w14:textId="00AFB510" w:rsidR="003F48F4" w:rsidRDefault="003F48F4" w:rsidP="00FB6E9C">
      <w:pPr>
        <w:pStyle w:val="ListParagraph"/>
        <w:ind w:left="1080"/>
      </w:pPr>
    </w:p>
    <w:p w14:paraId="6FC1E886" w14:textId="77777777" w:rsidR="003F48F4" w:rsidRDefault="003F48F4" w:rsidP="00FB6E9C">
      <w:pPr>
        <w:pStyle w:val="ListParagraph"/>
        <w:ind w:left="1080"/>
      </w:pPr>
    </w:p>
    <w:p w14:paraId="531DE3B0" w14:textId="77777777" w:rsidR="00FB6E9C" w:rsidRDefault="00FB6E9C" w:rsidP="00FB6E9C">
      <w:pPr>
        <w:pStyle w:val="ListParagraph"/>
        <w:numPr>
          <w:ilvl w:val="1"/>
          <w:numId w:val="15"/>
        </w:numPr>
      </w:pPr>
      <w:r>
        <w:lastRenderedPageBreak/>
        <w:t>Create Database in Mongo Atlas</w:t>
      </w:r>
    </w:p>
    <w:p w14:paraId="3CB4B379" w14:textId="77777777" w:rsidR="00FB6E9C" w:rsidRDefault="00FB6E9C" w:rsidP="00FB6E9C">
      <w:pPr>
        <w:pStyle w:val="ListParagraph"/>
        <w:ind w:left="1080"/>
      </w:pPr>
    </w:p>
    <w:p w14:paraId="7B560F4E" w14:textId="77777777" w:rsidR="00FB6E9C" w:rsidRDefault="00FB6E9C" w:rsidP="00FB6E9C">
      <w:pPr>
        <w:pStyle w:val="ListParagraph"/>
        <w:ind w:left="1080"/>
      </w:pPr>
      <w:r w:rsidRPr="008D0701">
        <w:rPr>
          <w:noProof/>
        </w:rPr>
        <w:drawing>
          <wp:inline distT="0" distB="0" distL="0" distR="0" wp14:anchorId="264BE5C1" wp14:editId="48B9D4A3">
            <wp:extent cx="3714529" cy="2509837"/>
            <wp:effectExtent l="0" t="0" r="635" b="5080"/>
            <wp:docPr id="31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D2AEF9FE-0788-416D-9540-1F7423BC8B2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D2AEF9FE-0788-416D-9540-1F7423BC8B2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80" r="15469"/>
                    <a:stretch/>
                  </pic:blipFill>
                  <pic:spPr>
                    <a:xfrm>
                      <a:off x="0" y="0"/>
                      <a:ext cx="3758520" cy="253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6282F" w14:textId="77777777" w:rsidR="00FB6E9C" w:rsidRDefault="00FB6E9C" w:rsidP="00FB6E9C">
      <w:pPr>
        <w:pStyle w:val="ListParagraph"/>
        <w:ind w:left="1080"/>
      </w:pPr>
    </w:p>
    <w:p w14:paraId="2E906EDD" w14:textId="77777777" w:rsidR="00FB6E9C" w:rsidRDefault="00FB6E9C" w:rsidP="00FB6E9C">
      <w:pPr>
        <w:pStyle w:val="ListParagraph"/>
        <w:ind w:left="1080"/>
      </w:pPr>
    </w:p>
    <w:p w14:paraId="75F9DB50" w14:textId="39736695" w:rsidR="00FB6E9C" w:rsidRDefault="00FB6E9C" w:rsidP="00FB6E9C">
      <w:pPr>
        <w:pStyle w:val="ListParagraph"/>
        <w:ind w:left="1080"/>
      </w:pPr>
      <w:r>
        <w:rPr>
          <w:noProof/>
        </w:rPr>
        <w:drawing>
          <wp:inline distT="0" distB="0" distL="0" distR="0" wp14:anchorId="1C1F3B8C" wp14:editId="753C2486">
            <wp:extent cx="3905250" cy="1868762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18280" cy="1874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33620" w14:textId="77777777" w:rsidR="003F48F4" w:rsidRDefault="003F48F4" w:rsidP="00FB6E9C">
      <w:pPr>
        <w:pStyle w:val="ListParagraph"/>
        <w:ind w:left="1080"/>
      </w:pPr>
    </w:p>
    <w:p w14:paraId="7225B846" w14:textId="77777777" w:rsidR="003F48F4" w:rsidRDefault="003F48F4" w:rsidP="003F48F4">
      <w:pPr>
        <w:pStyle w:val="ListParagraph"/>
        <w:ind w:left="1080"/>
      </w:pPr>
      <w:r>
        <w:t>Create Database name =shop101 and Collection name = customer.</w:t>
      </w:r>
    </w:p>
    <w:p w14:paraId="26B45185" w14:textId="77777777" w:rsidR="00FB6E9C" w:rsidRDefault="00FB6E9C" w:rsidP="00FB6E9C">
      <w:pPr>
        <w:pStyle w:val="ListParagraph"/>
        <w:ind w:left="1080"/>
      </w:pPr>
      <w:r>
        <w:rPr>
          <w:noProof/>
        </w:rPr>
        <w:drawing>
          <wp:inline distT="0" distB="0" distL="0" distR="0" wp14:anchorId="1F523180" wp14:editId="59D94FFB">
            <wp:extent cx="2277103" cy="2390775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281944" cy="2395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1D719" w14:textId="28DE45BA" w:rsidR="00FB6E9C" w:rsidRDefault="00FB6E9C" w:rsidP="00FB6E9C">
      <w:pPr>
        <w:pStyle w:val="ListParagraph"/>
        <w:ind w:left="1080"/>
      </w:pPr>
    </w:p>
    <w:p w14:paraId="21659F65" w14:textId="77777777" w:rsidR="00FB6E9C" w:rsidRDefault="00FB6E9C" w:rsidP="00FB6E9C">
      <w:pPr>
        <w:pStyle w:val="ListParagraph"/>
        <w:numPr>
          <w:ilvl w:val="1"/>
          <w:numId w:val="15"/>
        </w:numPr>
      </w:pPr>
      <w:r>
        <w:lastRenderedPageBreak/>
        <w:t>Connect to the Cluster using the User. There are 3 methods to connect: Mongo Shell, Your App and Mongo Compass.</w:t>
      </w:r>
    </w:p>
    <w:p w14:paraId="52A099D7" w14:textId="77777777" w:rsidR="00FB6E9C" w:rsidRDefault="00FB6E9C" w:rsidP="00FB6E9C">
      <w:pPr>
        <w:pStyle w:val="ListParagraph"/>
      </w:pPr>
    </w:p>
    <w:p w14:paraId="763AB720" w14:textId="77777777" w:rsidR="00FB6E9C" w:rsidRDefault="00FB6E9C" w:rsidP="00FB6E9C">
      <w:pPr>
        <w:pStyle w:val="ListParagraph"/>
      </w:pPr>
      <w:r>
        <w:rPr>
          <w:noProof/>
        </w:rPr>
        <w:drawing>
          <wp:inline distT="0" distB="0" distL="0" distR="0" wp14:anchorId="09CAD17E" wp14:editId="44D3731D">
            <wp:extent cx="4072777" cy="3557588"/>
            <wp:effectExtent l="0" t="0" r="4445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078106" cy="3562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047A7" w14:textId="77777777" w:rsidR="00FB6E9C" w:rsidRDefault="00FB6E9C" w:rsidP="00FB6E9C">
      <w:pPr>
        <w:pStyle w:val="ListParagraph"/>
      </w:pPr>
    </w:p>
    <w:p w14:paraId="4B19A36A" w14:textId="77777777" w:rsidR="00FB6E9C" w:rsidRDefault="00FB6E9C" w:rsidP="00FB6E9C">
      <w:pPr>
        <w:pStyle w:val="ListParagraph"/>
      </w:pPr>
      <w:r>
        <w:rPr>
          <w:noProof/>
        </w:rPr>
        <w:drawing>
          <wp:inline distT="0" distB="0" distL="0" distR="0" wp14:anchorId="7EF3FD0B" wp14:editId="713F8335">
            <wp:extent cx="4104809" cy="319087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22404" cy="3204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EF9DE" w14:textId="77777777" w:rsidR="00FB6E9C" w:rsidRDefault="00FB6E9C" w:rsidP="00FB6E9C">
      <w:pPr>
        <w:pStyle w:val="ListParagraph"/>
      </w:pPr>
    </w:p>
    <w:p w14:paraId="3AE483C1" w14:textId="77777777" w:rsidR="00FB6E9C" w:rsidRDefault="00FB6E9C" w:rsidP="00FB6E9C">
      <w:pPr>
        <w:pStyle w:val="ListParagraph"/>
      </w:pPr>
    </w:p>
    <w:p w14:paraId="6B9F4F3D" w14:textId="77777777" w:rsidR="00FB6E9C" w:rsidRDefault="00FB6E9C" w:rsidP="00FB6E9C">
      <w:pPr>
        <w:pStyle w:val="ListParagraph"/>
      </w:pPr>
      <w:r>
        <w:rPr>
          <w:noProof/>
        </w:rPr>
        <w:lastRenderedPageBreak/>
        <w:drawing>
          <wp:inline distT="0" distB="0" distL="0" distR="0" wp14:anchorId="2C997DF8" wp14:editId="1782545C">
            <wp:extent cx="4591050" cy="3334397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597677" cy="333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FC5FA" w14:textId="77777777" w:rsidR="00FB6E9C" w:rsidRDefault="00FB6E9C" w:rsidP="00FB6E9C">
      <w:pPr>
        <w:pStyle w:val="ListParagraph"/>
      </w:pPr>
    </w:p>
    <w:p w14:paraId="474AFA89" w14:textId="77777777" w:rsidR="00FB6E9C" w:rsidRDefault="00FB6E9C" w:rsidP="00FB6E9C">
      <w:pPr>
        <w:pStyle w:val="ListParagraph"/>
      </w:pPr>
    </w:p>
    <w:p w14:paraId="227A3722" w14:textId="77777777" w:rsidR="00FB6E9C" w:rsidRDefault="00FB6E9C" w:rsidP="00FB6E9C">
      <w:pPr>
        <w:pStyle w:val="ListParagraph"/>
      </w:pPr>
      <w:r>
        <w:t xml:space="preserve">Install Shell or Compass and using the connection string to connect.  Example of Connection string: </w:t>
      </w:r>
      <w:r w:rsidRPr="00745754">
        <w:t>mongodb+srv://ying:&lt;password&gt;@cluster0-dfi1d.gcp.mongodb.net/</w:t>
      </w:r>
      <w:r>
        <w:t>&lt;database name&gt;</w:t>
      </w:r>
    </w:p>
    <w:p w14:paraId="6C32AF38" w14:textId="77777777" w:rsidR="00FB6E9C" w:rsidRPr="002E4D72" w:rsidRDefault="00FB6E9C" w:rsidP="00FB6E9C">
      <w:pPr>
        <w:pStyle w:val="ListParagraph"/>
        <w:rPr>
          <w:i/>
          <w:iCs/>
          <w:u w:val="single"/>
        </w:rPr>
      </w:pPr>
      <w:r w:rsidRPr="002E4D72">
        <w:rPr>
          <w:i/>
          <w:iCs/>
          <w:u w:val="single"/>
        </w:rPr>
        <w:t>In this tutorial we will use Shell</w:t>
      </w:r>
    </w:p>
    <w:p w14:paraId="6F78D72D" w14:textId="77777777" w:rsidR="00FB6E9C" w:rsidRDefault="00FB6E9C" w:rsidP="00FB6E9C">
      <w:pPr>
        <w:pStyle w:val="ListParagraph"/>
      </w:pPr>
    </w:p>
    <w:p w14:paraId="09E3BF7B" w14:textId="77777777" w:rsidR="00FB6E9C" w:rsidRDefault="00FB6E9C" w:rsidP="00FB6E9C">
      <w:pPr>
        <w:pStyle w:val="ListParagraph"/>
      </w:pPr>
      <w:r w:rsidRPr="00745754">
        <w:rPr>
          <w:noProof/>
        </w:rPr>
        <w:drawing>
          <wp:inline distT="0" distB="0" distL="0" distR="0" wp14:anchorId="7DEB08E9" wp14:editId="3CC1DB64">
            <wp:extent cx="4143375" cy="3332407"/>
            <wp:effectExtent l="0" t="0" r="0" b="1905"/>
            <wp:docPr id="26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423086BB-0624-4239-9EB5-320C52A2479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423086BB-0624-4239-9EB5-320C52A2479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155926" cy="3342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574FB" w14:textId="77777777" w:rsidR="00FB6E9C" w:rsidRDefault="00FB6E9C" w:rsidP="00FB6E9C">
      <w:pPr>
        <w:pStyle w:val="ListParagraph"/>
      </w:pPr>
      <w:r w:rsidRPr="00745754">
        <w:rPr>
          <w:noProof/>
        </w:rPr>
        <w:lastRenderedPageBreak/>
        <w:drawing>
          <wp:inline distT="0" distB="0" distL="0" distR="0" wp14:anchorId="740A51D5" wp14:editId="4AF255A9">
            <wp:extent cx="4086225" cy="2284968"/>
            <wp:effectExtent l="0" t="0" r="0" b="1270"/>
            <wp:docPr id="27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BA34D5B3-44C0-4974-9888-E286AF1B1EC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BA34D5B3-44C0-4974-9888-E286AF1B1EC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111918" cy="229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5637F" w14:textId="77777777" w:rsidR="00FB6E9C" w:rsidRDefault="00FB6E9C" w:rsidP="00FB6E9C">
      <w:pPr>
        <w:pStyle w:val="ListParagraph"/>
      </w:pPr>
    </w:p>
    <w:p w14:paraId="675706AE" w14:textId="77777777" w:rsidR="00FB6E9C" w:rsidRDefault="00FB6E9C" w:rsidP="00FB6E9C">
      <w:pPr>
        <w:pStyle w:val="ListParagraph"/>
      </w:pPr>
      <w:r w:rsidRPr="00CD43A2">
        <w:rPr>
          <w:noProof/>
        </w:rPr>
        <w:drawing>
          <wp:inline distT="0" distB="0" distL="0" distR="0" wp14:anchorId="4DCD02D8" wp14:editId="4CF2F920">
            <wp:extent cx="3748088" cy="982672"/>
            <wp:effectExtent l="0" t="0" r="5080" b="8255"/>
            <wp:docPr id="28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17B59AD9-9B08-4C30-8431-C1358E606A6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17B59AD9-9B08-4C30-8431-C1358E606A6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72075" cy="1015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83D38" w14:textId="77777777" w:rsidR="00FB6E9C" w:rsidRDefault="00FB6E9C" w:rsidP="00FB6E9C">
      <w:pPr>
        <w:pStyle w:val="ListParagraph"/>
      </w:pPr>
      <w:r w:rsidRPr="00CD43A2">
        <w:rPr>
          <w:noProof/>
        </w:rPr>
        <w:drawing>
          <wp:inline distT="0" distB="0" distL="0" distR="0" wp14:anchorId="204C269B" wp14:editId="6EA1C34D">
            <wp:extent cx="5183371" cy="2905125"/>
            <wp:effectExtent l="0" t="0" r="0" b="0"/>
            <wp:docPr id="29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7C9032F7-4389-4337-A2CE-8C88618A0A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7C9032F7-4389-4337-A2CE-8C88618A0A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07879" cy="2918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1586D" w14:textId="77777777" w:rsidR="00FB6E9C" w:rsidRDefault="00FB6E9C" w:rsidP="00FB6E9C">
      <w:pPr>
        <w:pStyle w:val="ListParagraph"/>
      </w:pPr>
    </w:p>
    <w:p w14:paraId="62EA0139" w14:textId="77777777" w:rsidR="00FB6E9C" w:rsidRDefault="00FB6E9C" w:rsidP="00FB6E9C">
      <w:pPr>
        <w:pStyle w:val="ListParagraph"/>
      </w:pPr>
      <w:r w:rsidRPr="00CD43A2">
        <w:rPr>
          <w:noProof/>
        </w:rPr>
        <w:lastRenderedPageBreak/>
        <w:drawing>
          <wp:inline distT="0" distB="0" distL="0" distR="0" wp14:anchorId="3B773198" wp14:editId="1AF9E552">
            <wp:extent cx="4677416" cy="3619500"/>
            <wp:effectExtent l="0" t="0" r="8890" b="0"/>
            <wp:docPr id="30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D1D45994-BF01-4409-9DC1-60B2F45BA7C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D1D45994-BF01-4409-9DC1-60B2F45BA7C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696316" cy="363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DC751" w14:textId="77777777" w:rsidR="00FB6E9C" w:rsidRDefault="00FB6E9C" w:rsidP="00FB6E9C">
      <w:pPr>
        <w:pStyle w:val="ListParagraph"/>
      </w:pPr>
    </w:p>
    <w:p w14:paraId="4B143F93" w14:textId="77777777" w:rsidR="00FB6E9C" w:rsidRPr="00CD43A2" w:rsidRDefault="00FB6E9C" w:rsidP="00FB6E9C">
      <w:pPr>
        <w:pStyle w:val="ListParagraph"/>
      </w:pPr>
      <w:r w:rsidRPr="00CD43A2">
        <w:t>mongo "</w:t>
      </w:r>
      <w:proofErr w:type="spellStart"/>
      <w:r w:rsidRPr="00CD43A2">
        <w:t>mongodb+srv</w:t>
      </w:r>
      <w:proofErr w:type="spellEnd"/>
      <w:r w:rsidRPr="00CD43A2">
        <w:t>://cluster0-jeneu.gcp.mongodb.net/</w:t>
      </w:r>
      <w:r>
        <w:rPr>
          <w:highlight w:val="yellow"/>
        </w:rPr>
        <w:t>&lt;database name=shop101&gt;</w:t>
      </w:r>
      <w:r w:rsidRPr="00CD43A2">
        <w:rPr>
          <w:highlight w:val="yellow"/>
        </w:rPr>
        <w:t>"</w:t>
      </w:r>
      <w:r w:rsidRPr="00CD43A2">
        <w:t xml:space="preserve"> --username &lt;username&gt;</w:t>
      </w:r>
    </w:p>
    <w:p w14:paraId="08EF82F4" w14:textId="0458A3F6" w:rsidR="00FB6E9C" w:rsidRDefault="00FB6E9C" w:rsidP="00FB6E9C">
      <w:pPr>
        <w:pStyle w:val="Heading3"/>
        <w:numPr>
          <w:ilvl w:val="0"/>
          <w:numId w:val="17"/>
        </w:numPr>
        <w:spacing w:before="40"/>
      </w:pPr>
      <w:r>
        <w:t>Insert, Update, Delete</w:t>
      </w:r>
      <w:r w:rsidR="00EB1AE7">
        <w:t xml:space="preserve"> Document</w:t>
      </w:r>
      <w:r>
        <w:t xml:space="preserve"> </w:t>
      </w:r>
    </w:p>
    <w:p w14:paraId="677F6D68" w14:textId="77777777" w:rsidR="00FB6E9C" w:rsidRDefault="00FB6E9C" w:rsidP="00FB6E9C">
      <w:pPr>
        <w:pStyle w:val="ListParagraph"/>
      </w:pPr>
      <w:r>
        <w:t xml:space="preserve">You can do DDL operation in Mongo Atlas, Mongo </w:t>
      </w:r>
      <w:proofErr w:type="gramStart"/>
      <w:r>
        <w:t>Compass</w:t>
      </w:r>
      <w:proofErr w:type="gramEnd"/>
      <w:r>
        <w:t xml:space="preserve"> or Mongo Shell. </w:t>
      </w:r>
    </w:p>
    <w:p w14:paraId="1E95136A" w14:textId="77777777" w:rsidR="00FB6E9C" w:rsidRDefault="00FB6E9C" w:rsidP="00FB6E9C">
      <w:pPr>
        <w:pStyle w:val="ListParagraph"/>
      </w:pPr>
      <w:r>
        <w:t xml:space="preserve">3.1 Insert customers in “shop101” database  using </w:t>
      </w:r>
      <w:r w:rsidRPr="0028099C">
        <w:rPr>
          <w:b/>
          <w:bCs/>
        </w:rPr>
        <w:t>Mongo Atlas</w:t>
      </w:r>
    </w:p>
    <w:p w14:paraId="58167ACF" w14:textId="77777777" w:rsidR="00FB6E9C" w:rsidRDefault="00FB6E9C" w:rsidP="00FB6E9C">
      <w:pPr>
        <w:pStyle w:val="ListParagraph"/>
        <w:ind w:left="1080"/>
      </w:pPr>
      <w:r>
        <w:t>Click “Collection” -&gt;  click “customer” -&gt; click “Insert Document”</w:t>
      </w:r>
    </w:p>
    <w:p w14:paraId="717244F7" w14:textId="77777777" w:rsidR="00FB6E9C" w:rsidRDefault="00FB6E9C" w:rsidP="00FB6E9C">
      <w:pPr>
        <w:pStyle w:val="ListParagraph"/>
      </w:pPr>
      <w:r>
        <w:rPr>
          <w:noProof/>
        </w:rPr>
        <w:drawing>
          <wp:inline distT="0" distB="0" distL="0" distR="0" wp14:anchorId="014414A2" wp14:editId="6B146057">
            <wp:extent cx="5670415" cy="2438400"/>
            <wp:effectExtent l="0" t="0" r="698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686001" cy="2445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CBBE7" w14:textId="77777777" w:rsidR="00FB6E9C" w:rsidRDefault="00FB6E9C" w:rsidP="00FB6E9C">
      <w:pPr>
        <w:pStyle w:val="ListParagraph"/>
      </w:pPr>
    </w:p>
    <w:p w14:paraId="145176A5" w14:textId="77777777" w:rsidR="00FB6E9C" w:rsidRDefault="00FB6E9C" w:rsidP="00FB6E9C">
      <w:pPr>
        <w:pStyle w:val="ListParagraph"/>
        <w:rPr>
          <w:noProof/>
          <w:cs/>
        </w:rPr>
      </w:pPr>
      <w:r>
        <w:rPr>
          <w:noProof/>
        </w:rPr>
        <w:lastRenderedPageBreak/>
        <w:drawing>
          <wp:inline distT="0" distB="0" distL="0" distR="0" wp14:anchorId="1FB6E6E4" wp14:editId="46C48B36">
            <wp:extent cx="4945508" cy="2983576"/>
            <wp:effectExtent l="0" t="0" r="7620" b="7620"/>
            <wp:docPr id="37" name="Picture 3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450DBAA.tmp"/>
                    <pic:cNvPicPr/>
                  </pic:nvPicPr>
                  <pic:blipFill rotWithShape="1"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40"/>
                    <a:stretch/>
                  </pic:blipFill>
                  <pic:spPr bwMode="auto">
                    <a:xfrm>
                      <a:off x="0" y="0"/>
                      <a:ext cx="4950895" cy="29868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03D56">
        <w:rPr>
          <w:noProof/>
        </w:rPr>
        <w:t xml:space="preserve"> </w:t>
      </w:r>
    </w:p>
    <w:p w14:paraId="144156BC" w14:textId="77777777" w:rsidR="00FB6E9C" w:rsidRDefault="00FB6E9C" w:rsidP="00FB6E9C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7D1D78A8" wp14:editId="6EAACC0D">
            <wp:extent cx="4869930" cy="3082678"/>
            <wp:effectExtent l="0" t="0" r="6985" b="381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891340" cy="3096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92604" w14:textId="77777777" w:rsidR="00FB6E9C" w:rsidRDefault="00FB6E9C" w:rsidP="00FB6E9C">
      <w:pPr>
        <w:pStyle w:val="ListParagraph"/>
        <w:rPr>
          <w:noProof/>
        </w:rPr>
      </w:pPr>
      <w:r>
        <w:rPr>
          <w:noProof/>
        </w:rPr>
        <w:t>3.2 Insert inventory using Mongo Shell</w:t>
      </w:r>
    </w:p>
    <w:p w14:paraId="59243860" w14:textId="77777777" w:rsidR="00FB6E9C" w:rsidRPr="000706C5" w:rsidRDefault="00FB6E9C" w:rsidP="00FB6E9C">
      <w:pPr>
        <w:pStyle w:val="ListParagraph"/>
      </w:pPr>
      <w:r>
        <w:t>Get connection string from Atlas = (</w:t>
      </w:r>
      <w:r w:rsidRPr="000706C5">
        <w:t>mongo "</w:t>
      </w:r>
      <w:proofErr w:type="spellStart"/>
      <w:r w:rsidRPr="000706C5">
        <w:t>mongodb+srv</w:t>
      </w:r>
      <w:proofErr w:type="spellEnd"/>
      <w:r w:rsidRPr="000706C5">
        <w:t>://cluster0-dfi1d.gcp.mongodb.net/</w:t>
      </w:r>
      <w:r w:rsidRPr="000706C5">
        <w:rPr>
          <w:highlight w:val="yellow"/>
        </w:rPr>
        <w:t>shop101</w:t>
      </w:r>
      <w:r w:rsidRPr="000706C5">
        <w:t>" --</w:t>
      </w:r>
      <w:commentRangeStart w:id="0"/>
      <w:r w:rsidRPr="000706C5">
        <w:t xml:space="preserve">username </w:t>
      </w:r>
      <w:proofErr w:type="spellStart"/>
      <w:r w:rsidRPr="000706C5">
        <w:t>ying</w:t>
      </w:r>
      <w:commentRangeEnd w:id="0"/>
      <w:proofErr w:type="spellEnd"/>
      <w:r>
        <w:rPr>
          <w:rStyle w:val="CommentReference"/>
        </w:rPr>
        <w:commentReference w:id="0"/>
      </w:r>
      <w:r>
        <w:t xml:space="preserve">) </w:t>
      </w:r>
    </w:p>
    <w:p w14:paraId="5D939B4E" w14:textId="77777777" w:rsidR="00FB6E9C" w:rsidRDefault="00FB6E9C" w:rsidP="00FB6E9C">
      <w:pPr>
        <w:pStyle w:val="ListParagraph"/>
        <w:rPr>
          <w:i/>
          <w:iCs/>
        </w:rPr>
      </w:pPr>
      <w:r>
        <w:rPr>
          <w:noProof/>
        </w:rPr>
        <w:lastRenderedPageBreak/>
        <w:t xml:space="preserve">  </w:t>
      </w:r>
      <w:r>
        <w:rPr>
          <w:noProof/>
        </w:rPr>
        <w:drawing>
          <wp:inline distT="0" distB="0" distL="0" distR="0" wp14:anchorId="2962F4DA" wp14:editId="545818D9">
            <wp:extent cx="5943600" cy="1996440"/>
            <wp:effectExtent l="0" t="0" r="0" b="38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9F6C7" w14:textId="77777777" w:rsidR="00FB6E9C" w:rsidRDefault="00FB6E9C" w:rsidP="00FB6E9C">
      <w:pPr>
        <w:pStyle w:val="ListParagraph"/>
        <w:rPr>
          <w:b/>
          <w:bCs/>
          <w:noProof/>
        </w:rPr>
      </w:pPr>
    </w:p>
    <w:p w14:paraId="333CD1F0" w14:textId="77777777" w:rsidR="00FB6E9C" w:rsidRPr="0071321F" w:rsidRDefault="00FB6E9C" w:rsidP="00FB6E9C">
      <w:pPr>
        <w:pStyle w:val="ListParagraph"/>
        <w:rPr>
          <w:b/>
          <w:bCs/>
          <w:noProof/>
        </w:rPr>
      </w:pPr>
      <w:r w:rsidRPr="0071321F">
        <w:rPr>
          <w:b/>
          <w:bCs/>
          <w:noProof/>
        </w:rPr>
        <w:t>Insert Command</w:t>
      </w:r>
    </w:p>
    <w:p w14:paraId="3F4EAD05" w14:textId="77777777" w:rsidR="00FB6E9C" w:rsidRDefault="00FB6E9C" w:rsidP="00FB6E9C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52BE2BE0" wp14:editId="64A6118E">
            <wp:extent cx="3652897" cy="1195387"/>
            <wp:effectExtent l="19050" t="19050" r="2413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726648" cy="12195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8507893" w14:textId="77777777" w:rsidR="00FB6E9C" w:rsidRDefault="00FB6E9C" w:rsidP="00FB6E9C">
      <w:pPr>
        <w:pStyle w:val="ListParagraph"/>
        <w:rPr>
          <w:i/>
          <w:iCs/>
        </w:rPr>
      </w:pPr>
    </w:p>
    <w:p w14:paraId="522E7E7C" w14:textId="77777777" w:rsidR="00FB6E9C" w:rsidRPr="0028099C" w:rsidRDefault="00FB6E9C" w:rsidP="00FB6E9C">
      <w:pPr>
        <w:pStyle w:val="ListParagraph"/>
        <w:rPr>
          <w:i/>
          <w:iCs/>
        </w:rPr>
      </w:pPr>
      <w:proofErr w:type="spellStart"/>
      <w:r w:rsidRPr="0028099C">
        <w:rPr>
          <w:i/>
          <w:iCs/>
        </w:rPr>
        <w:t>db.inventory.insertOne</w:t>
      </w:r>
      <w:proofErr w:type="spellEnd"/>
      <w:r w:rsidRPr="0028099C">
        <w:rPr>
          <w:i/>
          <w:iCs/>
        </w:rPr>
        <w:t>(</w:t>
      </w:r>
    </w:p>
    <w:p w14:paraId="5CB74824" w14:textId="77777777" w:rsidR="00FB6E9C" w:rsidRPr="0028099C" w:rsidRDefault="00FB6E9C" w:rsidP="00FB6E9C">
      <w:pPr>
        <w:pStyle w:val="ListParagraph"/>
        <w:rPr>
          <w:i/>
          <w:iCs/>
        </w:rPr>
      </w:pPr>
      <w:r w:rsidRPr="0028099C">
        <w:rPr>
          <w:i/>
          <w:iCs/>
        </w:rPr>
        <w:t xml:space="preserve">   { item: "canvas", qty: 100, </w:t>
      </w:r>
      <w:r>
        <w:rPr>
          <w:i/>
          <w:iCs/>
        </w:rPr>
        <w:t xml:space="preserve">price: 500, </w:t>
      </w:r>
      <w:r w:rsidRPr="0028099C">
        <w:rPr>
          <w:i/>
          <w:iCs/>
        </w:rPr>
        <w:t xml:space="preserve">tags: ["cotton"], size: { h: 28, w: 35.5, </w:t>
      </w:r>
      <w:proofErr w:type="spellStart"/>
      <w:r w:rsidRPr="0028099C">
        <w:rPr>
          <w:i/>
          <w:iCs/>
        </w:rPr>
        <w:t>uom</w:t>
      </w:r>
      <w:proofErr w:type="spellEnd"/>
      <w:r w:rsidRPr="0028099C">
        <w:rPr>
          <w:i/>
          <w:iCs/>
        </w:rPr>
        <w:t xml:space="preserve">: "cm" } }) </w:t>
      </w:r>
    </w:p>
    <w:p w14:paraId="7E5778E5" w14:textId="77777777" w:rsidR="00FB6E9C" w:rsidRPr="0028099C" w:rsidRDefault="00FB6E9C" w:rsidP="00FB6E9C">
      <w:pPr>
        <w:pStyle w:val="ListParagraph"/>
        <w:rPr>
          <w:i/>
          <w:iCs/>
        </w:rPr>
      </w:pPr>
      <w:proofErr w:type="spellStart"/>
      <w:r w:rsidRPr="0028099C">
        <w:rPr>
          <w:i/>
          <w:iCs/>
        </w:rPr>
        <w:t>db.inventory.insertMany</w:t>
      </w:r>
      <w:proofErr w:type="spellEnd"/>
      <w:r w:rsidRPr="0028099C">
        <w:rPr>
          <w:i/>
          <w:iCs/>
        </w:rPr>
        <w:t>([</w:t>
      </w:r>
    </w:p>
    <w:p w14:paraId="7CC5F800" w14:textId="77777777" w:rsidR="00FB6E9C" w:rsidRPr="0028099C" w:rsidRDefault="00FB6E9C" w:rsidP="00FB6E9C">
      <w:pPr>
        <w:pStyle w:val="ListParagraph"/>
        <w:rPr>
          <w:i/>
          <w:iCs/>
        </w:rPr>
      </w:pPr>
      <w:r w:rsidRPr="0028099C">
        <w:rPr>
          <w:i/>
          <w:iCs/>
        </w:rPr>
        <w:t xml:space="preserve">   { item: "</w:t>
      </w:r>
      <w:r>
        <w:rPr>
          <w:i/>
          <w:iCs/>
        </w:rPr>
        <w:t>pen</w:t>
      </w:r>
      <w:r w:rsidRPr="0028099C">
        <w:rPr>
          <w:i/>
          <w:iCs/>
        </w:rPr>
        <w:t xml:space="preserve">", qty: 25, </w:t>
      </w:r>
      <w:r>
        <w:rPr>
          <w:i/>
          <w:iCs/>
        </w:rPr>
        <w:t xml:space="preserve">price: 200, </w:t>
      </w:r>
      <w:r w:rsidRPr="0028099C">
        <w:rPr>
          <w:i/>
          <w:iCs/>
        </w:rPr>
        <w:t xml:space="preserve">tags: ["red"], size: { h: 14, w: 1, </w:t>
      </w:r>
      <w:proofErr w:type="spellStart"/>
      <w:r w:rsidRPr="0028099C">
        <w:rPr>
          <w:i/>
          <w:iCs/>
        </w:rPr>
        <w:t>uom</w:t>
      </w:r>
      <w:proofErr w:type="spellEnd"/>
      <w:r w:rsidRPr="0028099C">
        <w:rPr>
          <w:i/>
          <w:iCs/>
        </w:rPr>
        <w:t>: "cm" } },</w:t>
      </w:r>
    </w:p>
    <w:p w14:paraId="51C8204B" w14:textId="77777777" w:rsidR="00FB6E9C" w:rsidRPr="0028099C" w:rsidRDefault="00FB6E9C" w:rsidP="00FB6E9C">
      <w:pPr>
        <w:pStyle w:val="ListParagraph"/>
        <w:rPr>
          <w:i/>
          <w:iCs/>
        </w:rPr>
      </w:pPr>
      <w:r w:rsidRPr="0028099C">
        <w:rPr>
          <w:i/>
          <w:iCs/>
        </w:rPr>
        <w:t xml:space="preserve">   { item: "mat", qty: 85,</w:t>
      </w:r>
      <w:r w:rsidRPr="003F0B5B">
        <w:rPr>
          <w:i/>
          <w:iCs/>
        </w:rPr>
        <w:t xml:space="preserve"> </w:t>
      </w:r>
      <w:r>
        <w:rPr>
          <w:i/>
          <w:iCs/>
        </w:rPr>
        <w:t xml:space="preserve">price: 99, </w:t>
      </w:r>
      <w:r w:rsidRPr="0028099C">
        <w:rPr>
          <w:i/>
          <w:iCs/>
        </w:rPr>
        <w:t xml:space="preserve"> tags: ["gray"], size: { h: 27.9, w: 35.5, </w:t>
      </w:r>
      <w:proofErr w:type="spellStart"/>
      <w:r w:rsidRPr="0028099C">
        <w:rPr>
          <w:i/>
          <w:iCs/>
        </w:rPr>
        <w:t>uom</w:t>
      </w:r>
      <w:proofErr w:type="spellEnd"/>
      <w:r w:rsidRPr="0028099C">
        <w:rPr>
          <w:i/>
          <w:iCs/>
        </w:rPr>
        <w:t>: "cm" } },</w:t>
      </w:r>
    </w:p>
    <w:p w14:paraId="058BC6AD" w14:textId="77777777" w:rsidR="00FB6E9C" w:rsidRPr="0028099C" w:rsidRDefault="00FB6E9C" w:rsidP="00FB6E9C">
      <w:pPr>
        <w:pStyle w:val="ListParagraph"/>
        <w:rPr>
          <w:i/>
          <w:iCs/>
        </w:rPr>
      </w:pPr>
      <w:r w:rsidRPr="0028099C">
        <w:rPr>
          <w:i/>
          <w:iCs/>
        </w:rPr>
        <w:t xml:space="preserve">   { item: "mousepad", qty: 25, </w:t>
      </w:r>
      <w:r>
        <w:rPr>
          <w:i/>
          <w:iCs/>
        </w:rPr>
        <w:t xml:space="preserve">price: 29, </w:t>
      </w:r>
      <w:r w:rsidRPr="0028099C">
        <w:rPr>
          <w:i/>
          <w:iCs/>
        </w:rPr>
        <w:t xml:space="preserve">tags: ["gel", "blue"], size: { h: 19, w: 22.85, </w:t>
      </w:r>
      <w:proofErr w:type="spellStart"/>
      <w:r w:rsidRPr="0028099C">
        <w:rPr>
          <w:i/>
          <w:iCs/>
        </w:rPr>
        <w:t>uom</w:t>
      </w:r>
      <w:proofErr w:type="spellEnd"/>
      <w:r w:rsidRPr="0028099C">
        <w:rPr>
          <w:i/>
          <w:iCs/>
        </w:rPr>
        <w:t>: "</w:t>
      </w:r>
      <w:r>
        <w:rPr>
          <w:i/>
          <w:iCs/>
        </w:rPr>
        <w:t>in</w:t>
      </w:r>
      <w:r w:rsidRPr="0028099C">
        <w:rPr>
          <w:i/>
          <w:iCs/>
        </w:rPr>
        <w:t>" } }</w:t>
      </w:r>
    </w:p>
    <w:p w14:paraId="5E517DC3" w14:textId="77777777" w:rsidR="00FB6E9C" w:rsidRPr="0028099C" w:rsidRDefault="00FB6E9C" w:rsidP="00FB6E9C">
      <w:pPr>
        <w:pStyle w:val="ListParagraph"/>
        <w:rPr>
          <w:i/>
          <w:iCs/>
        </w:rPr>
      </w:pPr>
      <w:r w:rsidRPr="0028099C">
        <w:rPr>
          <w:i/>
          <w:iCs/>
        </w:rPr>
        <w:t>])</w:t>
      </w:r>
    </w:p>
    <w:p w14:paraId="77529467" w14:textId="77777777" w:rsidR="00FB6E9C" w:rsidRDefault="00FB6E9C" w:rsidP="00FB6E9C">
      <w:pPr>
        <w:pStyle w:val="ListParagraph"/>
      </w:pPr>
    </w:p>
    <w:p w14:paraId="36142935" w14:textId="77777777" w:rsidR="00FB6E9C" w:rsidRDefault="00FB6E9C" w:rsidP="00FB6E9C">
      <w:pPr>
        <w:pStyle w:val="ListParagraph"/>
      </w:pPr>
      <w:r>
        <w:rPr>
          <w:noProof/>
        </w:rPr>
        <w:drawing>
          <wp:inline distT="0" distB="0" distL="0" distR="0" wp14:anchorId="51FC64FA" wp14:editId="5ABAB657">
            <wp:extent cx="4556097" cy="2517536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574453" cy="2527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2F8E9" w14:textId="77777777" w:rsidR="00FB6E9C" w:rsidRDefault="00FB6E9C" w:rsidP="00FB6E9C">
      <w:pPr>
        <w:pStyle w:val="ListParagraph"/>
      </w:pPr>
      <w:r>
        <w:lastRenderedPageBreak/>
        <w:t>Verify</w:t>
      </w:r>
    </w:p>
    <w:p w14:paraId="6283E985" w14:textId="77777777" w:rsidR="00FB6E9C" w:rsidRDefault="00FB6E9C" w:rsidP="00FB6E9C">
      <w:pPr>
        <w:pStyle w:val="ListParagraph"/>
      </w:pPr>
      <w:r>
        <w:rPr>
          <w:noProof/>
        </w:rPr>
        <w:drawing>
          <wp:inline distT="0" distB="0" distL="0" distR="0" wp14:anchorId="47F21A8C" wp14:editId="2DF138C3">
            <wp:extent cx="3758438" cy="2930056"/>
            <wp:effectExtent l="0" t="0" r="0" b="381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762495" cy="2933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27C4A" w14:textId="77777777" w:rsidR="00FB6E9C" w:rsidRDefault="00FB6E9C" w:rsidP="00FB6E9C">
      <w:pPr>
        <w:pStyle w:val="ListParagraph"/>
      </w:pPr>
    </w:p>
    <w:p w14:paraId="69870F14" w14:textId="77777777" w:rsidR="00FB6E9C" w:rsidRDefault="00FB6E9C" w:rsidP="00FB6E9C">
      <w:pPr>
        <w:pStyle w:val="ListParagraph"/>
      </w:pPr>
      <w:r>
        <w:t xml:space="preserve">Note:  if you want to UPDATE or DELETE: </w:t>
      </w:r>
    </w:p>
    <w:p w14:paraId="0DCFE658" w14:textId="77777777" w:rsidR="00FB6E9C" w:rsidRDefault="00FB6E9C" w:rsidP="00FB6E9C">
      <w:pPr>
        <w:pStyle w:val="ListParagraph"/>
      </w:pPr>
      <w:r>
        <w:t xml:space="preserve">@Atlas you can click the document and click small buttons on the right corner.  </w:t>
      </w:r>
    </w:p>
    <w:p w14:paraId="7BC4750A" w14:textId="77777777" w:rsidR="00FB6E9C" w:rsidRDefault="00FB6E9C" w:rsidP="00FB6E9C">
      <w:pPr>
        <w:pStyle w:val="ListParagraph"/>
      </w:pPr>
      <w:r>
        <w:rPr>
          <w:noProof/>
        </w:rPr>
        <w:drawing>
          <wp:inline distT="0" distB="0" distL="0" distR="0" wp14:anchorId="1A1B6AC2" wp14:editId="28DB46C1">
            <wp:extent cx="4182386" cy="1521030"/>
            <wp:effectExtent l="0" t="0" r="8890" b="31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248382" cy="1545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AEDE1" w14:textId="77777777" w:rsidR="00FB6E9C" w:rsidRDefault="00FB6E9C" w:rsidP="00FB6E9C">
      <w:pPr>
        <w:pStyle w:val="ListParagraph"/>
      </w:pPr>
      <w:r>
        <w:t xml:space="preserve">(@Shell see more command in </w:t>
      </w:r>
      <w:hyperlink r:id="rId53" w:history="1">
        <w:r>
          <w:rPr>
            <w:rStyle w:val="Hyperlink"/>
          </w:rPr>
          <w:t>https://docs.mongodb.com/manual/crud/</w:t>
        </w:r>
      </w:hyperlink>
      <w:r>
        <w:t xml:space="preserve">. )   </w:t>
      </w:r>
    </w:p>
    <w:p w14:paraId="5CC9DF75" w14:textId="77777777" w:rsidR="00FB6E9C" w:rsidRDefault="00FB6E9C" w:rsidP="00FB6E9C">
      <w:pPr>
        <w:pStyle w:val="ListParagraph"/>
        <w:rPr>
          <w:b/>
          <w:bCs/>
        </w:rPr>
      </w:pPr>
      <w:r>
        <w:t xml:space="preserve">3.4 Insert sales in “shop101” database using </w:t>
      </w:r>
      <w:r w:rsidRPr="0028099C">
        <w:rPr>
          <w:b/>
          <w:bCs/>
        </w:rPr>
        <w:t xml:space="preserve">Mongo </w:t>
      </w:r>
      <w:r>
        <w:rPr>
          <w:b/>
          <w:bCs/>
        </w:rPr>
        <w:t>Shell</w:t>
      </w:r>
    </w:p>
    <w:p w14:paraId="478E7288" w14:textId="77777777" w:rsidR="00FB6E9C" w:rsidRDefault="00FB6E9C" w:rsidP="00FB6E9C">
      <w:pPr>
        <w:pStyle w:val="ListParagraph"/>
      </w:pPr>
    </w:p>
    <w:p w14:paraId="3ECC9BE1" w14:textId="77777777" w:rsidR="00FB6E9C" w:rsidRPr="00200F90" w:rsidRDefault="00FB6E9C" w:rsidP="00FB6E9C">
      <w:pPr>
        <w:pStyle w:val="ListParagraph"/>
        <w:rPr>
          <w:i/>
          <w:iCs/>
        </w:rPr>
      </w:pPr>
      <w:proofErr w:type="spellStart"/>
      <w:r w:rsidRPr="00200F90">
        <w:rPr>
          <w:i/>
          <w:iCs/>
        </w:rPr>
        <w:t>db.sales.insertOne</w:t>
      </w:r>
      <w:proofErr w:type="spellEnd"/>
      <w:r w:rsidRPr="00200F90">
        <w:rPr>
          <w:i/>
          <w:iCs/>
        </w:rPr>
        <w:t>(</w:t>
      </w:r>
    </w:p>
    <w:p w14:paraId="4A84E3B9" w14:textId="77777777" w:rsidR="00FB6E9C" w:rsidRPr="00200F90" w:rsidRDefault="00FB6E9C" w:rsidP="00FB6E9C">
      <w:pPr>
        <w:pStyle w:val="ListParagraph"/>
        <w:rPr>
          <w:i/>
          <w:iCs/>
        </w:rPr>
      </w:pPr>
      <w:r w:rsidRPr="00200F90">
        <w:rPr>
          <w:i/>
          <w:iCs/>
        </w:rPr>
        <w:t xml:space="preserve">   { item: [{</w:t>
      </w:r>
      <w:proofErr w:type="spellStart"/>
      <w:r w:rsidRPr="00200F90">
        <w:rPr>
          <w:i/>
          <w:iCs/>
        </w:rPr>
        <w:t>pid</w:t>
      </w:r>
      <w:proofErr w:type="spellEnd"/>
      <w:r w:rsidRPr="00200F90">
        <w:rPr>
          <w:i/>
          <w:iCs/>
        </w:rPr>
        <w:t>: "canvas", qty: 1, price: 500},{</w:t>
      </w:r>
      <w:proofErr w:type="spellStart"/>
      <w:r w:rsidRPr="00200F90">
        <w:rPr>
          <w:i/>
          <w:iCs/>
        </w:rPr>
        <w:t>pid</w:t>
      </w:r>
      <w:proofErr w:type="spellEnd"/>
      <w:r w:rsidRPr="00200F90">
        <w:rPr>
          <w:i/>
          <w:iCs/>
        </w:rPr>
        <w:t xml:space="preserve">: "pen", qty: 1, price: 200}], </w:t>
      </w:r>
      <w:proofErr w:type="spellStart"/>
      <w:r w:rsidRPr="00200F90">
        <w:rPr>
          <w:i/>
          <w:iCs/>
        </w:rPr>
        <w:t>customer:"Lisa</w:t>
      </w:r>
      <w:proofErr w:type="spellEnd"/>
      <w:r w:rsidRPr="00200F90">
        <w:rPr>
          <w:i/>
          <w:iCs/>
        </w:rPr>
        <w:t xml:space="preserve">" , total:700 </w:t>
      </w:r>
      <w:r>
        <w:rPr>
          <w:i/>
          <w:iCs/>
        </w:rPr>
        <w:t>,</w:t>
      </w:r>
      <w:r w:rsidRPr="000A73F6">
        <w:rPr>
          <w:i/>
          <w:iCs/>
        </w:rPr>
        <w:t xml:space="preserve"> </w:t>
      </w:r>
      <w:proofErr w:type="spellStart"/>
      <w:r>
        <w:rPr>
          <w:i/>
          <w:iCs/>
        </w:rPr>
        <w:t>couponused:true</w:t>
      </w:r>
      <w:proofErr w:type="spellEnd"/>
      <w:r w:rsidRPr="00200F90">
        <w:rPr>
          <w:i/>
          <w:iCs/>
        </w:rPr>
        <w:t xml:space="preserve">  })</w:t>
      </w:r>
    </w:p>
    <w:p w14:paraId="67211A01" w14:textId="77777777" w:rsidR="00FB6E9C" w:rsidRPr="00200F90" w:rsidRDefault="00FB6E9C" w:rsidP="00FB6E9C">
      <w:pPr>
        <w:pStyle w:val="ListParagraph"/>
        <w:rPr>
          <w:i/>
          <w:iCs/>
        </w:rPr>
      </w:pPr>
      <w:proofErr w:type="spellStart"/>
      <w:r w:rsidRPr="00200F90">
        <w:rPr>
          <w:i/>
          <w:iCs/>
        </w:rPr>
        <w:t>db.sales.insertOne</w:t>
      </w:r>
      <w:proofErr w:type="spellEnd"/>
      <w:r w:rsidRPr="00200F90">
        <w:rPr>
          <w:i/>
          <w:iCs/>
        </w:rPr>
        <w:t>(</w:t>
      </w:r>
    </w:p>
    <w:p w14:paraId="7BEF847B" w14:textId="77777777" w:rsidR="00FB6E9C" w:rsidRPr="00200F90" w:rsidRDefault="00FB6E9C" w:rsidP="00FB6E9C">
      <w:pPr>
        <w:pStyle w:val="ListParagraph"/>
        <w:rPr>
          <w:i/>
          <w:iCs/>
        </w:rPr>
      </w:pPr>
      <w:r w:rsidRPr="00200F90">
        <w:rPr>
          <w:i/>
          <w:iCs/>
        </w:rPr>
        <w:t xml:space="preserve">   { item: [{</w:t>
      </w:r>
      <w:proofErr w:type="spellStart"/>
      <w:r w:rsidRPr="00200F90">
        <w:rPr>
          <w:i/>
          <w:iCs/>
        </w:rPr>
        <w:t>pid</w:t>
      </w:r>
      <w:proofErr w:type="spellEnd"/>
      <w:r w:rsidRPr="00200F90">
        <w:rPr>
          <w:i/>
          <w:iCs/>
        </w:rPr>
        <w:t>: "</w:t>
      </w:r>
      <w:r>
        <w:rPr>
          <w:i/>
          <w:iCs/>
        </w:rPr>
        <w:t>mousepad</w:t>
      </w:r>
      <w:r w:rsidRPr="00200F90">
        <w:rPr>
          <w:i/>
          <w:iCs/>
        </w:rPr>
        <w:t xml:space="preserve">", qty: 1, price: </w:t>
      </w:r>
      <w:r>
        <w:rPr>
          <w:i/>
          <w:iCs/>
        </w:rPr>
        <w:t>29</w:t>
      </w:r>
      <w:r w:rsidRPr="00200F90">
        <w:rPr>
          <w:i/>
          <w:iCs/>
        </w:rPr>
        <w:t xml:space="preserve">}], </w:t>
      </w:r>
      <w:proofErr w:type="spellStart"/>
      <w:r w:rsidRPr="00200F90">
        <w:rPr>
          <w:i/>
          <w:iCs/>
        </w:rPr>
        <w:t>customer:"</w:t>
      </w:r>
      <w:r>
        <w:rPr>
          <w:i/>
          <w:iCs/>
        </w:rPr>
        <w:t>Bob</w:t>
      </w:r>
      <w:proofErr w:type="spellEnd"/>
      <w:r w:rsidRPr="00200F90">
        <w:rPr>
          <w:i/>
          <w:iCs/>
        </w:rPr>
        <w:t>" , total:</w:t>
      </w:r>
      <w:r>
        <w:rPr>
          <w:i/>
          <w:iCs/>
        </w:rPr>
        <w:t xml:space="preserve">29, </w:t>
      </w:r>
      <w:proofErr w:type="spellStart"/>
      <w:r>
        <w:rPr>
          <w:i/>
          <w:iCs/>
        </w:rPr>
        <w:t>couponused:true</w:t>
      </w:r>
      <w:proofErr w:type="spellEnd"/>
      <w:r w:rsidRPr="00200F90">
        <w:rPr>
          <w:i/>
          <w:iCs/>
        </w:rPr>
        <w:t xml:space="preserve">  })</w:t>
      </w:r>
    </w:p>
    <w:p w14:paraId="2EBA6702" w14:textId="77777777" w:rsidR="00FB6E9C" w:rsidRPr="00200F90" w:rsidRDefault="00FB6E9C" w:rsidP="00FB6E9C">
      <w:pPr>
        <w:pStyle w:val="ListParagraph"/>
        <w:rPr>
          <w:i/>
          <w:iCs/>
        </w:rPr>
      </w:pPr>
      <w:proofErr w:type="spellStart"/>
      <w:r w:rsidRPr="00200F90">
        <w:rPr>
          <w:i/>
          <w:iCs/>
        </w:rPr>
        <w:t>db.sales.insertOne</w:t>
      </w:r>
      <w:proofErr w:type="spellEnd"/>
      <w:r w:rsidRPr="00200F90">
        <w:rPr>
          <w:i/>
          <w:iCs/>
        </w:rPr>
        <w:t>(</w:t>
      </w:r>
    </w:p>
    <w:p w14:paraId="400E892D" w14:textId="77777777" w:rsidR="00FB6E9C" w:rsidRPr="00200F90" w:rsidRDefault="00FB6E9C" w:rsidP="00FB6E9C">
      <w:pPr>
        <w:pStyle w:val="ListParagraph"/>
        <w:rPr>
          <w:i/>
          <w:iCs/>
        </w:rPr>
      </w:pPr>
      <w:r w:rsidRPr="00200F90">
        <w:rPr>
          <w:i/>
          <w:iCs/>
        </w:rPr>
        <w:t xml:space="preserve">   { item: [{</w:t>
      </w:r>
      <w:proofErr w:type="spellStart"/>
      <w:r w:rsidRPr="00200F90">
        <w:rPr>
          <w:i/>
          <w:iCs/>
        </w:rPr>
        <w:t>pid</w:t>
      </w:r>
      <w:proofErr w:type="spellEnd"/>
      <w:r w:rsidRPr="00200F90">
        <w:rPr>
          <w:i/>
          <w:iCs/>
        </w:rPr>
        <w:t>: "</w:t>
      </w:r>
      <w:r>
        <w:rPr>
          <w:i/>
          <w:iCs/>
        </w:rPr>
        <w:t>mat</w:t>
      </w:r>
      <w:r w:rsidRPr="00200F90">
        <w:rPr>
          <w:i/>
          <w:iCs/>
        </w:rPr>
        <w:t xml:space="preserve">", qty: 1, price: </w:t>
      </w:r>
      <w:r>
        <w:rPr>
          <w:i/>
          <w:iCs/>
        </w:rPr>
        <w:t>99</w:t>
      </w:r>
      <w:r w:rsidRPr="00200F90">
        <w:rPr>
          <w:i/>
          <w:iCs/>
        </w:rPr>
        <w:t xml:space="preserve">}], </w:t>
      </w:r>
      <w:proofErr w:type="spellStart"/>
      <w:r w:rsidRPr="00200F90">
        <w:rPr>
          <w:i/>
          <w:iCs/>
        </w:rPr>
        <w:t>customer:"</w:t>
      </w:r>
      <w:r>
        <w:rPr>
          <w:i/>
          <w:iCs/>
        </w:rPr>
        <w:t>Bob</w:t>
      </w:r>
      <w:proofErr w:type="spellEnd"/>
      <w:r w:rsidRPr="00200F90">
        <w:rPr>
          <w:i/>
          <w:iCs/>
        </w:rPr>
        <w:t>" , total:</w:t>
      </w:r>
      <w:r>
        <w:rPr>
          <w:i/>
          <w:iCs/>
        </w:rPr>
        <w:t xml:space="preserve">99, </w:t>
      </w:r>
      <w:proofErr w:type="spellStart"/>
      <w:r>
        <w:rPr>
          <w:i/>
          <w:iCs/>
        </w:rPr>
        <w:t>couponused:false</w:t>
      </w:r>
      <w:proofErr w:type="spellEnd"/>
      <w:r w:rsidRPr="00200F90">
        <w:rPr>
          <w:i/>
          <w:iCs/>
        </w:rPr>
        <w:t xml:space="preserve">  })</w:t>
      </w:r>
    </w:p>
    <w:p w14:paraId="08B147D6" w14:textId="77777777" w:rsidR="00FB6E9C" w:rsidRDefault="00FB6E9C" w:rsidP="00FB6E9C">
      <w:pPr>
        <w:pStyle w:val="ListParagraph"/>
      </w:pPr>
    </w:p>
    <w:p w14:paraId="141D90F8" w14:textId="3A170FD1" w:rsidR="00FB6E9C" w:rsidRDefault="00FB6E9C" w:rsidP="00FB6E9C">
      <w:pPr>
        <w:pStyle w:val="ListParagraph"/>
      </w:pPr>
      <w:r>
        <w:rPr>
          <w:noProof/>
        </w:rPr>
        <w:lastRenderedPageBreak/>
        <w:drawing>
          <wp:inline distT="0" distB="0" distL="0" distR="0" wp14:anchorId="7F362F61" wp14:editId="4B5CFFAD">
            <wp:extent cx="3381375" cy="4650736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396435" cy="46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69134" w14:textId="59BD4E48" w:rsidR="0082204C" w:rsidRDefault="0082204C" w:rsidP="00FB6E9C">
      <w:pPr>
        <w:pStyle w:val="ListParagraph"/>
      </w:pPr>
    </w:p>
    <w:p w14:paraId="4D4F44B9" w14:textId="77777777" w:rsidR="00FB6E9C" w:rsidRDefault="00FB6E9C" w:rsidP="00FB6E9C">
      <w:pPr>
        <w:pStyle w:val="ListParagraph"/>
      </w:pPr>
      <w:r>
        <w:t>3.5 Update customer add status field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055"/>
        <w:gridCol w:w="5575"/>
      </w:tblGrid>
      <w:tr w:rsidR="00FB6E9C" w14:paraId="093FFA7E" w14:textId="77777777" w:rsidTr="00C12E3E">
        <w:tc>
          <w:tcPr>
            <w:tcW w:w="3055" w:type="dxa"/>
          </w:tcPr>
          <w:p w14:paraId="750C43BF" w14:textId="77777777" w:rsidR="00FB6E9C" w:rsidRDefault="00FB6E9C" w:rsidP="00C12E3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tLeast"/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</w:pPr>
            <w:r w:rsidRPr="00A72AD5"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  <w:t xml:space="preserve">Alter table customer </w:t>
            </w:r>
          </w:p>
          <w:p w14:paraId="728FEEB8" w14:textId="77777777" w:rsidR="00FB6E9C" w:rsidRDefault="00FB6E9C" w:rsidP="00C12E3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tLeast"/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</w:pPr>
            <w:r w:rsidRPr="00A72AD5"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  <w:t>add status char(1)</w:t>
            </w:r>
          </w:p>
          <w:p w14:paraId="16C5FE42" w14:textId="77777777" w:rsidR="00FB6E9C" w:rsidRDefault="00FB6E9C" w:rsidP="00C12E3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tLeast"/>
            </w:pPr>
            <w:r>
              <w:t xml:space="preserve">                    + </w:t>
            </w:r>
          </w:p>
          <w:p w14:paraId="44B7F5BB" w14:textId="77777777" w:rsidR="00FB6E9C" w:rsidRDefault="00FB6E9C" w:rsidP="00C12E3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tLeast"/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</w:pPr>
            <w:r w:rsidRPr="00475555"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  <w:t xml:space="preserve">Update customer </w:t>
            </w:r>
          </w:p>
          <w:p w14:paraId="605AD2E9" w14:textId="77777777" w:rsidR="00FB6E9C" w:rsidRDefault="00FB6E9C" w:rsidP="00C12E3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tLeast"/>
            </w:pPr>
            <w:r w:rsidRPr="00475555"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  <w:t>set status =</w:t>
            </w:r>
            <w:r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  <w:t>”A</w:t>
            </w:r>
            <w:r w:rsidRPr="00475555"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  <w:t>”</w:t>
            </w:r>
          </w:p>
        </w:tc>
        <w:tc>
          <w:tcPr>
            <w:tcW w:w="5575" w:type="dxa"/>
          </w:tcPr>
          <w:p w14:paraId="175A1588" w14:textId="77777777" w:rsidR="00FB6E9C" w:rsidRPr="00A72AD5" w:rsidRDefault="00FB6E9C" w:rsidP="00C12E3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tLeast"/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</w:pPr>
            <w:proofErr w:type="spellStart"/>
            <w:r w:rsidRPr="00A72AD5"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  <w:t>db.</w:t>
            </w:r>
            <w:r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  <w:t>customer</w:t>
            </w:r>
            <w:r w:rsidRPr="00A72AD5"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  <w:t>.updateMany</w:t>
            </w:r>
            <w:proofErr w:type="spellEnd"/>
            <w:r w:rsidRPr="00A72AD5"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  <w:t>(</w:t>
            </w:r>
          </w:p>
          <w:p w14:paraId="75F8B08F" w14:textId="77777777" w:rsidR="00FB6E9C" w:rsidRPr="00A72AD5" w:rsidRDefault="00FB6E9C" w:rsidP="00C12E3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tLeast"/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</w:pPr>
            <w:r w:rsidRPr="00A72AD5"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  <w:t xml:space="preserve">    { },</w:t>
            </w:r>
          </w:p>
          <w:p w14:paraId="609A59F4" w14:textId="77777777" w:rsidR="00FB6E9C" w:rsidRPr="00A72AD5" w:rsidRDefault="00FB6E9C" w:rsidP="00C12E3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tLeast"/>
              <w:rPr>
                <w:rFonts w:ascii="Courier New" w:eastAsia="Times New Roman" w:hAnsi="Courier New" w:cs="Courier New"/>
                <w:color w:val="222222"/>
                <w:sz w:val="21"/>
                <w:szCs w:val="21"/>
                <w:shd w:val="clear" w:color="auto" w:fill="FFFFCC"/>
              </w:rPr>
            </w:pPr>
            <w:r w:rsidRPr="00A72AD5">
              <w:rPr>
                <w:rFonts w:ascii="Courier New" w:eastAsia="Times New Roman" w:hAnsi="Courier New" w:cs="Courier New"/>
                <w:color w:val="222222"/>
                <w:sz w:val="21"/>
                <w:szCs w:val="21"/>
                <w:shd w:val="clear" w:color="auto" w:fill="FFFFCC"/>
              </w:rPr>
              <w:t xml:space="preserve">    {$set</w:t>
            </w:r>
            <w:r w:rsidRPr="00A72AD5">
              <w:rPr>
                <w:rFonts w:ascii="Courier New" w:eastAsia="Times New Roman" w:hAnsi="Courier New" w:cs="Courier New"/>
                <w:color w:val="666666"/>
                <w:sz w:val="21"/>
                <w:szCs w:val="21"/>
                <w:shd w:val="clear" w:color="auto" w:fill="FFFFCC"/>
              </w:rPr>
              <w:t>:</w:t>
            </w:r>
            <w:r w:rsidRPr="00A72AD5">
              <w:rPr>
                <w:rFonts w:ascii="Courier New" w:eastAsia="Times New Roman" w:hAnsi="Courier New" w:cs="Courier New"/>
                <w:color w:val="222222"/>
                <w:sz w:val="21"/>
                <w:szCs w:val="21"/>
                <w:shd w:val="clear" w:color="auto" w:fill="FFFFCC"/>
              </w:rPr>
              <w:t xml:space="preserve"> {</w:t>
            </w:r>
            <w:r>
              <w:rPr>
                <w:rFonts w:ascii="Courier New" w:eastAsia="Times New Roman" w:hAnsi="Courier New" w:cs="Courier New"/>
                <w:color w:val="222222"/>
                <w:sz w:val="21"/>
                <w:szCs w:val="21"/>
                <w:shd w:val="clear" w:color="auto" w:fill="FFFFCC"/>
              </w:rPr>
              <w:t>status</w:t>
            </w:r>
            <w:r w:rsidRPr="00A72AD5">
              <w:rPr>
                <w:rFonts w:ascii="Courier New" w:eastAsia="Times New Roman" w:hAnsi="Courier New" w:cs="Courier New"/>
                <w:color w:val="666666"/>
                <w:sz w:val="21"/>
                <w:szCs w:val="21"/>
                <w:shd w:val="clear" w:color="auto" w:fill="FFFFCC"/>
              </w:rPr>
              <w:t>:</w:t>
            </w:r>
            <w:r w:rsidRPr="00A72AD5">
              <w:rPr>
                <w:rFonts w:ascii="Courier New" w:eastAsia="Times New Roman" w:hAnsi="Courier New" w:cs="Courier New"/>
                <w:color w:val="222222"/>
                <w:sz w:val="21"/>
                <w:szCs w:val="21"/>
                <w:shd w:val="clear" w:color="auto" w:fill="FFFFCC"/>
              </w:rPr>
              <w:t xml:space="preserve"> </w:t>
            </w:r>
            <w:r>
              <w:rPr>
                <w:rFonts w:ascii="Courier New" w:eastAsia="Times New Roman" w:hAnsi="Courier New" w:cs="Courier New"/>
                <w:b/>
                <w:bCs/>
                <w:color w:val="007020"/>
                <w:sz w:val="21"/>
                <w:szCs w:val="21"/>
                <w:shd w:val="clear" w:color="auto" w:fill="FFFFCC"/>
              </w:rPr>
              <w:t>“A”</w:t>
            </w:r>
            <w:r w:rsidRPr="00A72AD5">
              <w:rPr>
                <w:rFonts w:ascii="Courier New" w:eastAsia="Times New Roman" w:hAnsi="Courier New" w:cs="Courier New"/>
                <w:color w:val="222222"/>
                <w:sz w:val="21"/>
                <w:szCs w:val="21"/>
                <w:shd w:val="clear" w:color="auto" w:fill="FFFFCC"/>
              </w:rPr>
              <w:t>}}</w:t>
            </w:r>
          </w:p>
          <w:p w14:paraId="1C79D729" w14:textId="77777777" w:rsidR="00FB6E9C" w:rsidRPr="00475555" w:rsidRDefault="00FB6E9C" w:rsidP="00C12E3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tLeast"/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</w:pPr>
            <w:r w:rsidRPr="00A72AD5"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  <w:t>)</w:t>
            </w:r>
          </w:p>
        </w:tc>
      </w:tr>
      <w:tr w:rsidR="00FB6E9C" w14:paraId="5C1B41F6" w14:textId="77777777" w:rsidTr="00C12E3E">
        <w:tc>
          <w:tcPr>
            <w:tcW w:w="3055" w:type="dxa"/>
          </w:tcPr>
          <w:p w14:paraId="767968E5" w14:textId="77777777" w:rsidR="00FB6E9C" w:rsidRDefault="00FB6E9C" w:rsidP="00C12E3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tLeast"/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</w:pPr>
            <w:r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  <w:t xml:space="preserve">Update customer </w:t>
            </w:r>
          </w:p>
          <w:p w14:paraId="2ABA1114" w14:textId="77777777" w:rsidR="00FB6E9C" w:rsidRDefault="00FB6E9C" w:rsidP="00C12E3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tLeast"/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</w:pPr>
            <w:r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  <w:t xml:space="preserve">set status =”I” </w:t>
            </w:r>
          </w:p>
          <w:p w14:paraId="3F2DF7B8" w14:textId="77777777" w:rsidR="00FB6E9C" w:rsidRPr="00A72AD5" w:rsidRDefault="00FB6E9C" w:rsidP="00C12E3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tLeast"/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</w:pPr>
            <w:r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  <w:t>where name =”Lisa”</w:t>
            </w:r>
          </w:p>
        </w:tc>
        <w:tc>
          <w:tcPr>
            <w:tcW w:w="5575" w:type="dxa"/>
          </w:tcPr>
          <w:p w14:paraId="6185244F" w14:textId="77777777" w:rsidR="00FB6E9C" w:rsidRPr="00A72AD5" w:rsidRDefault="00FB6E9C" w:rsidP="00C12E3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tLeast"/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</w:pPr>
            <w:proofErr w:type="spellStart"/>
            <w:r w:rsidRPr="00A72AD5"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  <w:t>db.</w:t>
            </w:r>
            <w:r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  <w:t>customer</w:t>
            </w:r>
            <w:r w:rsidRPr="00A72AD5"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  <w:t>.updateMany</w:t>
            </w:r>
            <w:proofErr w:type="spellEnd"/>
            <w:r w:rsidRPr="00A72AD5"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  <w:t>(</w:t>
            </w:r>
          </w:p>
          <w:p w14:paraId="4BCEDC11" w14:textId="77777777" w:rsidR="00FB6E9C" w:rsidRPr="00A72AD5" w:rsidRDefault="00FB6E9C" w:rsidP="00C12E3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tLeast"/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</w:pPr>
            <w:r w:rsidRPr="00A72AD5"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  <w:t xml:space="preserve">    </w:t>
            </w:r>
            <w:r w:rsidRPr="00A72AD5">
              <w:rPr>
                <w:rFonts w:ascii="Courier New" w:eastAsia="Times New Roman" w:hAnsi="Courier New" w:cs="Courier New"/>
                <w:color w:val="222222"/>
                <w:sz w:val="21"/>
                <w:szCs w:val="21"/>
                <w:highlight w:val="yellow"/>
              </w:rPr>
              <w:t>{</w:t>
            </w:r>
            <w:proofErr w:type="spellStart"/>
            <w:r w:rsidRPr="00CD2C46">
              <w:rPr>
                <w:rFonts w:ascii="Courier New" w:eastAsia="Times New Roman" w:hAnsi="Courier New" w:cs="Courier New"/>
                <w:color w:val="222222"/>
                <w:sz w:val="21"/>
                <w:szCs w:val="21"/>
                <w:highlight w:val="yellow"/>
              </w:rPr>
              <w:t>name:”Lisa</w:t>
            </w:r>
            <w:proofErr w:type="spellEnd"/>
            <w:r w:rsidRPr="00CD2C46">
              <w:rPr>
                <w:rFonts w:ascii="Courier New" w:eastAsia="Times New Roman" w:hAnsi="Courier New" w:cs="Courier New"/>
                <w:color w:val="222222"/>
                <w:sz w:val="21"/>
                <w:szCs w:val="21"/>
                <w:highlight w:val="yellow"/>
              </w:rPr>
              <w:t>”</w:t>
            </w:r>
            <w:r w:rsidRPr="00A72AD5">
              <w:rPr>
                <w:rFonts w:ascii="Courier New" w:eastAsia="Times New Roman" w:hAnsi="Courier New" w:cs="Courier New"/>
                <w:color w:val="222222"/>
                <w:sz w:val="21"/>
                <w:szCs w:val="21"/>
                <w:highlight w:val="yellow"/>
              </w:rPr>
              <w:t xml:space="preserve"> },</w:t>
            </w:r>
          </w:p>
          <w:p w14:paraId="59DD4B32" w14:textId="77777777" w:rsidR="00FB6E9C" w:rsidRPr="00A72AD5" w:rsidRDefault="00FB6E9C" w:rsidP="00C12E3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tLeast"/>
              <w:rPr>
                <w:rFonts w:ascii="Courier New" w:eastAsia="Times New Roman" w:hAnsi="Courier New" w:cs="Courier New"/>
                <w:color w:val="222222"/>
                <w:sz w:val="21"/>
                <w:szCs w:val="21"/>
                <w:shd w:val="clear" w:color="auto" w:fill="FFFFCC"/>
              </w:rPr>
            </w:pPr>
            <w:r w:rsidRPr="00A72AD5">
              <w:rPr>
                <w:rFonts w:ascii="Courier New" w:eastAsia="Times New Roman" w:hAnsi="Courier New" w:cs="Courier New"/>
                <w:color w:val="222222"/>
                <w:sz w:val="21"/>
                <w:szCs w:val="21"/>
                <w:shd w:val="clear" w:color="auto" w:fill="FFFFCC"/>
              </w:rPr>
              <w:t xml:space="preserve">    {$set</w:t>
            </w:r>
            <w:r w:rsidRPr="00A72AD5">
              <w:rPr>
                <w:rFonts w:ascii="Courier New" w:eastAsia="Times New Roman" w:hAnsi="Courier New" w:cs="Courier New"/>
                <w:color w:val="666666"/>
                <w:sz w:val="21"/>
                <w:szCs w:val="21"/>
                <w:shd w:val="clear" w:color="auto" w:fill="FFFFCC"/>
              </w:rPr>
              <w:t>:</w:t>
            </w:r>
            <w:r w:rsidRPr="00A72AD5">
              <w:rPr>
                <w:rFonts w:ascii="Courier New" w:eastAsia="Times New Roman" w:hAnsi="Courier New" w:cs="Courier New"/>
                <w:color w:val="222222"/>
                <w:sz w:val="21"/>
                <w:szCs w:val="21"/>
                <w:shd w:val="clear" w:color="auto" w:fill="FFFFCC"/>
              </w:rPr>
              <w:t xml:space="preserve"> {</w:t>
            </w:r>
            <w:r w:rsidRPr="00CD2C46">
              <w:rPr>
                <w:rFonts w:ascii="Courier New" w:eastAsia="Times New Roman" w:hAnsi="Courier New" w:cs="Courier New"/>
                <w:color w:val="222222"/>
                <w:sz w:val="21"/>
                <w:szCs w:val="21"/>
                <w:shd w:val="clear" w:color="auto" w:fill="FFFFCC"/>
              </w:rPr>
              <w:t>status</w:t>
            </w:r>
            <w:r w:rsidRPr="00A72AD5">
              <w:rPr>
                <w:rFonts w:ascii="Courier New" w:eastAsia="Times New Roman" w:hAnsi="Courier New" w:cs="Courier New"/>
                <w:color w:val="666666"/>
                <w:sz w:val="21"/>
                <w:szCs w:val="21"/>
                <w:shd w:val="clear" w:color="auto" w:fill="FFFFCC"/>
              </w:rPr>
              <w:t>:</w:t>
            </w:r>
            <w:r w:rsidRPr="00A72AD5">
              <w:rPr>
                <w:rFonts w:ascii="Courier New" w:eastAsia="Times New Roman" w:hAnsi="Courier New" w:cs="Courier New"/>
                <w:color w:val="222222"/>
                <w:sz w:val="21"/>
                <w:szCs w:val="21"/>
                <w:shd w:val="clear" w:color="auto" w:fill="FFFFCC"/>
              </w:rPr>
              <w:t xml:space="preserve"> </w:t>
            </w:r>
            <w:r w:rsidRPr="00CD2C46">
              <w:rPr>
                <w:rFonts w:ascii="Courier New" w:eastAsia="Times New Roman" w:hAnsi="Courier New" w:cs="Courier New"/>
                <w:b/>
                <w:bCs/>
                <w:color w:val="007020"/>
                <w:sz w:val="21"/>
                <w:szCs w:val="21"/>
                <w:shd w:val="clear" w:color="auto" w:fill="FFFFCC"/>
              </w:rPr>
              <w:t>“I”</w:t>
            </w:r>
            <w:r w:rsidRPr="00A72AD5">
              <w:rPr>
                <w:rFonts w:ascii="Courier New" w:eastAsia="Times New Roman" w:hAnsi="Courier New" w:cs="Courier New"/>
                <w:color w:val="222222"/>
                <w:sz w:val="21"/>
                <w:szCs w:val="21"/>
                <w:shd w:val="clear" w:color="auto" w:fill="FFFFCC"/>
              </w:rPr>
              <w:t>}}</w:t>
            </w:r>
          </w:p>
          <w:p w14:paraId="199AA0E5" w14:textId="77777777" w:rsidR="00FB6E9C" w:rsidRPr="00A72AD5" w:rsidRDefault="00FB6E9C" w:rsidP="00C12E3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tLeast"/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</w:pPr>
            <w:r w:rsidRPr="00A72AD5">
              <w:rPr>
                <w:rFonts w:ascii="Courier New" w:eastAsia="Times New Roman" w:hAnsi="Courier New" w:cs="Courier New"/>
                <w:color w:val="222222"/>
                <w:sz w:val="21"/>
                <w:szCs w:val="21"/>
              </w:rPr>
              <w:t>)</w:t>
            </w:r>
          </w:p>
        </w:tc>
      </w:tr>
    </w:tbl>
    <w:p w14:paraId="1CBE733B" w14:textId="77777777" w:rsidR="00FB6E9C" w:rsidRDefault="00FB6E9C" w:rsidP="00FB6E9C">
      <w:pPr>
        <w:pStyle w:val="ListParagraph"/>
      </w:pPr>
    </w:p>
    <w:p w14:paraId="51575162" w14:textId="77777777" w:rsidR="00FB6E9C" w:rsidRDefault="00FB6E9C" w:rsidP="00FB6E9C">
      <w:pPr>
        <w:pStyle w:val="ListParagraph"/>
      </w:pPr>
      <w:commentRangeStart w:id="1"/>
      <w:commentRangeStart w:id="2"/>
      <w:r>
        <w:rPr>
          <w:noProof/>
        </w:rPr>
        <w:drawing>
          <wp:inline distT="0" distB="0" distL="0" distR="0" wp14:anchorId="7C034031" wp14:editId="23C2A2DF">
            <wp:extent cx="5943600" cy="635635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"/>
      <w:commentRangeEnd w:id="2"/>
      <w:r>
        <w:rPr>
          <w:rStyle w:val="CommentReference"/>
        </w:rPr>
        <w:commentReference w:id="1"/>
      </w:r>
    </w:p>
    <w:p w14:paraId="1DDA0A39" w14:textId="77777777" w:rsidR="00FB6E9C" w:rsidRDefault="00FB6E9C" w:rsidP="00FB6E9C">
      <w:pPr>
        <w:pStyle w:val="ListParagraph"/>
      </w:pPr>
      <w:r>
        <w:rPr>
          <w:rStyle w:val="CommentReference"/>
        </w:rPr>
        <w:lastRenderedPageBreak/>
        <w:commentReference w:id="2"/>
      </w:r>
    </w:p>
    <w:p w14:paraId="50C6FC94" w14:textId="254A8396" w:rsidR="00FB6E9C" w:rsidRDefault="00FB6E9C" w:rsidP="00CC143A">
      <w:pPr>
        <w:pStyle w:val="Heading3"/>
        <w:numPr>
          <w:ilvl w:val="0"/>
          <w:numId w:val="17"/>
        </w:numPr>
        <w:spacing w:before="40"/>
      </w:pPr>
      <w:r>
        <w:t xml:space="preserve">Query Data </w:t>
      </w:r>
    </w:p>
    <w:p w14:paraId="7CD4ABBA" w14:textId="77777777" w:rsidR="00FB6E9C" w:rsidRDefault="00FB6E9C" w:rsidP="00FB6E9C">
      <w:r>
        <w:t xml:space="preserve">               </w:t>
      </w:r>
      <w:r>
        <w:rPr>
          <w:noProof/>
        </w:rPr>
        <w:drawing>
          <wp:inline distT="0" distB="0" distL="0" distR="0" wp14:anchorId="7CEEFD48" wp14:editId="31036A77">
            <wp:extent cx="3968790" cy="2628900"/>
            <wp:effectExtent l="19050" t="19050" r="12700" b="190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985269" cy="263981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5CD0957" w14:textId="77777777" w:rsidR="00FB6E9C" w:rsidRPr="00304FC3" w:rsidRDefault="00FB6E9C" w:rsidP="00FB6E9C">
      <w:pPr>
        <w:rPr>
          <w:i/>
          <w:iCs/>
        </w:rPr>
      </w:pPr>
      <w:r>
        <w:tab/>
      </w:r>
      <w:r w:rsidRPr="00304FC3">
        <w:rPr>
          <w:i/>
          <w:iCs/>
        </w:rPr>
        <w:t>Note: pretty() - displays the results in a formatted way.</w:t>
      </w:r>
    </w:p>
    <w:p w14:paraId="25EC115E" w14:textId="77777777" w:rsidR="00FB6E9C" w:rsidRDefault="00FB6E9C" w:rsidP="00FB6E9C">
      <w:pPr>
        <w:pStyle w:val="ListParagraph"/>
        <w:numPr>
          <w:ilvl w:val="1"/>
          <w:numId w:val="18"/>
        </w:numPr>
      </w:pPr>
      <w:r>
        <w:t>Select</w:t>
      </w:r>
    </w:p>
    <w:p w14:paraId="6C6316EA" w14:textId="77777777" w:rsidR="00FB6E9C" w:rsidRDefault="00FB6E9C" w:rsidP="00FB6E9C">
      <w:pPr>
        <w:pStyle w:val="ListParagraph"/>
      </w:pPr>
    </w:p>
    <w:p w14:paraId="3073120F" w14:textId="77777777" w:rsidR="00FB6E9C" w:rsidRDefault="00FB6E9C" w:rsidP="00FB6E9C">
      <w:pPr>
        <w:pStyle w:val="ListParagraph"/>
      </w:pPr>
      <w:r>
        <w:rPr>
          <w:noProof/>
        </w:rPr>
        <w:drawing>
          <wp:inline distT="0" distB="0" distL="0" distR="0" wp14:anchorId="42C7692C" wp14:editId="771A8AD5">
            <wp:extent cx="3355449" cy="838862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409628" cy="852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89773" w14:textId="77777777" w:rsidR="00FB6E9C" w:rsidRDefault="00FB6E9C" w:rsidP="00FB6E9C">
      <w:pPr>
        <w:pStyle w:val="ListParagraph"/>
      </w:pPr>
      <w:commentRangeStart w:id="3"/>
      <w:r>
        <w:rPr>
          <w:noProof/>
        </w:rPr>
        <w:drawing>
          <wp:inline distT="0" distB="0" distL="0" distR="0" wp14:anchorId="504D0304" wp14:editId="35799130">
            <wp:extent cx="4082995" cy="3145445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091952" cy="315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3"/>
      <w:r>
        <w:rPr>
          <w:rStyle w:val="CommentReference"/>
        </w:rPr>
        <w:commentReference w:id="3"/>
      </w:r>
    </w:p>
    <w:p w14:paraId="1826F3FE" w14:textId="77777777" w:rsidR="00FB6E9C" w:rsidRDefault="00FB6E9C" w:rsidP="00FB6E9C">
      <w:pPr>
        <w:pStyle w:val="ListParagraph"/>
      </w:pPr>
    </w:p>
    <w:p w14:paraId="5FF42D4B" w14:textId="77777777" w:rsidR="00FB6E9C" w:rsidRDefault="00FB6E9C" w:rsidP="00FB6E9C">
      <w:pPr>
        <w:pStyle w:val="ListParagraph"/>
      </w:pPr>
    </w:p>
    <w:p w14:paraId="357A8212" w14:textId="77777777" w:rsidR="00FB6E9C" w:rsidRDefault="00FB6E9C" w:rsidP="00FB6E9C">
      <w:pPr>
        <w:pStyle w:val="ListParagraph"/>
        <w:numPr>
          <w:ilvl w:val="0"/>
          <w:numId w:val="19"/>
        </w:numPr>
      </w:pPr>
      <w:r>
        <w:t xml:space="preserve">Projection  (return some fields) </w:t>
      </w:r>
    </w:p>
    <w:p w14:paraId="37DCAEA0" w14:textId="77777777" w:rsidR="00FB6E9C" w:rsidRDefault="00FB6E9C" w:rsidP="00FB6E9C">
      <w:pPr>
        <w:ind w:left="720"/>
      </w:pPr>
      <w:r>
        <w:rPr>
          <w:noProof/>
        </w:rPr>
        <w:drawing>
          <wp:inline distT="0" distB="0" distL="0" distR="0" wp14:anchorId="13C3A506" wp14:editId="539E8EB3">
            <wp:extent cx="3850748" cy="723568"/>
            <wp:effectExtent l="0" t="0" r="0" b="63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921500" cy="736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411E8" w14:textId="77777777" w:rsidR="00FB6E9C" w:rsidRDefault="00FB6E9C" w:rsidP="00FB6E9C">
      <w:pPr>
        <w:ind w:left="720"/>
      </w:pPr>
      <w:commentRangeStart w:id="4"/>
      <w:r>
        <w:rPr>
          <w:noProof/>
        </w:rPr>
        <w:drawing>
          <wp:inline distT="0" distB="0" distL="0" distR="0" wp14:anchorId="04D559B9" wp14:editId="07DFC8E1">
            <wp:extent cx="5376814" cy="552616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518064" cy="567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4"/>
      <w:r>
        <w:rPr>
          <w:rStyle w:val="CommentReference"/>
        </w:rPr>
        <w:commentReference w:id="4"/>
      </w:r>
    </w:p>
    <w:p w14:paraId="0ACFCCB3" w14:textId="77777777" w:rsidR="00FB6E9C" w:rsidRDefault="00FB6E9C" w:rsidP="00FB6E9C">
      <w:pPr>
        <w:pStyle w:val="ListParagraph"/>
        <w:ind w:left="1080"/>
      </w:pPr>
    </w:p>
    <w:p w14:paraId="60EC9337" w14:textId="77777777" w:rsidR="00FB6E9C" w:rsidRDefault="00FB6E9C" w:rsidP="00FB6E9C">
      <w:pPr>
        <w:pStyle w:val="ListParagraph"/>
        <w:numPr>
          <w:ilvl w:val="1"/>
          <w:numId w:val="18"/>
        </w:numPr>
      </w:pPr>
      <w:r>
        <w:t>Order by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3901"/>
        <w:gridCol w:w="4369"/>
      </w:tblGrid>
      <w:tr w:rsidR="00FB6E9C" w14:paraId="754446D4" w14:textId="77777777" w:rsidTr="00C12E3E">
        <w:tc>
          <w:tcPr>
            <w:tcW w:w="3901" w:type="dxa"/>
          </w:tcPr>
          <w:p w14:paraId="6ED89AEA" w14:textId="77777777" w:rsidR="00FB6E9C" w:rsidRDefault="00FB6E9C" w:rsidP="00C12E3E">
            <w:pPr>
              <w:pStyle w:val="ListParagraph"/>
              <w:ind w:left="0"/>
            </w:pPr>
            <w:r>
              <w:t xml:space="preserve">Select * from customer order by name </w:t>
            </w:r>
          </w:p>
        </w:tc>
        <w:tc>
          <w:tcPr>
            <w:tcW w:w="4369" w:type="dxa"/>
          </w:tcPr>
          <w:p w14:paraId="06BBFF78" w14:textId="77777777" w:rsidR="00FB6E9C" w:rsidRDefault="00FB6E9C" w:rsidP="00C12E3E">
            <w:pPr>
              <w:pStyle w:val="ListParagraph"/>
              <w:ind w:left="0"/>
            </w:pPr>
            <w:proofErr w:type="spellStart"/>
            <w:r>
              <w:t>db.customer.find</w:t>
            </w:r>
            <w:proofErr w:type="spellEnd"/>
            <w:r>
              <w:t>().sort</w:t>
            </w:r>
            <w:r w:rsidRPr="001C5AD6">
              <w:rPr>
                <w:highlight w:val="yellow"/>
              </w:rPr>
              <w:t>({name:1})</w:t>
            </w:r>
          </w:p>
        </w:tc>
      </w:tr>
      <w:tr w:rsidR="00FB6E9C" w14:paraId="0EBFE78A" w14:textId="77777777" w:rsidTr="00C12E3E">
        <w:tc>
          <w:tcPr>
            <w:tcW w:w="3901" w:type="dxa"/>
          </w:tcPr>
          <w:p w14:paraId="575E219C" w14:textId="77777777" w:rsidR="00FB6E9C" w:rsidRDefault="00FB6E9C" w:rsidP="00C12E3E">
            <w:pPr>
              <w:pStyle w:val="ListParagraph"/>
              <w:ind w:left="0"/>
            </w:pPr>
            <w:r>
              <w:t>Select * from customer order by name desc</w:t>
            </w:r>
          </w:p>
        </w:tc>
        <w:tc>
          <w:tcPr>
            <w:tcW w:w="4369" w:type="dxa"/>
          </w:tcPr>
          <w:p w14:paraId="513C3B68" w14:textId="77777777" w:rsidR="00FB6E9C" w:rsidRDefault="00FB6E9C" w:rsidP="00C12E3E">
            <w:pPr>
              <w:pStyle w:val="ListParagraph"/>
              <w:ind w:left="0"/>
            </w:pPr>
            <w:proofErr w:type="spellStart"/>
            <w:r>
              <w:t>db.customer.find</w:t>
            </w:r>
            <w:proofErr w:type="spellEnd"/>
            <w:r>
              <w:t>().sort</w:t>
            </w:r>
            <w:r w:rsidRPr="001C5AD6">
              <w:rPr>
                <w:highlight w:val="yellow"/>
              </w:rPr>
              <w:t>({name:-1})</w:t>
            </w:r>
          </w:p>
        </w:tc>
      </w:tr>
    </w:tbl>
    <w:p w14:paraId="73225C0A" w14:textId="77777777" w:rsidR="00FB6E9C" w:rsidRDefault="00FB6E9C" w:rsidP="00FB6E9C">
      <w:pPr>
        <w:pStyle w:val="ListParagraph"/>
        <w:ind w:left="1080"/>
      </w:pPr>
      <w:commentRangeStart w:id="5"/>
      <w:commentRangeStart w:id="6"/>
      <w:r>
        <w:rPr>
          <w:noProof/>
        </w:rPr>
        <w:drawing>
          <wp:inline distT="0" distB="0" distL="0" distR="0" wp14:anchorId="2F2A1BD5" wp14:editId="7D7A87C7">
            <wp:extent cx="5320953" cy="1224501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352311" cy="1231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5"/>
      <w:commentRangeEnd w:id="6"/>
      <w:r>
        <w:rPr>
          <w:rStyle w:val="CommentReference"/>
        </w:rPr>
        <w:commentReference w:id="5"/>
      </w:r>
      <w:r>
        <w:rPr>
          <w:rStyle w:val="CommentReference"/>
        </w:rPr>
        <w:commentReference w:id="6"/>
      </w:r>
    </w:p>
    <w:p w14:paraId="0831F3B5" w14:textId="61AEC0BA" w:rsidR="00FB6E9C" w:rsidRDefault="00FB6E9C" w:rsidP="00FB6E9C">
      <w:pPr>
        <w:pStyle w:val="ListParagraph"/>
        <w:ind w:left="1080"/>
      </w:pPr>
    </w:p>
    <w:p w14:paraId="082482EE" w14:textId="7BBF9263" w:rsidR="0082204C" w:rsidRDefault="0082204C" w:rsidP="00FB6E9C">
      <w:pPr>
        <w:pStyle w:val="ListParagraph"/>
        <w:ind w:left="1080"/>
      </w:pPr>
    </w:p>
    <w:p w14:paraId="7F5FED6D" w14:textId="77777777" w:rsidR="0082204C" w:rsidRDefault="0082204C" w:rsidP="00FB6E9C">
      <w:pPr>
        <w:pStyle w:val="ListParagraph"/>
        <w:ind w:left="1080"/>
      </w:pPr>
    </w:p>
    <w:p w14:paraId="7F5F14D5" w14:textId="77777777" w:rsidR="00FB6E9C" w:rsidRDefault="00FB6E9C" w:rsidP="00FB6E9C">
      <w:pPr>
        <w:pStyle w:val="ListParagraph"/>
        <w:numPr>
          <w:ilvl w:val="1"/>
          <w:numId w:val="18"/>
        </w:numPr>
      </w:pPr>
      <w:r>
        <w:t>Where condition</w:t>
      </w:r>
    </w:p>
    <w:p w14:paraId="7DAF246A" w14:textId="77777777" w:rsidR="00FB6E9C" w:rsidRDefault="00FB6E9C" w:rsidP="00FB6E9C">
      <w:pPr>
        <w:pStyle w:val="ListParagraph"/>
        <w:numPr>
          <w:ilvl w:val="2"/>
          <w:numId w:val="18"/>
        </w:numPr>
        <w:ind w:left="1710" w:hanging="630"/>
      </w:pPr>
      <w:r>
        <w:t>=, !=, &gt;,&lt;, &lt;=,&gt;=</w:t>
      </w:r>
      <w:r w:rsidRPr="007A497A">
        <w:rPr>
          <w:noProof/>
        </w:rPr>
        <w:t xml:space="preserve"> </w:t>
      </w:r>
    </w:p>
    <w:p w14:paraId="4314EC38" w14:textId="77777777" w:rsidR="00FB6E9C" w:rsidRDefault="00FB6E9C" w:rsidP="00FB6E9C">
      <w:pPr>
        <w:pStyle w:val="ListParagraph"/>
        <w:ind w:left="1080"/>
      </w:pPr>
      <w:r>
        <w:rPr>
          <w:noProof/>
        </w:rPr>
        <w:drawing>
          <wp:inline distT="0" distB="0" distL="0" distR="0" wp14:anchorId="60B7CF7B" wp14:editId="069F9AFF">
            <wp:extent cx="3956681" cy="815009"/>
            <wp:effectExtent l="0" t="0" r="6350" b="444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003712" cy="824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707F9" w14:textId="77777777" w:rsidR="00FB6E9C" w:rsidRDefault="00FB6E9C" w:rsidP="00FB6E9C">
      <w:pPr>
        <w:pStyle w:val="ListParagraph"/>
        <w:ind w:left="1080"/>
      </w:pPr>
      <w:commentRangeStart w:id="7"/>
      <w:r>
        <w:rPr>
          <w:noProof/>
        </w:rPr>
        <w:drawing>
          <wp:inline distT="0" distB="0" distL="0" distR="0" wp14:anchorId="3409DF09" wp14:editId="79BE3129">
            <wp:extent cx="5202696" cy="1773141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37083" cy="178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7"/>
      <w:r>
        <w:rPr>
          <w:rStyle w:val="CommentReference"/>
        </w:rPr>
        <w:commentReference w:id="7"/>
      </w:r>
    </w:p>
    <w:p w14:paraId="4CB996F3" w14:textId="77777777" w:rsidR="00FB6E9C" w:rsidRDefault="00FB6E9C" w:rsidP="00FB6E9C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1070EA62" wp14:editId="56DC6813">
            <wp:extent cx="4544170" cy="887473"/>
            <wp:effectExtent l="0" t="0" r="0" b="825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600282" cy="898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0CAA9" w14:textId="77777777" w:rsidR="00FB6E9C" w:rsidRDefault="00FB6E9C" w:rsidP="00FB6E9C">
      <w:pPr>
        <w:pStyle w:val="ListParagraph"/>
        <w:ind w:left="1080"/>
      </w:pPr>
      <w:commentRangeStart w:id="8"/>
      <w:r>
        <w:rPr>
          <w:noProof/>
        </w:rPr>
        <w:drawing>
          <wp:inline distT="0" distB="0" distL="0" distR="0" wp14:anchorId="60917CC3" wp14:editId="486C3934">
            <wp:extent cx="5255812" cy="1623863"/>
            <wp:effectExtent l="0" t="0" r="254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5"/>
                    <a:srcRect r="7224"/>
                    <a:stretch/>
                  </pic:blipFill>
                  <pic:spPr bwMode="auto">
                    <a:xfrm>
                      <a:off x="0" y="0"/>
                      <a:ext cx="5279358" cy="16311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commentRangeEnd w:id="8"/>
      <w:r>
        <w:rPr>
          <w:rStyle w:val="CommentReference"/>
        </w:rPr>
        <w:commentReference w:id="8"/>
      </w:r>
    </w:p>
    <w:p w14:paraId="78CB7BD3" w14:textId="77777777" w:rsidR="00FB6E9C" w:rsidRDefault="00FB6E9C" w:rsidP="00FB6E9C">
      <w:pPr>
        <w:pStyle w:val="ListParagraph"/>
        <w:ind w:left="1080"/>
      </w:pPr>
    </w:p>
    <w:p w14:paraId="315A43F7" w14:textId="77777777" w:rsidR="00FB6E9C" w:rsidRDefault="00FB6E9C" w:rsidP="00FB6E9C">
      <w:pPr>
        <w:pStyle w:val="ListParagraph"/>
        <w:ind w:left="1080"/>
      </w:pPr>
      <w:r>
        <w:rPr>
          <w:noProof/>
        </w:rPr>
        <w:drawing>
          <wp:inline distT="0" distB="0" distL="0" distR="0" wp14:anchorId="7ADB5D19" wp14:editId="4C8F86C9">
            <wp:extent cx="4557042" cy="1781092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6"/>
                    <a:srcRect b="39271"/>
                    <a:stretch/>
                  </pic:blipFill>
                  <pic:spPr bwMode="auto">
                    <a:xfrm>
                      <a:off x="0" y="0"/>
                      <a:ext cx="4563987" cy="17838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EE2D60" w14:textId="77777777" w:rsidR="00FB6E9C" w:rsidRDefault="00FB6E9C" w:rsidP="00FB6E9C">
      <w:pPr>
        <w:pStyle w:val="ListParagraph"/>
        <w:ind w:left="1080"/>
      </w:pPr>
      <w:r>
        <w:rPr>
          <w:noProof/>
        </w:rPr>
        <w:drawing>
          <wp:inline distT="0" distB="0" distL="0" distR="0" wp14:anchorId="3932ACDB" wp14:editId="681E0D3F">
            <wp:extent cx="4114800" cy="2601644"/>
            <wp:effectExtent l="19050" t="19050" r="19050" b="2730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125750" cy="26085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4FA320" w14:textId="77777777" w:rsidR="00FB6E9C" w:rsidRDefault="00FB6E9C" w:rsidP="00FB6E9C">
      <w:pPr>
        <w:pStyle w:val="ListParagraph"/>
        <w:ind w:left="1080"/>
      </w:pPr>
    </w:p>
    <w:p w14:paraId="0431E828" w14:textId="77777777" w:rsidR="00FB6E9C" w:rsidRDefault="00FB6E9C" w:rsidP="00FB6E9C">
      <w:pPr>
        <w:pStyle w:val="ListParagraph"/>
        <w:numPr>
          <w:ilvl w:val="2"/>
          <w:numId w:val="18"/>
        </w:numPr>
      </w:pPr>
      <w:r>
        <w:t>AND</w:t>
      </w:r>
    </w:p>
    <w:p w14:paraId="09A3FEBB" w14:textId="77777777" w:rsidR="00FB6E9C" w:rsidRDefault="00FB6E9C" w:rsidP="00FB6E9C">
      <w:pPr>
        <w:pStyle w:val="ListParagraph"/>
        <w:ind w:left="1800"/>
      </w:pPr>
    </w:p>
    <w:p w14:paraId="73700840" w14:textId="77777777" w:rsidR="00FB6E9C" w:rsidRDefault="00FB6E9C" w:rsidP="00FB6E9C">
      <w:pPr>
        <w:pStyle w:val="ListParagraph"/>
        <w:ind w:left="1800"/>
      </w:pPr>
      <w:r>
        <w:rPr>
          <w:noProof/>
        </w:rPr>
        <w:lastRenderedPageBreak/>
        <w:drawing>
          <wp:inline distT="0" distB="0" distL="0" distR="0" wp14:anchorId="63EF12DC" wp14:editId="65B36E1E">
            <wp:extent cx="4520316" cy="889855"/>
            <wp:effectExtent l="0" t="0" r="0" b="571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550782" cy="895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9618F" w14:textId="77777777" w:rsidR="00FB6E9C" w:rsidRDefault="00FB6E9C" w:rsidP="00FB6E9C">
      <w:pPr>
        <w:pStyle w:val="ListParagraph"/>
        <w:ind w:left="1800"/>
      </w:pPr>
      <w:proofErr w:type="spellStart"/>
      <w:r w:rsidRPr="00CA2DDC">
        <w:t>db.customer.find</w:t>
      </w:r>
      <w:proofErr w:type="spellEnd"/>
      <w:r w:rsidRPr="00CA2DDC">
        <w:t>({</w:t>
      </w:r>
      <w:r w:rsidRPr="0094323F">
        <w:rPr>
          <w:highlight w:val="yellow"/>
        </w:rPr>
        <w:t>$and</w:t>
      </w:r>
      <w:r w:rsidRPr="00CA2DDC">
        <w:t xml:space="preserve"> : [{status: "A"}, {age:</w:t>
      </w:r>
      <w:r>
        <w:t>2</w:t>
      </w:r>
      <w:r w:rsidRPr="00CA2DDC">
        <w:t>0}]})</w:t>
      </w:r>
    </w:p>
    <w:p w14:paraId="19206A6B" w14:textId="77777777" w:rsidR="00FB6E9C" w:rsidRDefault="00FB6E9C" w:rsidP="00FB6E9C">
      <w:pPr>
        <w:pStyle w:val="ListParagraph"/>
        <w:ind w:left="1800"/>
      </w:pPr>
    </w:p>
    <w:p w14:paraId="0B9F3895" w14:textId="77777777" w:rsidR="00FB6E9C" w:rsidRDefault="00FB6E9C" w:rsidP="00FB6E9C">
      <w:pPr>
        <w:pStyle w:val="ListParagraph"/>
        <w:numPr>
          <w:ilvl w:val="2"/>
          <w:numId w:val="18"/>
        </w:numPr>
      </w:pPr>
      <w:r>
        <w:t>OR</w:t>
      </w:r>
    </w:p>
    <w:p w14:paraId="764A57F5" w14:textId="77777777" w:rsidR="00FB6E9C" w:rsidRDefault="00FB6E9C" w:rsidP="00FB6E9C">
      <w:pPr>
        <w:pStyle w:val="ListParagraph"/>
        <w:ind w:left="1800"/>
      </w:pPr>
      <w:r>
        <w:rPr>
          <w:noProof/>
        </w:rPr>
        <w:drawing>
          <wp:inline distT="0" distB="0" distL="0" distR="0" wp14:anchorId="2F9459D4" wp14:editId="6946E731">
            <wp:extent cx="4731026" cy="831973"/>
            <wp:effectExtent l="0" t="0" r="0" b="635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766145" cy="838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D5C2D" w14:textId="1E246C68" w:rsidR="00FB6E9C" w:rsidRDefault="00FB6E9C" w:rsidP="00FB6E9C">
      <w:pPr>
        <w:pStyle w:val="ListParagraph"/>
        <w:ind w:left="1800"/>
      </w:pPr>
      <w:commentRangeStart w:id="9"/>
      <w:r>
        <w:rPr>
          <w:noProof/>
        </w:rPr>
        <w:drawing>
          <wp:inline distT="0" distB="0" distL="0" distR="0" wp14:anchorId="60202016" wp14:editId="4B7BCB4D">
            <wp:extent cx="4782709" cy="1496129"/>
            <wp:effectExtent l="0" t="0" r="0" b="889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794647" cy="1499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9"/>
      <w:r>
        <w:rPr>
          <w:rStyle w:val="CommentReference"/>
        </w:rPr>
        <w:commentReference w:id="9"/>
      </w:r>
    </w:p>
    <w:p w14:paraId="765F845B" w14:textId="49658833" w:rsidR="0082204C" w:rsidRDefault="0082204C" w:rsidP="00FB6E9C">
      <w:pPr>
        <w:pStyle w:val="ListParagraph"/>
        <w:ind w:left="1800"/>
      </w:pPr>
    </w:p>
    <w:p w14:paraId="5726F128" w14:textId="0BFE6333" w:rsidR="0082204C" w:rsidRDefault="0082204C" w:rsidP="00FB6E9C">
      <w:pPr>
        <w:pStyle w:val="ListParagraph"/>
        <w:ind w:left="1800"/>
      </w:pPr>
    </w:p>
    <w:p w14:paraId="393062EF" w14:textId="105048A3" w:rsidR="0082204C" w:rsidRDefault="0082204C" w:rsidP="00FB6E9C">
      <w:pPr>
        <w:pStyle w:val="ListParagraph"/>
        <w:ind w:left="1800"/>
      </w:pPr>
    </w:p>
    <w:p w14:paraId="72FF5893" w14:textId="48F5E48E" w:rsidR="0082204C" w:rsidRDefault="0082204C" w:rsidP="00FB6E9C">
      <w:pPr>
        <w:pStyle w:val="ListParagraph"/>
        <w:ind w:left="1800"/>
      </w:pPr>
    </w:p>
    <w:p w14:paraId="1C4DFDD2" w14:textId="77777777" w:rsidR="0082204C" w:rsidRDefault="0082204C" w:rsidP="00FB6E9C">
      <w:pPr>
        <w:pStyle w:val="ListParagraph"/>
        <w:ind w:left="1800"/>
      </w:pPr>
    </w:p>
    <w:p w14:paraId="0A65DBBB" w14:textId="77777777" w:rsidR="00FB6E9C" w:rsidRDefault="00FB6E9C" w:rsidP="00FB6E9C">
      <w:pPr>
        <w:pStyle w:val="ListParagraph"/>
        <w:numPr>
          <w:ilvl w:val="2"/>
          <w:numId w:val="18"/>
        </w:numPr>
      </w:pPr>
      <w:r>
        <w:t>LIKE</w:t>
      </w:r>
    </w:p>
    <w:p w14:paraId="00AB3CF3" w14:textId="77777777" w:rsidR="00FB6E9C" w:rsidRDefault="00FB6E9C" w:rsidP="00FB6E9C">
      <w:pPr>
        <w:pStyle w:val="ListParagraph"/>
        <w:ind w:left="1800"/>
      </w:pPr>
      <w:r>
        <w:rPr>
          <w:noProof/>
        </w:rPr>
        <w:drawing>
          <wp:inline distT="0" distB="0" distL="0" distR="0" wp14:anchorId="6733249C" wp14:editId="30105422">
            <wp:extent cx="4730750" cy="1115972"/>
            <wp:effectExtent l="0" t="0" r="0" b="825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755195" cy="1121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DE99A" w14:textId="77777777" w:rsidR="00FB6E9C" w:rsidRDefault="00FB6E9C" w:rsidP="00FB6E9C">
      <w:pPr>
        <w:pStyle w:val="ListParagraph"/>
        <w:ind w:left="1800"/>
      </w:pPr>
      <w:commentRangeStart w:id="10"/>
      <w:r>
        <w:rPr>
          <w:noProof/>
        </w:rPr>
        <w:drawing>
          <wp:inline distT="0" distB="0" distL="0" distR="0" wp14:anchorId="7D785F8F" wp14:editId="0DF6EE88">
            <wp:extent cx="4672227" cy="1681701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704237" cy="1693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0"/>
      <w:r>
        <w:rPr>
          <w:rStyle w:val="CommentReference"/>
        </w:rPr>
        <w:commentReference w:id="10"/>
      </w:r>
    </w:p>
    <w:p w14:paraId="7C07A30B" w14:textId="77777777" w:rsidR="00FB6E9C" w:rsidRDefault="00FB6E9C" w:rsidP="00FB6E9C">
      <w:pPr>
        <w:pStyle w:val="ListParagraph"/>
        <w:ind w:left="1800"/>
      </w:pPr>
    </w:p>
    <w:p w14:paraId="4C06CA17" w14:textId="77777777" w:rsidR="00FB6E9C" w:rsidRDefault="00FB6E9C" w:rsidP="00FB6E9C">
      <w:pPr>
        <w:pStyle w:val="ListParagraph"/>
        <w:numPr>
          <w:ilvl w:val="2"/>
          <w:numId w:val="18"/>
        </w:numPr>
      </w:pPr>
      <w:r>
        <w:lastRenderedPageBreak/>
        <w:t>IN</w:t>
      </w:r>
    </w:p>
    <w:p w14:paraId="3B83C02E" w14:textId="77777777" w:rsidR="00FB6E9C" w:rsidRDefault="00FB6E9C" w:rsidP="00FB6E9C">
      <w:pPr>
        <w:pStyle w:val="ListParagraph"/>
        <w:ind w:left="1800"/>
      </w:pPr>
      <w:r>
        <w:rPr>
          <w:noProof/>
        </w:rPr>
        <w:drawing>
          <wp:inline distT="0" distB="0" distL="0" distR="0" wp14:anchorId="55299B5E" wp14:editId="383A3553">
            <wp:extent cx="3550257" cy="292441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662878" cy="301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066CC" w14:textId="77777777" w:rsidR="00FB6E9C" w:rsidRDefault="00FB6E9C" w:rsidP="00FB6E9C">
      <w:pPr>
        <w:pStyle w:val="ListParagraph"/>
        <w:ind w:left="1800"/>
      </w:pPr>
      <w:commentRangeStart w:id="11"/>
      <w:r>
        <w:rPr>
          <w:noProof/>
        </w:rPr>
        <w:drawing>
          <wp:inline distT="0" distB="0" distL="0" distR="0" wp14:anchorId="2C1C7244" wp14:editId="5A586E9F">
            <wp:extent cx="4822466" cy="1441588"/>
            <wp:effectExtent l="0" t="0" r="0" b="635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837541" cy="1446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1"/>
      <w:r>
        <w:rPr>
          <w:rStyle w:val="CommentReference"/>
        </w:rPr>
        <w:commentReference w:id="11"/>
      </w:r>
    </w:p>
    <w:p w14:paraId="1B2481E5" w14:textId="77777777" w:rsidR="00FB6E9C" w:rsidRDefault="00FB6E9C" w:rsidP="00FB6E9C">
      <w:pPr>
        <w:pStyle w:val="ListParagraph"/>
        <w:ind w:left="1800"/>
      </w:pPr>
    </w:p>
    <w:p w14:paraId="6297E33D" w14:textId="77777777" w:rsidR="00FB6E9C" w:rsidRDefault="00FB6E9C" w:rsidP="00FB6E9C">
      <w:pPr>
        <w:pStyle w:val="ListParagraph"/>
        <w:ind w:left="1800"/>
      </w:pPr>
    </w:p>
    <w:p w14:paraId="77F58C13" w14:textId="77777777" w:rsidR="00FB6E9C" w:rsidRDefault="00FB6E9C" w:rsidP="00FB6E9C">
      <w:pPr>
        <w:pStyle w:val="ListParagraph"/>
        <w:numPr>
          <w:ilvl w:val="2"/>
          <w:numId w:val="18"/>
        </w:numPr>
      </w:pPr>
      <w:r>
        <w:t xml:space="preserve">Exists  </w:t>
      </w:r>
    </w:p>
    <w:p w14:paraId="220BAAD7" w14:textId="77777777" w:rsidR="00FB6E9C" w:rsidRPr="00762F5B" w:rsidRDefault="00FB6E9C" w:rsidP="00FB6E9C">
      <w:pPr>
        <w:pStyle w:val="ListParagraph"/>
        <w:ind w:left="1800"/>
      </w:pPr>
      <w:r w:rsidRPr="00762F5B">
        <w:t xml:space="preserve">Returns all the documents from the </w:t>
      </w:r>
      <w:r>
        <w:t>customer</w:t>
      </w:r>
      <w:r w:rsidRPr="00762F5B">
        <w:t xml:space="preserve"> collection where </w:t>
      </w:r>
      <w:proofErr w:type="spellStart"/>
      <w:r>
        <w:t>zipcode</w:t>
      </w:r>
      <w:proofErr w:type="spellEnd"/>
      <w:r w:rsidRPr="00762F5B">
        <w:t xml:space="preserve"> field does not exists:</w:t>
      </w:r>
    </w:p>
    <w:p w14:paraId="34A5D059" w14:textId="77777777" w:rsidR="00FB6E9C" w:rsidRPr="00762F5B" w:rsidRDefault="00FB6E9C" w:rsidP="00FB6E9C">
      <w:pPr>
        <w:pStyle w:val="ListParagraph"/>
        <w:ind w:left="1800"/>
      </w:pPr>
      <w:proofErr w:type="spellStart"/>
      <w:r w:rsidRPr="00762F5B">
        <w:t>db.</w:t>
      </w:r>
      <w:r>
        <w:t>customer</w:t>
      </w:r>
      <w:r w:rsidRPr="00762F5B">
        <w:t>.find</w:t>
      </w:r>
      <w:proofErr w:type="spellEnd"/>
      <w:r w:rsidRPr="00762F5B">
        <w:t>( {</w:t>
      </w:r>
    </w:p>
    <w:p w14:paraId="5836C2CB" w14:textId="77777777" w:rsidR="00FB6E9C" w:rsidRPr="00762F5B" w:rsidRDefault="00FB6E9C" w:rsidP="00FB6E9C">
      <w:pPr>
        <w:pStyle w:val="ListParagraph"/>
        <w:ind w:left="1800"/>
      </w:pPr>
      <w:r w:rsidRPr="00762F5B">
        <w:t xml:space="preserve">  </w:t>
      </w:r>
      <w:proofErr w:type="spellStart"/>
      <w:r>
        <w:t>address.zipcode</w:t>
      </w:r>
      <w:proofErr w:type="spellEnd"/>
      <w:r w:rsidRPr="00762F5B">
        <w:t>: { $</w:t>
      </w:r>
      <w:proofErr w:type="gramStart"/>
      <w:r w:rsidRPr="00762F5B">
        <w:t>exists:</w:t>
      </w:r>
      <w:proofErr w:type="gramEnd"/>
      <w:r w:rsidRPr="00762F5B">
        <w:t xml:space="preserve"> false }</w:t>
      </w:r>
    </w:p>
    <w:p w14:paraId="47DBC521" w14:textId="77777777" w:rsidR="00FB6E9C" w:rsidRDefault="00FB6E9C" w:rsidP="00FB6E9C">
      <w:pPr>
        <w:pStyle w:val="ListParagraph"/>
        <w:ind w:left="1800"/>
      </w:pPr>
      <w:r w:rsidRPr="00762F5B">
        <w:t>} )</w:t>
      </w:r>
    </w:p>
    <w:p w14:paraId="55266598" w14:textId="770F19C8" w:rsidR="00FB6E9C" w:rsidRDefault="00FB6E9C" w:rsidP="00FB6E9C">
      <w:pPr>
        <w:pStyle w:val="ListParagraph"/>
        <w:ind w:left="1800"/>
      </w:pPr>
    </w:p>
    <w:p w14:paraId="195D0C36" w14:textId="21AA4584" w:rsidR="0082204C" w:rsidRDefault="0082204C" w:rsidP="00FB6E9C">
      <w:pPr>
        <w:pStyle w:val="ListParagraph"/>
        <w:ind w:left="1800"/>
      </w:pPr>
    </w:p>
    <w:p w14:paraId="1C39A0E3" w14:textId="69DDE653" w:rsidR="0082204C" w:rsidRDefault="0082204C" w:rsidP="00FB6E9C">
      <w:pPr>
        <w:pStyle w:val="ListParagraph"/>
        <w:ind w:left="1800"/>
      </w:pPr>
    </w:p>
    <w:p w14:paraId="00D9F165" w14:textId="440E711B" w:rsidR="0082204C" w:rsidRDefault="0082204C" w:rsidP="00FB6E9C">
      <w:pPr>
        <w:pStyle w:val="ListParagraph"/>
        <w:ind w:left="1800"/>
      </w:pPr>
    </w:p>
    <w:p w14:paraId="7915E23D" w14:textId="579523C3" w:rsidR="0082204C" w:rsidRDefault="0082204C" w:rsidP="00FB6E9C">
      <w:pPr>
        <w:pStyle w:val="ListParagraph"/>
        <w:ind w:left="1800"/>
      </w:pPr>
    </w:p>
    <w:p w14:paraId="0F89D55F" w14:textId="77777777" w:rsidR="0082204C" w:rsidRDefault="0082204C" w:rsidP="00FB6E9C">
      <w:pPr>
        <w:pStyle w:val="ListParagraph"/>
        <w:ind w:left="1800"/>
        <w:rPr>
          <w:cs/>
        </w:rPr>
      </w:pPr>
    </w:p>
    <w:p w14:paraId="3D14538F" w14:textId="77777777" w:rsidR="00FB6E9C" w:rsidRDefault="00FB6E9C" w:rsidP="00FB6E9C">
      <w:pPr>
        <w:pStyle w:val="ListParagraph"/>
        <w:numPr>
          <w:ilvl w:val="1"/>
          <w:numId w:val="18"/>
        </w:numPr>
      </w:pPr>
      <w:r>
        <w:t xml:space="preserve">Query on Nested field </w:t>
      </w:r>
    </w:p>
    <w:p w14:paraId="4FD65889" w14:textId="77777777" w:rsidR="00FB6E9C" w:rsidRDefault="00FB6E9C" w:rsidP="00FB6E9C">
      <w:pPr>
        <w:pStyle w:val="ListParagraph"/>
        <w:ind w:left="1080"/>
      </w:pPr>
      <w:r w:rsidRPr="00D81B7F">
        <w:t xml:space="preserve">Uses </w:t>
      </w:r>
      <w:r w:rsidRPr="00D81B7F">
        <w:rPr>
          <w:b/>
          <w:bCs/>
          <w:color w:val="0070C0"/>
        </w:rPr>
        <w:t>dot notation</w:t>
      </w:r>
      <w:r w:rsidRPr="00D81B7F">
        <w:rPr>
          <w:color w:val="0070C0"/>
        </w:rPr>
        <w:t xml:space="preserve"> </w:t>
      </w:r>
      <w:r w:rsidRPr="00D81B7F">
        <w:t>to access fields in an embedded document:</w:t>
      </w:r>
    </w:p>
    <w:p w14:paraId="6D0F5376" w14:textId="77777777" w:rsidR="00FB6E9C" w:rsidRDefault="00FB6E9C" w:rsidP="00FB6E9C">
      <w:pPr>
        <w:pStyle w:val="ListParagraph"/>
        <w:ind w:left="1080"/>
      </w:pPr>
      <w:r>
        <w:rPr>
          <w:noProof/>
        </w:rPr>
        <w:drawing>
          <wp:inline distT="0" distB="0" distL="0" distR="0" wp14:anchorId="0D98B463" wp14:editId="364CFFA6">
            <wp:extent cx="2886323" cy="934901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916804" cy="944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1D1F4" w14:textId="77777777" w:rsidR="00FB6E9C" w:rsidRDefault="00FB6E9C" w:rsidP="00FB6E9C">
      <w:pPr>
        <w:pStyle w:val="ListParagraph"/>
        <w:numPr>
          <w:ilvl w:val="0"/>
          <w:numId w:val="19"/>
        </w:numPr>
      </w:pPr>
      <w:r w:rsidRPr="0026147C">
        <w:t>selects items where their height less than 15 CM.</w:t>
      </w:r>
    </w:p>
    <w:p w14:paraId="60E02952" w14:textId="77777777" w:rsidR="00FB6E9C" w:rsidRDefault="00FB6E9C" w:rsidP="00FB6E9C">
      <w:pPr>
        <w:pStyle w:val="ListParagraph"/>
        <w:ind w:left="1080"/>
      </w:pPr>
      <w:commentRangeStart w:id="12"/>
      <w:r>
        <w:rPr>
          <w:noProof/>
        </w:rPr>
        <w:drawing>
          <wp:inline distT="0" distB="0" distL="0" distR="0" wp14:anchorId="42F85A4C" wp14:editId="4CACEB07">
            <wp:extent cx="5199049" cy="1514723"/>
            <wp:effectExtent l="0" t="0" r="1905" b="952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20450" cy="1520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2"/>
      <w:r>
        <w:rPr>
          <w:rStyle w:val="CommentReference"/>
        </w:rPr>
        <w:commentReference w:id="12"/>
      </w:r>
    </w:p>
    <w:p w14:paraId="129E2B06" w14:textId="35CB55B5" w:rsidR="00FB6E9C" w:rsidRDefault="00FB6E9C" w:rsidP="00FB6E9C">
      <w:r w:rsidRPr="00314D0B">
        <w:rPr>
          <w:highlight w:val="yellow"/>
        </w:rPr>
        <w:lastRenderedPageBreak/>
        <w:t>.AGGREGATE</w:t>
      </w:r>
    </w:p>
    <w:p w14:paraId="58E54CA9" w14:textId="77777777" w:rsidR="00FB6E9C" w:rsidRDefault="00FB6E9C" w:rsidP="00FB6E9C">
      <w:pPr>
        <w:pStyle w:val="ListParagraph"/>
        <w:numPr>
          <w:ilvl w:val="1"/>
          <w:numId w:val="18"/>
        </w:numPr>
      </w:pPr>
      <w:r>
        <w:t xml:space="preserve">Aggregate </w:t>
      </w:r>
    </w:p>
    <w:p w14:paraId="6FBAD42C" w14:textId="77777777" w:rsidR="00FB6E9C" w:rsidRDefault="00FB6E9C" w:rsidP="00FB6E9C">
      <w:pPr>
        <w:pStyle w:val="ListParagraph"/>
        <w:ind w:left="1080"/>
      </w:pPr>
      <w:r w:rsidRPr="00314D0B">
        <w:t>Aggregation operations group values from multiple documents together and can perform a variety of operations on the grouped data to return a single result.</w:t>
      </w:r>
    </w:p>
    <w:p w14:paraId="6D6A8196" w14:textId="54A3E36F" w:rsidR="00FB6E9C" w:rsidRDefault="00FB6E9C" w:rsidP="00FB6E9C">
      <w:pPr>
        <w:pStyle w:val="ListParagraph"/>
        <w:ind w:left="1080"/>
      </w:pPr>
      <w:r w:rsidRPr="00314D0B">
        <w:rPr>
          <w:noProof/>
        </w:rPr>
        <w:drawing>
          <wp:inline distT="0" distB="0" distL="0" distR="0" wp14:anchorId="20C14815" wp14:editId="31F70D9E">
            <wp:extent cx="3499030" cy="3799961"/>
            <wp:effectExtent l="0" t="0" r="6350" b="0"/>
            <wp:docPr id="82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4B340FE7-34DC-47DA-A25C-77527F7E034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4B340FE7-34DC-47DA-A25C-77527F7E034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3504021" cy="3805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8FBA2" w14:textId="77777777" w:rsidR="0082204C" w:rsidRDefault="0082204C" w:rsidP="00FB6E9C">
      <w:pPr>
        <w:pStyle w:val="ListParagraph"/>
        <w:ind w:left="1080"/>
      </w:pPr>
    </w:p>
    <w:p w14:paraId="29FA3D06" w14:textId="77777777" w:rsidR="00FB6E9C" w:rsidRPr="00A8588D" w:rsidRDefault="00FB6E9C" w:rsidP="00FB6E9C">
      <w:pPr>
        <w:pStyle w:val="ListParagraph"/>
        <w:ind w:left="1080"/>
        <w:rPr>
          <w:u w:val="single"/>
        </w:rPr>
      </w:pPr>
      <w:r w:rsidRPr="00A8588D">
        <w:rPr>
          <w:u w:val="single"/>
        </w:rPr>
        <w:t>Example</w:t>
      </w:r>
    </w:p>
    <w:p w14:paraId="0003C774" w14:textId="77777777" w:rsidR="00FB6E9C" w:rsidRDefault="00FB6E9C" w:rsidP="00FB6E9C">
      <w:pPr>
        <w:pStyle w:val="ListParagraph"/>
        <w:ind w:left="1080"/>
      </w:pPr>
      <w:r w:rsidRPr="00A8588D">
        <w:rPr>
          <w:noProof/>
        </w:rPr>
        <w:lastRenderedPageBreak/>
        <w:drawing>
          <wp:inline distT="0" distB="0" distL="0" distR="0" wp14:anchorId="6DD244E1" wp14:editId="36A96DD1">
            <wp:extent cx="5452355" cy="3110055"/>
            <wp:effectExtent l="0" t="0" r="0" b="0"/>
            <wp:docPr id="84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9F55A7FE-4A63-4301-9C62-EED2C62DF8D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9F55A7FE-4A63-4301-9C62-EED2C62DF8D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493197" cy="3133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7706E" w14:textId="77777777" w:rsidR="00FB6E9C" w:rsidRDefault="00FB6E9C" w:rsidP="00FB6E9C">
      <w:pPr>
        <w:pStyle w:val="ListParagraph"/>
        <w:numPr>
          <w:ilvl w:val="2"/>
          <w:numId w:val="18"/>
        </w:numPr>
      </w:pPr>
      <w:r>
        <w:t>Sum</w:t>
      </w:r>
    </w:p>
    <w:p w14:paraId="3470E3C9" w14:textId="77777777" w:rsidR="00FB6E9C" w:rsidRDefault="00FB6E9C" w:rsidP="00FB6E9C">
      <w:pPr>
        <w:pStyle w:val="ListParagraph"/>
        <w:ind w:left="1800"/>
      </w:pPr>
      <w:proofErr w:type="spellStart"/>
      <w:r w:rsidRPr="00C33194">
        <w:t>db.sales.aggregate</w:t>
      </w:r>
      <w:proofErr w:type="spellEnd"/>
      <w:r w:rsidRPr="00C33194">
        <w:t xml:space="preserve">([ { $match: { </w:t>
      </w:r>
      <w:proofErr w:type="spellStart"/>
      <w:r w:rsidRPr="00C33194">
        <w:t>couponused:true</w:t>
      </w:r>
      <w:proofErr w:type="spellEnd"/>
      <w:r w:rsidRPr="00C33194">
        <w:t xml:space="preserve"> } },    </w:t>
      </w:r>
      <w:r>
        <w:br/>
        <w:t xml:space="preserve">                                     </w:t>
      </w:r>
      <w:r w:rsidRPr="00C33194">
        <w:t xml:space="preserve">{ $group: { _id: "$customer", total: { $sum: "$total" } } } </w:t>
      </w:r>
    </w:p>
    <w:p w14:paraId="69DF63AE" w14:textId="77777777" w:rsidR="00FB6E9C" w:rsidRDefault="00FB6E9C" w:rsidP="00FB6E9C">
      <w:pPr>
        <w:pStyle w:val="ListParagraph"/>
        <w:ind w:left="1800"/>
      </w:pPr>
      <w:r>
        <w:t xml:space="preserve">                                   </w:t>
      </w:r>
      <w:r w:rsidRPr="00C33194">
        <w:t>])</w:t>
      </w:r>
    </w:p>
    <w:p w14:paraId="3A00019C" w14:textId="77777777" w:rsidR="00FB6E9C" w:rsidRDefault="00FB6E9C" w:rsidP="00FB6E9C">
      <w:pPr>
        <w:pStyle w:val="ListParagraph"/>
        <w:ind w:left="1800"/>
      </w:pPr>
      <w:commentRangeStart w:id="13"/>
      <w:r>
        <w:rPr>
          <w:noProof/>
        </w:rPr>
        <w:drawing>
          <wp:inline distT="0" distB="0" distL="0" distR="0" wp14:anchorId="1CE6AAFE" wp14:editId="583A915D">
            <wp:extent cx="4794636" cy="527103"/>
            <wp:effectExtent l="0" t="0" r="6350" b="635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869660" cy="535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3"/>
      <w:r>
        <w:rPr>
          <w:rStyle w:val="CommentReference"/>
        </w:rPr>
        <w:commentReference w:id="13"/>
      </w:r>
    </w:p>
    <w:p w14:paraId="2D4A9557" w14:textId="77777777" w:rsidR="00FB6E9C" w:rsidRDefault="00FB6E9C" w:rsidP="00FB6E9C">
      <w:pPr>
        <w:pStyle w:val="ListParagraph"/>
        <w:ind w:left="1800"/>
      </w:pPr>
      <w:r>
        <w:t>All sales record:</w:t>
      </w:r>
    </w:p>
    <w:p w14:paraId="214FF204" w14:textId="77777777" w:rsidR="00FB6E9C" w:rsidRDefault="00FB6E9C" w:rsidP="00FB6E9C">
      <w:pPr>
        <w:pStyle w:val="ListParagraph"/>
        <w:ind w:left="1800"/>
      </w:pPr>
      <w:commentRangeStart w:id="14"/>
      <w:r>
        <w:rPr>
          <w:noProof/>
        </w:rPr>
        <w:lastRenderedPageBreak/>
        <w:drawing>
          <wp:inline distT="0" distB="0" distL="0" distR="0" wp14:anchorId="59E77460" wp14:editId="7FE58EAD">
            <wp:extent cx="3943350" cy="5423675"/>
            <wp:effectExtent l="0" t="0" r="0" b="571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955792" cy="5440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4"/>
      <w:r>
        <w:rPr>
          <w:rStyle w:val="CommentReference"/>
        </w:rPr>
        <w:commentReference w:id="14"/>
      </w:r>
    </w:p>
    <w:p w14:paraId="13043AE7" w14:textId="77777777" w:rsidR="00FB6E9C" w:rsidRDefault="00FB6E9C" w:rsidP="00FB6E9C">
      <w:pPr>
        <w:pStyle w:val="ListParagraph"/>
        <w:ind w:left="1800"/>
      </w:pPr>
    </w:p>
    <w:p w14:paraId="24547348" w14:textId="77777777" w:rsidR="00FB6E9C" w:rsidRDefault="00FB6E9C" w:rsidP="00FB6E9C">
      <w:pPr>
        <w:pStyle w:val="ListParagraph"/>
        <w:ind w:left="1800"/>
      </w:pPr>
      <w:bookmarkStart w:id="15" w:name="_Hlk20655215"/>
      <w:proofErr w:type="spellStart"/>
      <w:r w:rsidRPr="00C33194">
        <w:t>db.sales.aggregate</w:t>
      </w:r>
      <w:proofErr w:type="spellEnd"/>
      <w:r w:rsidRPr="00C33194">
        <w:t xml:space="preserve">([    </w:t>
      </w:r>
      <w:r>
        <w:br/>
        <w:t xml:space="preserve">                                     </w:t>
      </w:r>
      <w:r w:rsidRPr="00C33194">
        <w:t>{ $group: { _id: "$</w:t>
      </w:r>
      <w:r>
        <w:t>customer</w:t>
      </w:r>
      <w:r w:rsidRPr="00C33194">
        <w:t xml:space="preserve">", total: { $sum: "$total" } } } </w:t>
      </w:r>
    </w:p>
    <w:p w14:paraId="56D74FF2" w14:textId="77777777" w:rsidR="00FB6E9C" w:rsidRDefault="00FB6E9C" w:rsidP="00FB6E9C">
      <w:pPr>
        <w:pStyle w:val="ListParagraph"/>
        <w:ind w:left="1800"/>
      </w:pPr>
      <w:r>
        <w:t xml:space="preserve">                                   </w:t>
      </w:r>
      <w:r w:rsidRPr="00C33194">
        <w:t>])</w:t>
      </w:r>
    </w:p>
    <w:bookmarkEnd w:id="15"/>
    <w:p w14:paraId="1D22D8FF" w14:textId="77777777" w:rsidR="00FB6E9C" w:rsidRDefault="00FB6E9C" w:rsidP="00FB6E9C">
      <w:pPr>
        <w:pStyle w:val="ListParagraph"/>
        <w:ind w:left="1080"/>
      </w:pPr>
      <w:commentRangeStart w:id="16"/>
      <w:r>
        <w:rPr>
          <w:noProof/>
        </w:rPr>
        <w:drawing>
          <wp:inline distT="0" distB="0" distL="0" distR="0" wp14:anchorId="044467C8" wp14:editId="4F4E26A4">
            <wp:extent cx="5943600" cy="344170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6"/>
      <w:r>
        <w:rPr>
          <w:rStyle w:val="CommentReference"/>
        </w:rPr>
        <w:commentReference w:id="16"/>
      </w:r>
    </w:p>
    <w:p w14:paraId="5CEB7F8F" w14:textId="77777777" w:rsidR="00FB6E9C" w:rsidRDefault="00FB6E9C" w:rsidP="00FB6E9C">
      <w:pPr>
        <w:pStyle w:val="ListParagraph"/>
        <w:numPr>
          <w:ilvl w:val="2"/>
          <w:numId w:val="18"/>
        </w:numPr>
      </w:pPr>
      <w:r>
        <w:t>Count</w:t>
      </w:r>
    </w:p>
    <w:p w14:paraId="51897162" w14:textId="77777777" w:rsidR="00FB6E9C" w:rsidRDefault="00FB6E9C" w:rsidP="00FB6E9C">
      <w:pPr>
        <w:pStyle w:val="ListParagraph"/>
        <w:ind w:left="1080"/>
      </w:pPr>
      <w:commentRangeStart w:id="17"/>
      <w:r>
        <w:rPr>
          <w:noProof/>
        </w:rPr>
        <w:drawing>
          <wp:inline distT="0" distB="0" distL="0" distR="0" wp14:anchorId="042D4A42" wp14:editId="58866FEF">
            <wp:extent cx="5943600" cy="340360"/>
            <wp:effectExtent l="0" t="0" r="0" b="254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7"/>
      <w:r>
        <w:rPr>
          <w:rStyle w:val="CommentReference"/>
        </w:rPr>
        <w:commentReference w:id="17"/>
      </w:r>
    </w:p>
    <w:p w14:paraId="20CF8DAD" w14:textId="77777777" w:rsidR="00FB6E9C" w:rsidRDefault="00FB6E9C" w:rsidP="00FB6E9C">
      <w:pPr>
        <w:pStyle w:val="ListParagraph"/>
        <w:ind w:left="1080"/>
      </w:pPr>
    </w:p>
    <w:p w14:paraId="557AEDDA" w14:textId="77777777" w:rsidR="00FB6E9C" w:rsidRDefault="00FB6E9C" w:rsidP="00FB6E9C">
      <w:pPr>
        <w:pStyle w:val="ListParagraph"/>
        <w:ind w:left="1080"/>
      </w:pPr>
      <w:r w:rsidRPr="005C1E99">
        <w:rPr>
          <w:i/>
          <w:iCs/>
          <w:u w:val="single"/>
        </w:rPr>
        <w:t>Note</w:t>
      </w:r>
      <w:r>
        <w:t xml:space="preserve"> .FIND() also has COUNT() function</w:t>
      </w:r>
    </w:p>
    <w:p w14:paraId="6803B363" w14:textId="77777777" w:rsidR="00FB6E9C" w:rsidRPr="005C1E99" w:rsidRDefault="00FB6E9C" w:rsidP="00FB6E9C">
      <w:pPr>
        <w:pStyle w:val="ListParagraph"/>
        <w:ind w:left="1080"/>
      </w:pPr>
      <w:commentRangeStart w:id="18"/>
      <w:r>
        <w:rPr>
          <w:noProof/>
        </w:rPr>
        <w:drawing>
          <wp:inline distT="0" distB="0" distL="0" distR="0" wp14:anchorId="3881193D" wp14:editId="4BB204D6">
            <wp:extent cx="5405477" cy="538166"/>
            <wp:effectExtent l="0" t="0" r="508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405477" cy="538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8"/>
      <w:r>
        <w:rPr>
          <w:rStyle w:val="CommentReference"/>
        </w:rPr>
        <w:commentReference w:id="18"/>
      </w:r>
    </w:p>
    <w:p w14:paraId="067329C8" w14:textId="77777777" w:rsidR="00FB6E9C" w:rsidRDefault="00FB6E9C" w:rsidP="00FB6E9C">
      <w:pPr>
        <w:pStyle w:val="ListParagraph"/>
        <w:numPr>
          <w:ilvl w:val="2"/>
          <w:numId w:val="18"/>
        </w:numPr>
      </w:pPr>
      <w:r>
        <w:lastRenderedPageBreak/>
        <w:t>Average, Min, Max</w:t>
      </w:r>
    </w:p>
    <w:p w14:paraId="0B16A3B8" w14:textId="77777777" w:rsidR="00FB6E9C" w:rsidRDefault="00FB6E9C" w:rsidP="00FB6E9C">
      <w:pPr>
        <w:ind w:left="1080"/>
        <w:rPr>
          <w:cs/>
        </w:rPr>
      </w:pPr>
      <w:r>
        <w:rPr>
          <w:noProof/>
        </w:rPr>
        <w:drawing>
          <wp:inline distT="0" distB="0" distL="0" distR="0" wp14:anchorId="0770711E" wp14:editId="36012470">
            <wp:extent cx="3543300" cy="4873447"/>
            <wp:effectExtent l="0" t="0" r="0" b="381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555624" cy="4890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376F2" w14:textId="77777777" w:rsidR="00FB6E9C" w:rsidRDefault="00FB6E9C" w:rsidP="00FB6E9C">
      <w:pPr>
        <w:ind w:left="1080"/>
      </w:pPr>
      <w:proofErr w:type="spellStart"/>
      <w:r w:rsidRPr="00555352">
        <w:t>db.sales.aggregate</w:t>
      </w:r>
      <w:proofErr w:type="spellEnd"/>
      <w:r w:rsidRPr="00555352">
        <w:t xml:space="preserve">([ </w:t>
      </w:r>
      <w:r>
        <w:br/>
        <w:t xml:space="preserve">                                    </w:t>
      </w:r>
      <w:r w:rsidRPr="00555352">
        <w:t xml:space="preserve">{ $group: { _id: "$customer", average: { </w:t>
      </w:r>
      <w:r w:rsidRPr="00555352">
        <w:rPr>
          <w:color w:val="0070C0"/>
        </w:rPr>
        <w:t>$avg</w:t>
      </w:r>
      <w:r w:rsidRPr="00555352">
        <w:t xml:space="preserve">: "$total" } } } </w:t>
      </w:r>
      <w:r>
        <w:br/>
        <w:t xml:space="preserve">                                  </w:t>
      </w:r>
      <w:r w:rsidRPr="00555352">
        <w:t>])</w:t>
      </w:r>
    </w:p>
    <w:p w14:paraId="7A472F73" w14:textId="77777777" w:rsidR="00FB6E9C" w:rsidRDefault="00FB6E9C" w:rsidP="00FB6E9C">
      <w:pPr>
        <w:ind w:left="1080"/>
      </w:pPr>
      <w:proofErr w:type="spellStart"/>
      <w:r w:rsidRPr="00555352">
        <w:t>db.sales.aggregate</w:t>
      </w:r>
      <w:proofErr w:type="spellEnd"/>
      <w:r w:rsidRPr="00555352">
        <w:t xml:space="preserve">([ </w:t>
      </w:r>
      <w:r>
        <w:br/>
        <w:t xml:space="preserve">                                    </w:t>
      </w:r>
      <w:r w:rsidRPr="00555352">
        <w:t xml:space="preserve">{ $group: { _id: "$customer", </w:t>
      </w:r>
      <w:r>
        <w:t>minimum</w:t>
      </w:r>
      <w:r w:rsidRPr="00555352">
        <w:t xml:space="preserve">: { </w:t>
      </w:r>
      <w:r w:rsidRPr="00555352">
        <w:rPr>
          <w:color w:val="0070C0"/>
        </w:rPr>
        <w:t>$</w:t>
      </w:r>
      <w:r>
        <w:rPr>
          <w:color w:val="0070C0"/>
        </w:rPr>
        <w:t>min</w:t>
      </w:r>
      <w:r w:rsidRPr="00555352">
        <w:t xml:space="preserve">: "$total" } } } </w:t>
      </w:r>
      <w:r>
        <w:br/>
        <w:t xml:space="preserve">                                  </w:t>
      </w:r>
      <w:r w:rsidRPr="00555352">
        <w:t>])</w:t>
      </w:r>
    </w:p>
    <w:p w14:paraId="17F453A1" w14:textId="77777777" w:rsidR="00FB6E9C" w:rsidRDefault="00FB6E9C" w:rsidP="00FB6E9C">
      <w:pPr>
        <w:ind w:left="1080"/>
      </w:pPr>
      <w:proofErr w:type="spellStart"/>
      <w:r w:rsidRPr="00555352">
        <w:t>db.sales.aggregate</w:t>
      </w:r>
      <w:proofErr w:type="spellEnd"/>
      <w:r w:rsidRPr="00555352">
        <w:t xml:space="preserve">([ </w:t>
      </w:r>
      <w:r>
        <w:br/>
        <w:t xml:space="preserve">                                    </w:t>
      </w:r>
      <w:r w:rsidRPr="00555352">
        <w:t xml:space="preserve">{ $group: { _id: "$customer", </w:t>
      </w:r>
      <w:r>
        <w:t>maximum</w:t>
      </w:r>
      <w:r w:rsidRPr="00555352">
        <w:t xml:space="preserve">: { </w:t>
      </w:r>
      <w:r w:rsidRPr="00555352">
        <w:rPr>
          <w:color w:val="0070C0"/>
        </w:rPr>
        <w:t>$</w:t>
      </w:r>
      <w:r>
        <w:rPr>
          <w:color w:val="0070C0"/>
        </w:rPr>
        <w:t>max</w:t>
      </w:r>
      <w:r w:rsidRPr="00555352">
        <w:t xml:space="preserve">: "$total" } } } </w:t>
      </w:r>
      <w:r>
        <w:br/>
        <w:t xml:space="preserve">                                  </w:t>
      </w:r>
      <w:r w:rsidRPr="00555352">
        <w:t>])</w:t>
      </w:r>
    </w:p>
    <w:p w14:paraId="1338FCEA" w14:textId="77777777" w:rsidR="00FB6E9C" w:rsidRDefault="00FB6E9C" w:rsidP="00FB6E9C"/>
    <w:p w14:paraId="0C4B640B" w14:textId="2302876A" w:rsidR="00FB6E9C" w:rsidRDefault="00FB6E9C" w:rsidP="00FB6E9C">
      <w:pPr>
        <w:ind w:left="1080"/>
      </w:pPr>
      <w:commentRangeStart w:id="19"/>
      <w:commentRangeStart w:id="20"/>
      <w:commentRangeStart w:id="21"/>
      <w:r>
        <w:rPr>
          <w:noProof/>
        </w:rPr>
        <w:lastRenderedPageBreak/>
        <w:drawing>
          <wp:inline distT="0" distB="0" distL="0" distR="0" wp14:anchorId="29286447" wp14:editId="0D9BD109">
            <wp:extent cx="5156421" cy="740960"/>
            <wp:effectExtent l="0" t="0" r="0" b="254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184696" cy="745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9"/>
      <w:commentRangeEnd w:id="20"/>
      <w:commentRangeEnd w:id="21"/>
      <w:r>
        <w:rPr>
          <w:rStyle w:val="CommentReference"/>
        </w:rPr>
        <w:commentReference w:id="19"/>
      </w:r>
      <w:r>
        <w:rPr>
          <w:rStyle w:val="CommentReference"/>
        </w:rPr>
        <w:commentReference w:id="20"/>
      </w:r>
      <w:r>
        <w:rPr>
          <w:rStyle w:val="CommentReference"/>
        </w:rPr>
        <w:commentReference w:id="21"/>
      </w:r>
    </w:p>
    <w:p w14:paraId="4349B4F7" w14:textId="77777777" w:rsidR="00FB6E9C" w:rsidRDefault="00FB6E9C" w:rsidP="00FB6E9C">
      <w:pPr>
        <w:pStyle w:val="ListParagraph"/>
        <w:numPr>
          <w:ilvl w:val="2"/>
          <w:numId w:val="18"/>
        </w:numPr>
      </w:pPr>
      <w:r>
        <w:t>Having</w:t>
      </w:r>
    </w:p>
    <w:p w14:paraId="7DB03FB1" w14:textId="77777777" w:rsidR="00FB6E9C" w:rsidRDefault="00FB6E9C" w:rsidP="00FB6E9C">
      <w:pPr>
        <w:ind w:left="1080"/>
      </w:pPr>
      <w:proofErr w:type="spellStart"/>
      <w:r w:rsidRPr="0006075E">
        <w:t>db.sales.aggregate</w:t>
      </w:r>
      <w:proofErr w:type="spellEnd"/>
      <w:r w:rsidRPr="0006075E">
        <w:t>([{ $group: { _id: "$customer", total: { $sum: "$total" } } } ,</w:t>
      </w:r>
      <w:r>
        <w:br/>
        <w:t xml:space="preserve">                                    </w:t>
      </w:r>
      <w:r w:rsidRPr="0006075E">
        <w:t xml:space="preserve"> {$match: {total: {$</w:t>
      </w:r>
      <w:proofErr w:type="spellStart"/>
      <w:r w:rsidRPr="0006075E">
        <w:t>gt</w:t>
      </w:r>
      <w:proofErr w:type="spellEnd"/>
      <w:r w:rsidRPr="0006075E">
        <w:t>: 150 }}}</w:t>
      </w:r>
      <w:r>
        <w:br/>
        <w:t xml:space="preserve">                                   </w:t>
      </w:r>
      <w:r w:rsidRPr="0006075E">
        <w:t>])</w:t>
      </w:r>
    </w:p>
    <w:p w14:paraId="6D8872F1" w14:textId="77777777" w:rsidR="00FB6E9C" w:rsidRDefault="00FB6E9C" w:rsidP="00FB6E9C">
      <w:pPr>
        <w:ind w:left="1080"/>
      </w:pPr>
      <w:commentRangeStart w:id="22"/>
      <w:r>
        <w:rPr>
          <w:noProof/>
        </w:rPr>
        <w:drawing>
          <wp:inline distT="0" distB="0" distL="0" distR="0" wp14:anchorId="2DAF068F" wp14:editId="2E9B6FF2">
            <wp:extent cx="3914804" cy="709618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3914804" cy="709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2"/>
      <w:r>
        <w:rPr>
          <w:rStyle w:val="CommentReference"/>
        </w:rPr>
        <w:commentReference w:id="22"/>
      </w:r>
    </w:p>
    <w:p w14:paraId="26AE7B51" w14:textId="77777777" w:rsidR="00FB6E9C" w:rsidRDefault="00FB6E9C" w:rsidP="00FB6E9C">
      <w:pPr>
        <w:pStyle w:val="ListParagraph"/>
        <w:numPr>
          <w:ilvl w:val="2"/>
          <w:numId w:val="18"/>
        </w:numPr>
      </w:pPr>
      <w:r>
        <w:t>Sort and Limit</w:t>
      </w:r>
    </w:p>
    <w:p w14:paraId="0EBD9E55" w14:textId="77777777" w:rsidR="00FB6E9C" w:rsidRDefault="00FB6E9C" w:rsidP="00FB6E9C">
      <w:pPr>
        <w:ind w:left="1080"/>
      </w:pPr>
      <w:proofErr w:type="spellStart"/>
      <w:r w:rsidRPr="006977B0">
        <w:t>db.sales.aggregate</w:t>
      </w:r>
      <w:proofErr w:type="spellEnd"/>
      <w:r w:rsidRPr="006977B0">
        <w:t>([</w:t>
      </w:r>
      <w:r>
        <w:br/>
      </w:r>
      <w:r w:rsidRPr="006977B0">
        <w:t>{$group:{_id:"$</w:t>
      </w:r>
      <w:proofErr w:type="spellStart"/>
      <w:r w:rsidRPr="006977B0">
        <w:t>customer",total</w:t>
      </w:r>
      <w:proofErr w:type="spellEnd"/>
      <w:r w:rsidRPr="006977B0">
        <w:t xml:space="preserve">: {$sum:"$total"}}}, </w:t>
      </w:r>
      <w:r>
        <w:br/>
      </w:r>
      <w:r w:rsidRPr="006977B0">
        <w:t xml:space="preserve">{ $sort: { </w:t>
      </w:r>
      <w:r>
        <w:t>total</w:t>
      </w:r>
      <w:r w:rsidRPr="006977B0">
        <w:t xml:space="preserve">: </w:t>
      </w:r>
      <w:r>
        <w:t>-</w:t>
      </w:r>
      <w:r w:rsidRPr="006977B0">
        <w:t>1 } }</w:t>
      </w:r>
      <w:r>
        <w:br/>
      </w:r>
      <w:r w:rsidRPr="006977B0">
        <w:t>])</w:t>
      </w:r>
    </w:p>
    <w:p w14:paraId="1B6FD66F" w14:textId="77777777" w:rsidR="00FB6E9C" w:rsidRDefault="00FB6E9C" w:rsidP="00FB6E9C">
      <w:pPr>
        <w:ind w:left="1080"/>
      </w:pPr>
      <w:commentRangeStart w:id="23"/>
      <w:r>
        <w:rPr>
          <w:noProof/>
        </w:rPr>
        <w:drawing>
          <wp:inline distT="0" distB="0" distL="0" distR="0" wp14:anchorId="1C226225" wp14:editId="6E1BE700">
            <wp:extent cx="5184250" cy="486300"/>
            <wp:effectExtent l="0" t="0" r="0" b="952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216234" cy="48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3"/>
      <w:r>
        <w:rPr>
          <w:rStyle w:val="CommentReference"/>
        </w:rPr>
        <w:commentReference w:id="23"/>
      </w:r>
    </w:p>
    <w:p w14:paraId="2C82129A" w14:textId="77777777" w:rsidR="00FB6E9C" w:rsidRDefault="00FB6E9C" w:rsidP="00FB6E9C">
      <w:pPr>
        <w:ind w:left="1080"/>
      </w:pPr>
      <w:proofErr w:type="spellStart"/>
      <w:r w:rsidRPr="006977B0">
        <w:t>db.sales.aggregate</w:t>
      </w:r>
      <w:proofErr w:type="spellEnd"/>
      <w:r w:rsidRPr="006977B0">
        <w:t>([</w:t>
      </w:r>
      <w:r>
        <w:br/>
      </w:r>
      <w:r w:rsidRPr="006977B0">
        <w:t>{$group:{_id:"$</w:t>
      </w:r>
      <w:proofErr w:type="spellStart"/>
      <w:r w:rsidRPr="006977B0">
        <w:t>customer",total</w:t>
      </w:r>
      <w:proofErr w:type="spellEnd"/>
      <w:r w:rsidRPr="006977B0">
        <w:t xml:space="preserve">: {$sum:"$total"}}}, </w:t>
      </w:r>
      <w:r>
        <w:br/>
      </w:r>
      <w:r w:rsidRPr="006977B0">
        <w:t>{ $sort: { total: -1 }},</w:t>
      </w:r>
      <w:r>
        <w:br/>
      </w:r>
      <w:r w:rsidRPr="006977B0">
        <w:t>{$limit:1}</w:t>
      </w:r>
      <w:r>
        <w:br/>
      </w:r>
      <w:r w:rsidRPr="006977B0">
        <w:t>])</w:t>
      </w:r>
    </w:p>
    <w:p w14:paraId="15107337" w14:textId="77777777" w:rsidR="00FB6E9C" w:rsidRDefault="00FB6E9C" w:rsidP="00FB6E9C">
      <w:pPr>
        <w:ind w:left="1080"/>
      </w:pPr>
      <w:commentRangeStart w:id="24"/>
      <w:r>
        <w:rPr>
          <w:noProof/>
        </w:rPr>
        <w:drawing>
          <wp:inline distT="0" distB="0" distL="0" distR="0" wp14:anchorId="3F79E8BB" wp14:editId="42E21FFB">
            <wp:extent cx="5184140" cy="228745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262265" cy="23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4"/>
      <w:r>
        <w:rPr>
          <w:rStyle w:val="CommentReference"/>
        </w:rPr>
        <w:commentReference w:id="24"/>
      </w:r>
    </w:p>
    <w:p w14:paraId="3320D395" w14:textId="77777777" w:rsidR="00FB6E9C" w:rsidRDefault="00FB6E9C" w:rsidP="00FB6E9C">
      <w:pPr>
        <w:pStyle w:val="ListParagraph"/>
        <w:numPr>
          <w:ilvl w:val="1"/>
          <w:numId w:val="18"/>
        </w:numPr>
      </w:pPr>
      <w:r>
        <w:t>Join</w:t>
      </w:r>
    </w:p>
    <w:p w14:paraId="0D61C35D" w14:textId="77777777" w:rsidR="00FB6E9C" w:rsidRDefault="00FB6E9C" w:rsidP="00FB6E9C">
      <w:pPr>
        <w:ind w:left="720"/>
      </w:pPr>
      <w:r>
        <w:rPr>
          <w:noProof/>
        </w:rPr>
        <w:drawing>
          <wp:inline distT="0" distB="0" distL="0" distR="0" wp14:anchorId="77F1B60C" wp14:editId="0EE1F0B6">
            <wp:extent cx="3891915" cy="1640503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7"/>
                    <a:srcRect t="23107"/>
                    <a:stretch/>
                  </pic:blipFill>
                  <pic:spPr bwMode="auto">
                    <a:xfrm>
                      <a:off x="0" y="0"/>
                      <a:ext cx="3900260" cy="16440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907E27" w14:textId="77777777" w:rsidR="00FB6E9C" w:rsidRDefault="00FB6E9C" w:rsidP="00FB6E9C">
      <w:pPr>
        <w:ind w:left="720"/>
      </w:pPr>
      <w:r>
        <w:lastRenderedPageBreak/>
        <w:t xml:space="preserve">Example from </w:t>
      </w:r>
      <w:hyperlink r:id="rId88" w:history="1">
        <w:r w:rsidRPr="00427F4C">
          <w:rPr>
            <w:rStyle w:val="Hyperlink"/>
          </w:rPr>
          <w:t>https://docs.mongodb.com/manual/reference/operator/aggregation/lookup/index.html#lookup-single-equality</w:t>
        </w:r>
      </w:hyperlink>
      <w:r>
        <w:t xml:space="preserve"> :</w:t>
      </w:r>
    </w:p>
    <w:p w14:paraId="1444A74A" w14:textId="77777777" w:rsidR="00FB6E9C" w:rsidRDefault="00FB6E9C" w:rsidP="00FB6E9C">
      <w:pPr>
        <w:ind w:left="720"/>
      </w:pPr>
      <w:r>
        <w:rPr>
          <w:noProof/>
        </w:rPr>
        <w:drawing>
          <wp:inline distT="0" distB="0" distL="0" distR="0" wp14:anchorId="0CDC1D75" wp14:editId="7362D2D7">
            <wp:extent cx="4496463" cy="2700280"/>
            <wp:effectExtent l="0" t="0" r="0" b="508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510134" cy="270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284F2" w14:textId="77777777" w:rsidR="00FB6E9C" w:rsidRPr="00445AEB" w:rsidRDefault="00FB6E9C" w:rsidP="00FB6E9C">
      <w:pPr>
        <w:ind w:left="720"/>
        <w:rPr>
          <w:u w:val="single"/>
        </w:rPr>
      </w:pPr>
      <w:r w:rsidRPr="00445AEB">
        <w:rPr>
          <w:u w:val="single"/>
        </w:rPr>
        <w:t>Command:</w:t>
      </w:r>
    </w:p>
    <w:p w14:paraId="2F430132" w14:textId="77777777" w:rsidR="00FB6E9C" w:rsidRDefault="00FB6E9C" w:rsidP="00FB6E9C">
      <w:pPr>
        <w:ind w:left="720"/>
      </w:pPr>
      <w:r>
        <w:rPr>
          <w:noProof/>
        </w:rPr>
        <w:drawing>
          <wp:inline distT="0" distB="0" distL="0" distR="0" wp14:anchorId="313F6AEE" wp14:editId="68F60ACB">
            <wp:extent cx="4257923" cy="2366423"/>
            <wp:effectExtent l="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262271" cy="2368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1A75E" w14:textId="77777777" w:rsidR="00FB6E9C" w:rsidRPr="00445AEB" w:rsidRDefault="00FB6E9C" w:rsidP="00FB6E9C">
      <w:pPr>
        <w:ind w:left="720"/>
        <w:rPr>
          <w:u w:val="single"/>
        </w:rPr>
      </w:pPr>
      <w:r w:rsidRPr="00445AEB">
        <w:rPr>
          <w:u w:val="single"/>
        </w:rPr>
        <w:t>Result</w:t>
      </w:r>
      <w:r>
        <w:rPr>
          <w:u w:val="single"/>
        </w:rPr>
        <w:t>:</w:t>
      </w:r>
    </w:p>
    <w:p w14:paraId="46CE9093" w14:textId="77777777" w:rsidR="00FB6E9C" w:rsidRDefault="00FB6E9C" w:rsidP="00FB6E9C">
      <w:pPr>
        <w:ind w:left="720"/>
      </w:pPr>
      <w:r w:rsidRPr="00445AEB">
        <w:rPr>
          <w:noProof/>
        </w:rPr>
        <w:lastRenderedPageBreak/>
        <w:drawing>
          <wp:inline distT="0" distB="0" distL="0" distR="0" wp14:anchorId="420901E3" wp14:editId="6E9A29C5">
            <wp:extent cx="4916405" cy="2075290"/>
            <wp:effectExtent l="0" t="0" r="0" b="1270"/>
            <wp:docPr id="98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58525EA7-0887-4EA0-9E3E-A3AA1335200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58525EA7-0887-4EA0-9E3E-A3AA1335200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940568" cy="20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D1F8E" w14:textId="77777777" w:rsidR="00FB6E9C" w:rsidRDefault="00FB6E9C" w:rsidP="00FB6E9C">
      <w:pPr>
        <w:ind w:left="720"/>
      </w:pPr>
      <w:r>
        <w:t>Try our database:</w:t>
      </w:r>
    </w:p>
    <w:p w14:paraId="2A0087B8" w14:textId="77777777" w:rsidR="00FB6E9C" w:rsidRDefault="00FB6E9C" w:rsidP="00FB6E9C">
      <w:pPr>
        <w:pStyle w:val="ListParagraph"/>
        <w:numPr>
          <w:ilvl w:val="0"/>
          <w:numId w:val="19"/>
        </w:numPr>
      </w:pPr>
      <w:r>
        <w:t>Include customer info into sale</w:t>
      </w:r>
    </w:p>
    <w:p w14:paraId="71635E81" w14:textId="77777777" w:rsidR="00FB6E9C" w:rsidRDefault="00FB6E9C" w:rsidP="00FB6E9C">
      <w:pPr>
        <w:spacing w:after="0" w:line="240" w:lineRule="auto"/>
        <w:ind w:left="720"/>
      </w:pPr>
      <w:proofErr w:type="spellStart"/>
      <w:r>
        <w:t>db.sales.aggregate</w:t>
      </w:r>
      <w:proofErr w:type="spellEnd"/>
      <w:r>
        <w:t>([</w:t>
      </w:r>
    </w:p>
    <w:p w14:paraId="0C2D71B4" w14:textId="77777777" w:rsidR="00FB6E9C" w:rsidRDefault="00FB6E9C" w:rsidP="00FB6E9C">
      <w:pPr>
        <w:spacing w:after="0" w:line="240" w:lineRule="auto"/>
        <w:ind w:left="720"/>
      </w:pPr>
      <w:r>
        <w:t xml:space="preserve">   {</w:t>
      </w:r>
    </w:p>
    <w:p w14:paraId="466FBD2A" w14:textId="77777777" w:rsidR="00FB6E9C" w:rsidRDefault="00FB6E9C" w:rsidP="00FB6E9C">
      <w:pPr>
        <w:spacing w:after="0" w:line="240" w:lineRule="auto"/>
        <w:ind w:left="720"/>
      </w:pPr>
      <w:r>
        <w:t xml:space="preserve">     $lookup:</w:t>
      </w:r>
    </w:p>
    <w:p w14:paraId="47B8C5A1" w14:textId="77777777" w:rsidR="00FB6E9C" w:rsidRDefault="00FB6E9C" w:rsidP="00FB6E9C">
      <w:pPr>
        <w:spacing w:after="0" w:line="240" w:lineRule="auto"/>
        <w:ind w:left="720"/>
      </w:pPr>
      <w:r>
        <w:t xml:space="preserve">       {</w:t>
      </w:r>
    </w:p>
    <w:p w14:paraId="1682955F" w14:textId="77777777" w:rsidR="00FB6E9C" w:rsidRDefault="00FB6E9C" w:rsidP="00FB6E9C">
      <w:pPr>
        <w:spacing w:after="0" w:line="240" w:lineRule="auto"/>
        <w:ind w:left="720"/>
      </w:pPr>
      <w:r>
        <w:t xml:space="preserve">         from: "customer",</w:t>
      </w:r>
    </w:p>
    <w:p w14:paraId="2AA915DC" w14:textId="77777777" w:rsidR="00FB6E9C" w:rsidRDefault="00FB6E9C" w:rsidP="00FB6E9C">
      <w:pPr>
        <w:spacing w:after="0" w:line="240" w:lineRule="auto"/>
        <w:ind w:left="720"/>
      </w:pPr>
      <w:r>
        <w:t xml:space="preserve">         </w:t>
      </w:r>
      <w:proofErr w:type="spellStart"/>
      <w:r>
        <w:t>localField</w:t>
      </w:r>
      <w:proofErr w:type="spellEnd"/>
      <w:r>
        <w:t>: "customer",</w:t>
      </w:r>
    </w:p>
    <w:p w14:paraId="33B8632D" w14:textId="77777777" w:rsidR="00FB6E9C" w:rsidRDefault="00FB6E9C" w:rsidP="00FB6E9C">
      <w:pPr>
        <w:spacing w:after="0" w:line="240" w:lineRule="auto"/>
        <w:ind w:left="720"/>
      </w:pPr>
      <w:r>
        <w:t xml:space="preserve">         </w:t>
      </w:r>
      <w:proofErr w:type="spellStart"/>
      <w:r>
        <w:t>foreignField</w:t>
      </w:r>
      <w:proofErr w:type="spellEnd"/>
      <w:r>
        <w:t>: "name",</w:t>
      </w:r>
    </w:p>
    <w:p w14:paraId="43C18F69" w14:textId="77777777" w:rsidR="00FB6E9C" w:rsidRDefault="00FB6E9C" w:rsidP="00FB6E9C">
      <w:pPr>
        <w:spacing w:after="0" w:line="240" w:lineRule="auto"/>
        <w:ind w:left="720"/>
      </w:pPr>
      <w:r>
        <w:t xml:space="preserve">         </w:t>
      </w:r>
      <w:r w:rsidRPr="002A4F09">
        <w:rPr>
          <w:highlight w:val="yellow"/>
        </w:rPr>
        <w:t>as: "</w:t>
      </w:r>
      <w:proofErr w:type="spellStart"/>
      <w:r w:rsidRPr="002A4F09">
        <w:rPr>
          <w:highlight w:val="yellow"/>
        </w:rPr>
        <w:t>cust_info</w:t>
      </w:r>
      <w:proofErr w:type="spellEnd"/>
      <w:r w:rsidRPr="002A4F09">
        <w:rPr>
          <w:highlight w:val="yellow"/>
        </w:rPr>
        <w:t>"</w:t>
      </w:r>
    </w:p>
    <w:p w14:paraId="73A795B8" w14:textId="77777777" w:rsidR="00FB6E9C" w:rsidRDefault="00FB6E9C" w:rsidP="00FB6E9C">
      <w:pPr>
        <w:spacing w:after="0" w:line="240" w:lineRule="auto"/>
        <w:ind w:left="720"/>
      </w:pPr>
      <w:r>
        <w:t xml:space="preserve">       }</w:t>
      </w:r>
    </w:p>
    <w:p w14:paraId="7F27A73B" w14:textId="77777777" w:rsidR="00FB6E9C" w:rsidRDefault="00FB6E9C" w:rsidP="00FB6E9C">
      <w:pPr>
        <w:spacing w:after="0" w:line="240" w:lineRule="auto"/>
        <w:ind w:left="720"/>
      </w:pPr>
      <w:r>
        <w:t xml:space="preserve">  }</w:t>
      </w:r>
    </w:p>
    <w:p w14:paraId="2F477826" w14:textId="77777777" w:rsidR="00FB6E9C" w:rsidRDefault="00FB6E9C" w:rsidP="00FB6E9C">
      <w:pPr>
        <w:spacing w:after="0" w:line="240" w:lineRule="auto"/>
        <w:ind w:left="720"/>
      </w:pPr>
      <w:r>
        <w:t>]).pretty()</w:t>
      </w:r>
    </w:p>
    <w:p w14:paraId="63D90B11" w14:textId="77777777" w:rsidR="00FB6E9C" w:rsidRDefault="00FB6E9C" w:rsidP="00FB6E9C">
      <w:pPr>
        <w:spacing w:after="0" w:line="240" w:lineRule="auto"/>
        <w:ind w:left="720"/>
      </w:pPr>
    </w:p>
    <w:p w14:paraId="1185AE4A" w14:textId="77777777" w:rsidR="00FB6E9C" w:rsidRDefault="00FB6E9C" w:rsidP="00FB6E9C">
      <w:pPr>
        <w:spacing w:after="0" w:line="240" w:lineRule="auto"/>
        <w:ind w:left="720"/>
      </w:pPr>
      <w:r>
        <w:rPr>
          <w:noProof/>
        </w:rPr>
        <w:lastRenderedPageBreak/>
        <w:drawing>
          <wp:inline distT="0" distB="0" distL="0" distR="0" wp14:anchorId="2B414F46" wp14:editId="3942DE1A">
            <wp:extent cx="4305300" cy="5447063"/>
            <wp:effectExtent l="0" t="0" r="0" b="127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4317454" cy="546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DDA60" w14:textId="77777777" w:rsidR="00FB6E9C" w:rsidRDefault="00FB6E9C" w:rsidP="00FB6E9C">
      <w:pPr>
        <w:pStyle w:val="ListParagraph"/>
        <w:numPr>
          <w:ilvl w:val="0"/>
          <w:numId w:val="19"/>
        </w:numPr>
      </w:pPr>
      <w:r>
        <w:t>Include the info under customer in sale</w:t>
      </w:r>
    </w:p>
    <w:p w14:paraId="1FAF6773" w14:textId="77777777" w:rsidR="00FB6E9C" w:rsidRDefault="00FB6E9C" w:rsidP="00FB6E9C">
      <w:pPr>
        <w:spacing w:after="0" w:line="240" w:lineRule="auto"/>
        <w:ind w:left="720"/>
      </w:pPr>
      <w:proofErr w:type="spellStart"/>
      <w:r>
        <w:t>db.sales.aggregate</w:t>
      </w:r>
      <w:proofErr w:type="spellEnd"/>
      <w:r>
        <w:t>([</w:t>
      </w:r>
    </w:p>
    <w:p w14:paraId="272060B3" w14:textId="77777777" w:rsidR="00FB6E9C" w:rsidRDefault="00FB6E9C" w:rsidP="00FB6E9C">
      <w:pPr>
        <w:spacing w:after="0" w:line="240" w:lineRule="auto"/>
        <w:ind w:left="720"/>
      </w:pPr>
      <w:r>
        <w:t xml:space="preserve">   {</w:t>
      </w:r>
    </w:p>
    <w:p w14:paraId="202A762A" w14:textId="77777777" w:rsidR="00FB6E9C" w:rsidRDefault="00FB6E9C" w:rsidP="00FB6E9C">
      <w:pPr>
        <w:spacing w:after="0" w:line="240" w:lineRule="auto"/>
        <w:ind w:left="720"/>
      </w:pPr>
      <w:r>
        <w:t xml:space="preserve">     $lookup:</w:t>
      </w:r>
    </w:p>
    <w:p w14:paraId="1803F982" w14:textId="77777777" w:rsidR="00FB6E9C" w:rsidRDefault="00FB6E9C" w:rsidP="00FB6E9C">
      <w:pPr>
        <w:spacing w:after="0" w:line="240" w:lineRule="auto"/>
        <w:ind w:left="720"/>
      </w:pPr>
      <w:r>
        <w:t xml:space="preserve">       {</w:t>
      </w:r>
    </w:p>
    <w:p w14:paraId="6B87B84E" w14:textId="77777777" w:rsidR="00FB6E9C" w:rsidRDefault="00FB6E9C" w:rsidP="00FB6E9C">
      <w:pPr>
        <w:spacing w:after="0" w:line="240" w:lineRule="auto"/>
        <w:ind w:left="720"/>
      </w:pPr>
      <w:r>
        <w:t xml:space="preserve">         from: "customer",</w:t>
      </w:r>
    </w:p>
    <w:p w14:paraId="50B67E7F" w14:textId="77777777" w:rsidR="00FB6E9C" w:rsidRDefault="00FB6E9C" w:rsidP="00FB6E9C">
      <w:pPr>
        <w:spacing w:after="0" w:line="240" w:lineRule="auto"/>
        <w:ind w:left="720"/>
      </w:pPr>
      <w:r>
        <w:t xml:space="preserve">         </w:t>
      </w:r>
      <w:proofErr w:type="spellStart"/>
      <w:r>
        <w:t>localField</w:t>
      </w:r>
      <w:proofErr w:type="spellEnd"/>
      <w:r>
        <w:t>: "customer",</w:t>
      </w:r>
    </w:p>
    <w:p w14:paraId="041FB937" w14:textId="77777777" w:rsidR="00FB6E9C" w:rsidRDefault="00FB6E9C" w:rsidP="00FB6E9C">
      <w:pPr>
        <w:spacing w:after="0" w:line="240" w:lineRule="auto"/>
        <w:ind w:left="720"/>
      </w:pPr>
      <w:r>
        <w:t xml:space="preserve">         </w:t>
      </w:r>
      <w:proofErr w:type="spellStart"/>
      <w:r>
        <w:t>foreignField</w:t>
      </w:r>
      <w:proofErr w:type="spellEnd"/>
      <w:r>
        <w:t>: "name",</w:t>
      </w:r>
    </w:p>
    <w:p w14:paraId="501115BF" w14:textId="77777777" w:rsidR="00FB6E9C" w:rsidRDefault="00FB6E9C" w:rsidP="00FB6E9C">
      <w:pPr>
        <w:spacing w:after="0" w:line="240" w:lineRule="auto"/>
        <w:ind w:left="720"/>
      </w:pPr>
      <w:r>
        <w:t xml:space="preserve">         </w:t>
      </w:r>
      <w:r w:rsidRPr="002A4F09">
        <w:rPr>
          <w:highlight w:val="yellow"/>
        </w:rPr>
        <w:t>as: "customer.info"</w:t>
      </w:r>
    </w:p>
    <w:p w14:paraId="3A7C2504" w14:textId="77777777" w:rsidR="00FB6E9C" w:rsidRDefault="00FB6E9C" w:rsidP="00FB6E9C">
      <w:pPr>
        <w:spacing w:after="0" w:line="240" w:lineRule="auto"/>
        <w:ind w:left="720"/>
      </w:pPr>
      <w:r>
        <w:t xml:space="preserve">       }</w:t>
      </w:r>
    </w:p>
    <w:p w14:paraId="47A4E21E" w14:textId="77777777" w:rsidR="00FB6E9C" w:rsidRDefault="00FB6E9C" w:rsidP="00FB6E9C">
      <w:pPr>
        <w:spacing w:after="0" w:line="240" w:lineRule="auto"/>
        <w:ind w:left="720"/>
      </w:pPr>
      <w:r>
        <w:t xml:space="preserve">  }</w:t>
      </w:r>
    </w:p>
    <w:p w14:paraId="1B8386AC" w14:textId="77777777" w:rsidR="00FB6E9C" w:rsidRDefault="00FB6E9C" w:rsidP="00FB6E9C">
      <w:pPr>
        <w:spacing w:after="0" w:line="240" w:lineRule="auto"/>
        <w:ind w:left="720"/>
      </w:pPr>
      <w:r>
        <w:t>])</w:t>
      </w:r>
    </w:p>
    <w:p w14:paraId="1FD22BEF" w14:textId="77777777" w:rsidR="00FB6E9C" w:rsidRDefault="00FB6E9C" w:rsidP="00FB6E9C">
      <w:pPr>
        <w:spacing w:line="240" w:lineRule="auto"/>
        <w:ind w:left="720"/>
      </w:pPr>
      <w:r>
        <w:rPr>
          <w:noProof/>
        </w:rPr>
        <w:lastRenderedPageBreak/>
        <w:drawing>
          <wp:inline distT="0" distB="0" distL="0" distR="0" wp14:anchorId="030E04AE" wp14:editId="4BD63F08">
            <wp:extent cx="3901039" cy="3283889"/>
            <wp:effectExtent l="0" t="0" r="4445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3905142" cy="3287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C332F" w14:textId="77777777" w:rsidR="00FB6E9C" w:rsidRPr="006D7FCC" w:rsidRDefault="00FB6E9C" w:rsidP="00FB6E9C">
      <w:pPr>
        <w:ind w:left="720"/>
        <w:rPr>
          <w:b/>
          <w:bCs/>
          <w:cs/>
        </w:rPr>
      </w:pPr>
      <w:r w:rsidRPr="006D7FCC">
        <w:rPr>
          <w:b/>
          <w:bCs/>
        </w:rPr>
        <w:t>Reference:</w:t>
      </w:r>
    </w:p>
    <w:p w14:paraId="24B9A4C7" w14:textId="77777777" w:rsidR="006B170F" w:rsidRPr="00427F4C" w:rsidRDefault="00EF490B" w:rsidP="006B170F">
      <w:pPr>
        <w:ind w:left="720"/>
      </w:pPr>
      <w:hyperlink r:id="rId94" w:history="1">
        <w:r w:rsidR="006B170F">
          <w:rPr>
            <w:rStyle w:val="Hyperlink"/>
          </w:rPr>
          <w:t>https://docs.mongodb.com/manual/crud/</w:t>
        </w:r>
      </w:hyperlink>
      <w:r w:rsidR="006B170F">
        <w:br/>
      </w:r>
      <w:hyperlink r:id="rId95" w:history="1">
        <w:r w:rsidR="006B170F">
          <w:rPr>
            <w:rStyle w:val="Hyperlink"/>
          </w:rPr>
          <w:t>https://docs.mongodb.com/manual/</w:t>
        </w:r>
      </w:hyperlink>
      <w:r w:rsidR="006B170F">
        <w:br/>
      </w:r>
      <w:hyperlink r:id="rId96" w:anchor="examples" w:history="1">
        <w:r w:rsidR="006B170F">
          <w:rPr>
            <w:rStyle w:val="Hyperlink"/>
          </w:rPr>
          <w:t>https://docs.mongodb.com/manual/reference/sql-comparison/#examples</w:t>
        </w:r>
      </w:hyperlink>
      <w:r w:rsidR="006B170F">
        <w:br/>
      </w:r>
      <w:hyperlink r:id="rId97" w:anchor="lookup-single-equality" w:history="1">
        <w:r w:rsidR="006B170F" w:rsidRPr="00427F4C">
          <w:rPr>
            <w:rStyle w:val="Hyperlink"/>
          </w:rPr>
          <w:t>https://docs.mongodb.com/manual/reference/operator/aggregation/lookup/index.html#lookup-single-equality</w:t>
        </w:r>
      </w:hyperlink>
    </w:p>
    <w:p w14:paraId="6D95B1CD" w14:textId="77777777" w:rsidR="00E048B9" w:rsidRDefault="00E048B9" w:rsidP="00EB1AE7">
      <w:pPr>
        <w:pStyle w:val="Title"/>
        <w:rPr>
          <w:sz w:val="28"/>
          <w:szCs w:val="28"/>
        </w:rPr>
      </w:pPr>
    </w:p>
    <w:p w14:paraId="1C259D9E" w14:textId="24AE621E" w:rsidR="00122CC9" w:rsidRPr="00EF4435" w:rsidRDefault="00122CC9" w:rsidP="00EB1AE7">
      <w:pPr>
        <w:pStyle w:val="Title"/>
        <w:rPr>
          <w:sz w:val="28"/>
          <w:szCs w:val="28"/>
        </w:rPr>
      </w:pPr>
      <w:r w:rsidRPr="00EF4435">
        <w:rPr>
          <w:sz w:val="28"/>
          <w:szCs w:val="28"/>
        </w:rPr>
        <w:t xml:space="preserve">Lab </w:t>
      </w:r>
      <w:r w:rsidR="0037404F">
        <w:rPr>
          <w:sz w:val="28"/>
          <w:szCs w:val="28"/>
        </w:rPr>
        <w:t>Assignment</w:t>
      </w:r>
    </w:p>
    <w:p w14:paraId="7A5FE81C" w14:textId="7BAD8521" w:rsidR="00B15747" w:rsidRDefault="00B15747" w:rsidP="0037404F">
      <w:pPr>
        <w:pStyle w:val="ListParagraph"/>
        <w:numPr>
          <w:ilvl w:val="0"/>
          <w:numId w:val="27"/>
        </w:numPr>
      </w:pPr>
      <w:r>
        <w:t>Install Mongo Shell</w:t>
      </w:r>
      <w:r w:rsidR="00F56925">
        <w:t xml:space="preserve"> and connect to </w:t>
      </w:r>
      <w:proofErr w:type="spellStart"/>
      <w:r w:rsidR="00F56925">
        <w:t>RDBProject</w:t>
      </w:r>
      <w:proofErr w:type="spellEnd"/>
      <w:r w:rsidR="00F56925">
        <w:t xml:space="preserve"> database using  the below command  </w:t>
      </w:r>
    </w:p>
    <w:p w14:paraId="21A061FC" w14:textId="719CA501" w:rsidR="00B15747" w:rsidRDefault="00B15747" w:rsidP="00122CC9">
      <w:pPr>
        <w:rPr>
          <w:b/>
          <w:bCs/>
          <w:i/>
          <w:iCs/>
        </w:rPr>
      </w:pPr>
      <w:r w:rsidRPr="0037404F">
        <w:rPr>
          <w:b/>
          <w:bCs/>
          <w:i/>
          <w:iCs/>
        </w:rPr>
        <w:t>mongo "</w:t>
      </w:r>
      <w:proofErr w:type="spellStart"/>
      <w:r w:rsidRPr="0037404F">
        <w:rPr>
          <w:b/>
          <w:bCs/>
          <w:i/>
          <w:iCs/>
        </w:rPr>
        <w:t>mongodb+srv</w:t>
      </w:r>
      <w:proofErr w:type="spellEnd"/>
      <w:r w:rsidRPr="0037404F">
        <w:rPr>
          <w:b/>
          <w:bCs/>
          <w:i/>
          <w:iCs/>
        </w:rPr>
        <w:t>://dmmcluster.f1uoi.gcp.mongodb.net/</w:t>
      </w:r>
      <w:proofErr w:type="spellStart"/>
      <w:r w:rsidR="00F56925" w:rsidRPr="0037404F">
        <w:rPr>
          <w:b/>
          <w:bCs/>
          <w:i/>
          <w:iCs/>
        </w:rPr>
        <w:t>RDBProject</w:t>
      </w:r>
      <w:proofErr w:type="spellEnd"/>
      <w:r w:rsidRPr="0037404F">
        <w:rPr>
          <w:b/>
          <w:bCs/>
          <w:i/>
          <w:iCs/>
        </w:rPr>
        <w:t xml:space="preserve">" </w:t>
      </w:r>
      <w:r w:rsidR="0037404F" w:rsidRPr="0037404F">
        <w:rPr>
          <w:b/>
          <w:bCs/>
          <w:i/>
          <w:iCs/>
        </w:rPr>
        <w:t>--</w:t>
      </w:r>
      <w:r w:rsidRPr="0037404F">
        <w:rPr>
          <w:b/>
          <w:bCs/>
          <w:i/>
          <w:iCs/>
        </w:rPr>
        <w:t>username</w:t>
      </w:r>
      <w:r w:rsidR="0037404F" w:rsidRPr="0037404F">
        <w:rPr>
          <w:b/>
          <w:bCs/>
          <w:i/>
          <w:iCs/>
        </w:rPr>
        <w:t xml:space="preserve"> </w:t>
      </w:r>
      <w:proofErr w:type="spellStart"/>
      <w:r w:rsidR="0037404F" w:rsidRPr="0037404F">
        <w:rPr>
          <w:b/>
          <w:bCs/>
          <w:i/>
          <w:iCs/>
        </w:rPr>
        <w:t>st_dmm</w:t>
      </w:r>
      <w:proofErr w:type="spellEnd"/>
    </w:p>
    <w:p w14:paraId="59357391" w14:textId="206BF05F" w:rsidR="0037404F" w:rsidRDefault="0037404F" w:rsidP="0037404F">
      <w:pPr>
        <w:pStyle w:val="ListParagraph"/>
        <w:numPr>
          <w:ilvl w:val="0"/>
          <w:numId w:val="27"/>
        </w:numPr>
      </w:pPr>
      <w:r>
        <w:t xml:space="preserve">Convert </w:t>
      </w:r>
      <w:r w:rsidR="001417CE">
        <w:t xml:space="preserve">your </w:t>
      </w:r>
      <w:r>
        <w:t xml:space="preserve">Peer-review feedback into the </w:t>
      </w:r>
      <w:r w:rsidR="002B7D28">
        <w:t xml:space="preserve">below </w:t>
      </w:r>
      <w:r>
        <w:t xml:space="preserve">JSON format </w:t>
      </w:r>
      <w:r w:rsidR="001417CE">
        <w:t>and insert into feedback collection</w:t>
      </w:r>
    </w:p>
    <w:p w14:paraId="7F4011EF" w14:textId="75607398" w:rsidR="000408AA" w:rsidRDefault="001417CE" w:rsidP="000408AA">
      <w:pPr>
        <w:ind w:left="53"/>
      </w:pPr>
      <w:r w:rsidRPr="001417CE">
        <w:rPr>
          <w:noProof/>
        </w:rPr>
        <w:lastRenderedPageBreak/>
        <w:drawing>
          <wp:inline distT="0" distB="0" distL="0" distR="0" wp14:anchorId="103F8954" wp14:editId="5AEDFF0D">
            <wp:extent cx="5153186" cy="1905000"/>
            <wp:effectExtent l="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169693" cy="191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31146" w14:textId="3D2715E2" w:rsidR="0037404F" w:rsidRDefault="00F6570E" w:rsidP="000408AA">
      <w:pPr>
        <w:spacing w:line="240" w:lineRule="auto"/>
        <w:ind w:left="1440"/>
      </w:pPr>
      <w:r w:rsidRPr="000408AA">
        <w:t>{</w:t>
      </w:r>
      <w:r w:rsidR="000408AA">
        <w:br/>
      </w:r>
      <w:r w:rsidRPr="000408AA">
        <w:t>"</w:t>
      </w:r>
      <w:proofErr w:type="spellStart"/>
      <w:r w:rsidR="000408AA" w:rsidRPr="000408AA">
        <w:t>m</w:t>
      </w:r>
      <w:r w:rsidRPr="000408AA">
        <w:t>ember_id</w:t>
      </w:r>
      <w:proofErr w:type="spellEnd"/>
      <w:r w:rsidRPr="000408AA">
        <w:t>": "19-1",</w:t>
      </w:r>
      <w:r w:rsidR="000408AA" w:rsidRPr="000408AA">
        <w:br/>
        <w:t>"</w:t>
      </w:r>
      <w:proofErr w:type="spellStart"/>
      <w:r w:rsidR="000408AA" w:rsidRPr="000408AA">
        <w:t>presenter_name</w:t>
      </w:r>
      <w:proofErr w:type="spellEnd"/>
      <w:r w:rsidR="000408AA" w:rsidRPr="000408AA">
        <w:t>": "Mr. XYZ",</w:t>
      </w:r>
      <w:r w:rsidR="000408AA" w:rsidRPr="000408AA">
        <w:br/>
        <w:t>"</w:t>
      </w:r>
      <w:proofErr w:type="spellStart"/>
      <w:r w:rsidR="000408AA">
        <w:t>project</w:t>
      </w:r>
      <w:r w:rsidR="000408AA" w:rsidRPr="000408AA">
        <w:t>_id</w:t>
      </w:r>
      <w:proofErr w:type="spellEnd"/>
      <w:r w:rsidR="000408AA" w:rsidRPr="000408AA">
        <w:t xml:space="preserve">" : "19", </w:t>
      </w:r>
      <w:r w:rsidR="000408AA" w:rsidRPr="000408AA">
        <w:br/>
      </w:r>
      <w:r w:rsidR="00C80477" w:rsidRPr="000408AA">
        <w:t>"</w:t>
      </w:r>
      <w:proofErr w:type="spellStart"/>
      <w:r w:rsidR="000408AA" w:rsidRPr="000408AA">
        <w:t>p</w:t>
      </w:r>
      <w:r w:rsidR="00C80477" w:rsidRPr="000408AA">
        <w:t>roject_name</w:t>
      </w:r>
      <w:proofErr w:type="spellEnd"/>
      <w:r w:rsidR="00C80477" w:rsidRPr="000408AA">
        <w:t>": "Bike sharing"</w:t>
      </w:r>
      <w:r w:rsidR="000408AA" w:rsidRPr="000408AA">
        <w:t>,</w:t>
      </w:r>
      <w:r w:rsidR="000408AA" w:rsidRPr="000408AA">
        <w:br/>
      </w:r>
      <w:r w:rsidRPr="000408AA">
        <w:t>"</w:t>
      </w:r>
      <w:proofErr w:type="spellStart"/>
      <w:r w:rsidRPr="000408AA">
        <w:t>summary_of_presentation</w:t>
      </w:r>
      <w:proofErr w:type="spellEnd"/>
      <w:r w:rsidRPr="000408AA">
        <w:t>": "the presentation was well prepared an</w:t>
      </w:r>
      <w:r w:rsidR="008936A3">
        <w:t xml:space="preserve">d_ </w:t>
      </w:r>
      <w:r w:rsidRPr="000408AA">
        <w:t>",</w:t>
      </w:r>
      <w:r w:rsidR="000408AA" w:rsidRPr="000408AA">
        <w:br/>
      </w:r>
      <w:r w:rsidRPr="000408AA">
        <w:t>"strengths": [</w:t>
      </w:r>
      <w:r w:rsidR="000408AA" w:rsidRPr="000408AA">
        <w:t xml:space="preserve"> </w:t>
      </w:r>
      <w:r w:rsidRPr="000408AA">
        <w:t>"precise",</w:t>
      </w:r>
      <w:r w:rsidR="000408AA" w:rsidRPr="000408AA">
        <w:t xml:space="preserve"> </w:t>
      </w:r>
      <w:r w:rsidRPr="000408AA">
        <w:t>"easy to understand"</w:t>
      </w:r>
      <w:r w:rsidR="000408AA" w:rsidRPr="000408AA">
        <w:t xml:space="preserve"> </w:t>
      </w:r>
      <w:r w:rsidRPr="000408AA">
        <w:t>],</w:t>
      </w:r>
      <w:r w:rsidR="000408AA" w:rsidRPr="000408AA">
        <w:br/>
      </w:r>
      <w:r w:rsidRPr="000408AA">
        <w:t>"suggestions": ["practice presentation skills" ]</w:t>
      </w:r>
      <w:r w:rsidR="000408AA">
        <w:br/>
      </w:r>
      <w:r w:rsidR="001417CE">
        <w:t>…</w:t>
      </w:r>
      <w:r w:rsidR="000408AA">
        <w:br/>
      </w:r>
      <w:r w:rsidRPr="000408AA">
        <w:t>}</w:t>
      </w:r>
    </w:p>
    <w:p w14:paraId="46CDBBC5" w14:textId="6102F76E" w:rsidR="000408AA" w:rsidRDefault="001417CE" w:rsidP="000408AA">
      <w:pPr>
        <w:spacing w:line="240" w:lineRule="auto"/>
      </w:pPr>
      <w:r>
        <w:t>… means y</w:t>
      </w:r>
      <w:r w:rsidR="000408AA">
        <w:t>ou can add any other information</w:t>
      </w:r>
      <w:r w:rsidR="000408AA">
        <w:rPr>
          <w:rFonts w:hint="cs"/>
          <w:cs/>
        </w:rPr>
        <w:t xml:space="preserve"> </w:t>
      </w:r>
      <w:r w:rsidR="000408AA">
        <w:t xml:space="preserve">because NOSQL is </w:t>
      </w:r>
      <w:proofErr w:type="spellStart"/>
      <w:r w:rsidR="000408AA">
        <w:t>schemaless</w:t>
      </w:r>
      <w:proofErr w:type="spellEnd"/>
      <w:r w:rsidR="0012227A">
        <w:t xml:space="preserve">. </w:t>
      </w:r>
      <w:r w:rsidR="000408AA">
        <w:t xml:space="preserve"> </w:t>
      </w:r>
    </w:p>
    <w:p w14:paraId="2A1B835F" w14:textId="77777777" w:rsidR="003B0027" w:rsidRDefault="003B0027" w:rsidP="00947E3C">
      <w:pPr>
        <w:pStyle w:val="ListParagraph"/>
        <w:numPr>
          <w:ilvl w:val="0"/>
          <w:numId w:val="27"/>
        </w:numPr>
      </w:pPr>
      <w:r>
        <w:t>I</w:t>
      </w:r>
      <w:r w:rsidR="00132B58">
        <w:t>nsert the peer review into the feedback table</w:t>
      </w:r>
      <w:r>
        <w:t xml:space="preserve"> in the database.</w:t>
      </w:r>
      <w:r w:rsidR="00132B58">
        <w:t xml:space="preserve"> </w:t>
      </w:r>
    </w:p>
    <w:p w14:paraId="7F858C30" w14:textId="77777777" w:rsidR="003B0027" w:rsidRDefault="003B0027" w:rsidP="002E286E">
      <w:pPr>
        <w:pStyle w:val="ListParagraph"/>
        <w:numPr>
          <w:ilvl w:val="0"/>
          <w:numId w:val="27"/>
        </w:numPr>
      </w:pPr>
      <w:r>
        <w:t>Write MongoDB command to r</w:t>
      </w:r>
      <w:r w:rsidR="00132B58">
        <w:t xml:space="preserve">etrieve </w:t>
      </w:r>
      <w:r>
        <w:t>the following information, capture the running screen and the returned result</w:t>
      </w:r>
      <w:r w:rsidR="00947E3C">
        <w:t xml:space="preserve">. </w:t>
      </w:r>
      <w:r w:rsidR="00132B58">
        <w:br/>
      </w:r>
      <w:r w:rsidR="00947E3C">
        <w:t>[TASK1</w:t>
      </w:r>
      <w:r w:rsidR="00132B58">
        <w:t xml:space="preserve">] List your presentation feedback reviewed by  friends. </w:t>
      </w:r>
    </w:p>
    <w:p w14:paraId="4A924B23" w14:textId="6AA448F0" w:rsidR="00947E3C" w:rsidRDefault="00132B58" w:rsidP="003B0027">
      <w:pPr>
        <w:pStyle w:val="ListParagraph"/>
        <w:ind w:left="413"/>
      </w:pPr>
      <w:r>
        <w:t xml:space="preserve">[TASK2] </w:t>
      </w:r>
      <w:r w:rsidR="003B0027">
        <w:t xml:space="preserve">How many </w:t>
      </w:r>
      <w:r w:rsidR="00A24A1A">
        <w:t xml:space="preserve">strengths </w:t>
      </w:r>
      <w:r w:rsidR="003B0027">
        <w:t>are provided</w:t>
      </w:r>
      <w:r w:rsidR="00005685">
        <w:t xml:space="preserve"> in total</w:t>
      </w:r>
      <w:r w:rsidR="00947E3C">
        <w:t xml:space="preserve">? </w:t>
      </w:r>
    </w:p>
    <w:p w14:paraId="46957B4C" w14:textId="1C1DA828" w:rsidR="00A24A1A" w:rsidRDefault="00A24A1A" w:rsidP="00A24A1A">
      <w:pPr>
        <w:pStyle w:val="ListParagraph"/>
        <w:ind w:left="413"/>
        <w:rPr>
          <w:cs/>
        </w:rPr>
      </w:pPr>
      <w:r>
        <w:t xml:space="preserve">[TASK3] What is the average number of </w:t>
      </w:r>
      <w:proofErr w:type="gramStart"/>
      <w:r>
        <w:t>suggestion</w:t>
      </w:r>
      <w:proofErr w:type="gramEnd"/>
      <w:r>
        <w:t xml:space="preserve"> for a reviewer? </w:t>
      </w:r>
    </w:p>
    <w:p w14:paraId="7313F7A1" w14:textId="4D2512B9" w:rsidR="00581A26" w:rsidRDefault="00122CC9" w:rsidP="00122CC9">
      <w:r>
        <w:t xml:space="preserve">Submission System: </w:t>
      </w:r>
      <w:r w:rsidR="003B0027" w:rsidRPr="004E0388">
        <w:rPr>
          <w:highlight w:val="cyan"/>
        </w:rPr>
        <w:t>Google Classroom</w:t>
      </w:r>
      <w:r w:rsidR="00581A26">
        <w:rPr>
          <w:rFonts w:hint="cs"/>
          <w:cs/>
        </w:rPr>
        <w:t xml:space="preserve"> </w:t>
      </w:r>
      <w:r w:rsidR="004E0388">
        <w:t xml:space="preserve"> </w:t>
      </w:r>
      <w:r w:rsidR="00EB0E59">
        <w:t xml:space="preserve"> </w:t>
      </w:r>
    </w:p>
    <w:p w14:paraId="6132EFBB" w14:textId="76BE0A0E" w:rsidR="00122CC9" w:rsidRPr="00FC63EC" w:rsidRDefault="00122CC9" w:rsidP="00122CC9">
      <w:pPr>
        <w:rPr>
          <w:rFonts w:ascii="Arial" w:eastAsia="Times New Roman" w:hAnsi="Arial" w:cs="Arial" w:hint="cs"/>
          <w:color w:val="4A4A4A"/>
          <w:sz w:val="18"/>
          <w:szCs w:val="18"/>
          <w:cs/>
        </w:rPr>
      </w:pPr>
      <w:r w:rsidRPr="00E8681E">
        <w:t>Total TASK</w:t>
      </w:r>
      <w:r w:rsidR="004463FB" w:rsidRPr="00E8681E">
        <w:t>S</w:t>
      </w:r>
      <w:r w:rsidRPr="00E8681E">
        <w:t xml:space="preserve">: </w:t>
      </w:r>
      <w:r w:rsidR="00A24A1A">
        <w:t>3</w:t>
      </w:r>
    </w:p>
    <w:sectPr w:rsidR="00122CC9" w:rsidRPr="00FC63EC" w:rsidSect="000878C3">
      <w:headerReference w:type="default" r:id="rId99"/>
      <w:footerReference w:type="default" r:id="rId100"/>
      <w:headerReference w:type="first" r:id="rId101"/>
      <w:pgSz w:w="12240" w:h="15840"/>
      <w:pgMar w:top="1418" w:right="1440" w:bottom="1440" w:left="1440" w:header="561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Kantinee Katchapakirin" w:date="2019-09-27T23:35:00Z" w:initials="KK">
    <w:p w14:paraId="11028540" w14:textId="77777777" w:rsidR="00FB6E9C" w:rsidRDefault="00FB6E9C" w:rsidP="00FB6E9C">
      <w:pPr>
        <w:pStyle w:val="CommentText"/>
      </w:pPr>
      <w:r>
        <w:rPr>
          <w:rStyle w:val="CommentReference"/>
        </w:rPr>
        <w:annotationRef/>
      </w:r>
      <w:r>
        <w:t xml:space="preserve">password </w:t>
      </w:r>
      <w:proofErr w:type="spellStart"/>
      <w:r>
        <w:t>ying</w:t>
      </w:r>
      <w:proofErr w:type="spellEnd"/>
      <w:r>
        <w:t xml:space="preserve"> </w:t>
      </w:r>
    </w:p>
    <w:p w14:paraId="28BE8FF7" w14:textId="77777777" w:rsidR="00FB6E9C" w:rsidRDefault="00FB6E9C" w:rsidP="00FB6E9C">
      <w:pPr>
        <w:pStyle w:val="CommentText"/>
      </w:pPr>
      <w:r>
        <w:t>from user of database created in 1.3</w:t>
      </w:r>
    </w:p>
  </w:comment>
  <w:comment w:id="1" w:author="Kantinee Katchapakirin" w:date="2019-09-29T15:29:00Z" w:initials="KK">
    <w:p w14:paraId="31A5B48C" w14:textId="77777777" w:rsidR="00FB6E9C" w:rsidRDefault="00FB6E9C" w:rsidP="00FB6E9C">
      <w:pPr>
        <w:pStyle w:val="CommentText"/>
      </w:pPr>
      <w:r>
        <w:rPr>
          <w:rStyle w:val="CommentReference"/>
        </w:rPr>
        <w:annotationRef/>
      </w:r>
      <w:proofErr w:type="spellStart"/>
      <w:r w:rsidRPr="00F01450">
        <w:t>db.customer.updateMany</w:t>
      </w:r>
      <w:proofErr w:type="spellEnd"/>
      <w:r w:rsidRPr="00F01450">
        <w:t>({</w:t>
      </w:r>
      <w:proofErr w:type="spellStart"/>
      <w:r w:rsidRPr="00F01450">
        <w:t>name:"Lisa</w:t>
      </w:r>
      <w:proofErr w:type="spellEnd"/>
      <w:r w:rsidRPr="00F01450">
        <w:t>" }, {$set: {status: "I"}})</w:t>
      </w:r>
    </w:p>
  </w:comment>
  <w:comment w:id="2" w:author="Kantinee Katchapakirin" w:date="2019-09-29T15:28:00Z" w:initials="KK">
    <w:p w14:paraId="3D0C3314" w14:textId="77777777" w:rsidR="00FB6E9C" w:rsidRDefault="00FB6E9C" w:rsidP="00FB6E9C">
      <w:pPr>
        <w:pStyle w:val="CommentText"/>
      </w:pPr>
      <w:r>
        <w:rPr>
          <w:rStyle w:val="CommentReference"/>
        </w:rPr>
        <w:annotationRef/>
      </w:r>
      <w:proofErr w:type="spellStart"/>
      <w:r w:rsidRPr="00F01450">
        <w:t>db.customer.updateMany</w:t>
      </w:r>
      <w:proofErr w:type="spellEnd"/>
      <w:r w:rsidRPr="00F01450">
        <w:t>({ },{$set: {status: "A"}})</w:t>
      </w:r>
    </w:p>
    <w:p w14:paraId="18106667" w14:textId="77777777" w:rsidR="00FB6E9C" w:rsidRDefault="00FB6E9C" w:rsidP="00FB6E9C">
      <w:pPr>
        <w:pStyle w:val="CommentText"/>
      </w:pPr>
    </w:p>
  </w:comment>
  <w:comment w:id="3" w:author="Kantinee Katchapakirin" w:date="2019-09-29T15:30:00Z" w:initials="KK">
    <w:p w14:paraId="4835329E" w14:textId="77777777" w:rsidR="00FB6E9C" w:rsidRDefault="00FB6E9C" w:rsidP="00FB6E9C">
      <w:pPr>
        <w:pStyle w:val="CommentText"/>
      </w:pPr>
      <w:r>
        <w:rPr>
          <w:rStyle w:val="CommentReference"/>
        </w:rPr>
        <w:annotationRef/>
      </w:r>
      <w:proofErr w:type="spellStart"/>
      <w:r>
        <w:t>db.customer.find</w:t>
      </w:r>
      <w:proofErr w:type="spellEnd"/>
      <w:r>
        <w:t>().pretty()</w:t>
      </w:r>
    </w:p>
  </w:comment>
  <w:comment w:id="4" w:author="Kantinee Katchapakirin" w:date="2019-09-29T15:32:00Z" w:initials="KK">
    <w:p w14:paraId="3BE3AFE4" w14:textId="77777777" w:rsidR="00FB6E9C" w:rsidRDefault="00FB6E9C" w:rsidP="00FB6E9C">
      <w:pPr>
        <w:pStyle w:val="CommentText"/>
      </w:pPr>
      <w:r>
        <w:rPr>
          <w:rStyle w:val="CommentReference"/>
        </w:rPr>
        <w:annotationRef/>
      </w:r>
      <w:proofErr w:type="spellStart"/>
      <w:r w:rsidRPr="00F01450">
        <w:t>db.customer.find</w:t>
      </w:r>
      <w:proofErr w:type="spellEnd"/>
      <w:r w:rsidRPr="00F01450">
        <w:t>({},{cid:1,name:1,_id:0}).pretty()</w:t>
      </w:r>
    </w:p>
  </w:comment>
  <w:comment w:id="5" w:author="Kantinee Katchapakirin" w:date="2019-09-29T15:33:00Z" w:initials="KK">
    <w:p w14:paraId="28DF8529" w14:textId="77777777" w:rsidR="00FB6E9C" w:rsidRDefault="00FB6E9C" w:rsidP="00FB6E9C">
      <w:pPr>
        <w:pStyle w:val="CommentText"/>
      </w:pPr>
      <w:r>
        <w:rPr>
          <w:rStyle w:val="CommentReference"/>
        </w:rPr>
        <w:annotationRef/>
      </w:r>
      <w:proofErr w:type="spellStart"/>
      <w:r w:rsidRPr="00F01450">
        <w:t>db.customer.find</w:t>
      </w:r>
      <w:proofErr w:type="spellEnd"/>
      <w:r w:rsidRPr="00F01450">
        <w:t>().sort({name:1})</w:t>
      </w:r>
    </w:p>
  </w:comment>
  <w:comment w:id="6" w:author="Kantinee Katchapakirin" w:date="2019-09-29T15:33:00Z" w:initials="KK">
    <w:p w14:paraId="22044CBD" w14:textId="77777777" w:rsidR="00FB6E9C" w:rsidRDefault="00FB6E9C" w:rsidP="00FB6E9C">
      <w:pPr>
        <w:pStyle w:val="CommentText"/>
      </w:pPr>
      <w:r>
        <w:rPr>
          <w:rStyle w:val="CommentReference"/>
        </w:rPr>
        <w:annotationRef/>
      </w:r>
      <w:proofErr w:type="spellStart"/>
      <w:r w:rsidRPr="00F01450">
        <w:t>db.customer.find</w:t>
      </w:r>
      <w:proofErr w:type="spellEnd"/>
      <w:r w:rsidRPr="00F01450">
        <w:t>().sort({name:</w:t>
      </w:r>
      <w:r>
        <w:t>-</w:t>
      </w:r>
      <w:r w:rsidRPr="00F01450">
        <w:t>1})</w:t>
      </w:r>
    </w:p>
  </w:comment>
  <w:comment w:id="7" w:author="Kantinee Katchapakirin" w:date="2019-09-29T15:34:00Z" w:initials="KK">
    <w:p w14:paraId="1A00B625" w14:textId="77777777" w:rsidR="00FB6E9C" w:rsidRDefault="00FB6E9C" w:rsidP="00FB6E9C">
      <w:pPr>
        <w:pStyle w:val="CommentText"/>
      </w:pPr>
      <w:r>
        <w:rPr>
          <w:rStyle w:val="CommentReference"/>
        </w:rPr>
        <w:annotationRef/>
      </w:r>
      <w:proofErr w:type="spellStart"/>
      <w:r w:rsidRPr="00D92800">
        <w:t>db.customer.find</w:t>
      </w:r>
      <w:proofErr w:type="spellEnd"/>
      <w:r w:rsidRPr="00D92800">
        <w:t>({</w:t>
      </w:r>
      <w:proofErr w:type="spellStart"/>
      <w:r w:rsidRPr="00D92800">
        <w:t>name:"Lisa</w:t>
      </w:r>
      <w:proofErr w:type="spellEnd"/>
      <w:r w:rsidRPr="00D92800">
        <w:t>"}).pretty()</w:t>
      </w:r>
    </w:p>
  </w:comment>
  <w:comment w:id="8" w:author="Kantinee Katchapakirin" w:date="2019-09-29T15:35:00Z" w:initials="KK">
    <w:p w14:paraId="285867DC" w14:textId="77777777" w:rsidR="00FB6E9C" w:rsidRDefault="00FB6E9C" w:rsidP="00FB6E9C">
      <w:pPr>
        <w:pStyle w:val="CommentText"/>
      </w:pPr>
      <w:r>
        <w:rPr>
          <w:rStyle w:val="CommentReference"/>
        </w:rPr>
        <w:annotationRef/>
      </w:r>
      <w:proofErr w:type="spellStart"/>
      <w:r w:rsidRPr="00D92800">
        <w:t>db.customer.find</w:t>
      </w:r>
      <w:proofErr w:type="spellEnd"/>
      <w:r w:rsidRPr="00D92800">
        <w:t>({name: {$</w:t>
      </w:r>
      <w:proofErr w:type="spellStart"/>
      <w:r w:rsidRPr="00D92800">
        <w:t>ne:"Lisa</w:t>
      </w:r>
      <w:proofErr w:type="spellEnd"/>
      <w:r w:rsidRPr="00D92800">
        <w:t>"}}).pretty()</w:t>
      </w:r>
    </w:p>
  </w:comment>
  <w:comment w:id="9" w:author="Kantinee Katchapakirin" w:date="2019-09-29T16:14:00Z" w:initials="KK">
    <w:p w14:paraId="62952229" w14:textId="77777777" w:rsidR="00FB6E9C" w:rsidRDefault="00FB6E9C" w:rsidP="00FB6E9C">
      <w:pPr>
        <w:pStyle w:val="CommentText"/>
      </w:pPr>
      <w:r>
        <w:rPr>
          <w:rStyle w:val="CommentReference"/>
        </w:rPr>
        <w:annotationRef/>
      </w:r>
      <w:proofErr w:type="spellStart"/>
      <w:r w:rsidRPr="0094323F">
        <w:t>db.customer.find</w:t>
      </w:r>
      <w:proofErr w:type="spellEnd"/>
      <w:r w:rsidRPr="0094323F">
        <w:t>({$or : [{status: "A"}, {age:</w:t>
      </w:r>
      <w:r>
        <w:t>2</w:t>
      </w:r>
      <w:r w:rsidRPr="0094323F">
        <w:t>0}]})</w:t>
      </w:r>
    </w:p>
  </w:comment>
  <w:comment w:id="10" w:author="Kantinee Katchapakirin" w:date="2019-09-29T16:15:00Z" w:initials="KK">
    <w:p w14:paraId="0E4C646D" w14:textId="77777777" w:rsidR="00FB6E9C" w:rsidRDefault="00FB6E9C" w:rsidP="00FB6E9C">
      <w:pPr>
        <w:pStyle w:val="CommentText"/>
      </w:pPr>
      <w:r>
        <w:rPr>
          <w:rStyle w:val="CommentReference"/>
        </w:rPr>
        <w:annotationRef/>
      </w:r>
      <w:proofErr w:type="spellStart"/>
      <w:r w:rsidRPr="0094323F">
        <w:t>db.customer.find</w:t>
      </w:r>
      <w:proofErr w:type="spellEnd"/>
      <w:r w:rsidRPr="0094323F">
        <w:t>({name: /is/}).pretty()</w:t>
      </w:r>
    </w:p>
  </w:comment>
  <w:comment w:id="11" w:author="Kantinee Katchapakirin" w:date="2019-09-29T16:17:00Z" w:initials="KK">
    <w:p w14:paraId="23B561CC" w14:textId="77777777" w:rsidR="00FB6E9C" w:rsidRDefault="00FB6E9C" w:rsidP="00FB6E9C">
      <w:pPr>
        <w:pStyle w:val="CommentText"/>
      </w:pPr>
      <w:r>
        <w:rPr>
          <w:rStyle w:val="CommentReference"/>
        </w:rPr>
        <w:annotationRef/>
      </w:r>
      <w:proofErr w:type="spellStart"/>
      <w:r w:rsidRPr="0094323F">
        <w:t>db.customer.find</w:t>
      </w:r>
      <w:proofErr w:type="spellEnd"/>
      <w:r w:rsidRPr="0094323F">
        <w:t>({status: {$in: ["A", "D"]}}).pretty()</w:t>
      </w:r>
    </w:p>
  </w:comment>
  <w:comment w:id="12" w:author="Kantinee Katchapakirin" w:date="2019-09-29T16:19:00Z" w:initials="KK">
    <w:p w14:paraId="00758B6E" w14:textId="77777777" w:rsidR="00FB6E9C" w:rsidRDefault="00FB6E9C" w:rsidP="00FB6E9C">
      <w:pPr>
        <w:pStyle w:val="CommentText"/>
      </w:pPr>
      <w:r>
        <w:rPr>
          <w:rStyle w:val="CommentReference"/>
        </w:rPr>
        <w:annotationRef/>
      </w:r>
      <w:proofErr w:type="spellStart"/>
      <w:r w:rsidRPr="0094323F">
        <w:t>db.inventory.find</w:t>
      </w:r>
      <w:proofErr w:type="spellEnd"/>
      <w:r w:rsidRPr="0094323F">
        <w:t>({"</w:t>
      </w:r>
      <w:proofErr w:type="spellStart"/>
      <w:r w:rsidRPr="0094323F">
        <w:t>size.uom</w:t>
      </w:r>
      <w:proofErr w:type="spellEnd"/>
      <w:r w:rsidRPr="0094323F">
        <w:t>" : "in"}).pretty()</w:t>
      </w:r>
    </w:p>
  </w:comment>
  <w:comment w:id="13" w:author="Kantinee Katchapakirin" w:date="2019-09-29T12:50:00Z" w:initials="KK">
    <w:p w14:paraId="3872B6E8" w14:textId="77777777" w:rsidR="00FB6E9C" w:rsidRDefault="00FB6E9C" w:rsidP="00FB6E9C">
      <w:pPr>
        <w:pStyle w:val="CommentText"/>
      </w:pPr>
      <w:r>
        <w:rPr>
          <w:rStyle w:val="CommentReference"/>
        </w:rPr>
        <w:annotationRef/>
      </w:r>
      <w:proofErr w:type="spellStart"/>
      <w:r w:rsidRPr="00847F25">
        <w:t>db.sales.aggregate</w:t>
      </w:r>
      <w:proofErr w:type="spellEnd"/>
      <w:r w:rsidRPr="00847F25">
        <w:t xml:space="preserve">([    { $match: { </w:t>
      </w:r>
      <w:proofErr w:type="spellStart"/>
      <w:r w:rsidRPr="00847F25">
        <w:t>couponused:true</w:t>
      </w:r>
      <w:proofErr w:type="spellEnd"/>
      <w:r w:rsidRPr="00847F25">
        <w:t xml:space="preserve"> } },    { $group: { _id: "$customer", total: { $sum: "$total" } } } ])</w:t>
      </w:r>
    </w:p>
  </w:comment>
  <w:comment w:id="14" w:author="Kantinee Katchapakirin" w:date="2019-09-29T12:49:00Z" w:initials="KK">
    <w:p w14:paraId="23DFA1C0" w14:textId="77777777" w:rsidR="00FB6E9C" w:rsidRDefault="00FB6E9C" w:rsidP="00FB6E9C">
      <w:pPr>
        <w:pStyle w:val="CommentText"/>
      </w:pPr>
      <w:r>
        <w:rPr>
          <w:rStyle w:val="CommentReference"/>
        </w:rPr>
        <w:annotationRef/>
      </w:r>
      <w:proofErr w:type="spellStart"/>
      <w:r>
        <w:t>db.sales.find</w:t>
      </w:r>
      <w:proofErr w:type="spellEnd"/>
      <w:r>
        <w:t>().pretty()</w:t>
      </w:r>
    </w:p>
  </w:comment>
  <w:comment w:id="16" w:author="Kantinee Katchapakirin" w:date="2019-09-29T12:47:00Z" w:initials="KK">
    <w:p w14:paraId="554CFBEB" w14:textId="77777777" w:rsidR="00FB6E9C" w:rsidRDefault="00FB6E9C" w:rsidP="00FB6E9C">
      <w:pPr>
        <w:pStyle w:val="CommentText"/>
      </w:pPr>
      <w:r>
        <w:rPr>
          <w:rStyle w:val="CommentReference"/>
        </w:rPr>
        <w:annotationRef/>
      </w:r>
      <w:proofErr w:type="spellStart"/>
      <w:r w:rsidRPr="00AF2D6F">
        <w:t>db.sales.aggregate</w:t>
      </w:r>
      <w:proofErr w:type="spellEnd"/>
      <w:r w:rsidRPr="00AF2D6F">
        <w:t>([{ $group: { _id: "$customer", total: { $sum: "$total" } } } ])</w:t>
      </w:r>
    </w:p>
  </w:comment>
  <w:comment w:id="17" w:author="Kantinee Katchapakirin" w:date="2019-09-29T12:47:00Z" w:initials="KK">
    <w:p w14:paraId="056956EB" w14:textId="77777777" w:rsidR="00FB6E9C" w:rsidRDefault="00FB6E9C" w:rsidP="00FB6E9C">
      <w:pPr>
        <w:pStyle w:val="CommentText"/>
      </w:pPr>
      <w:r>
        <w:rPr>
          <w:rStyle w:val="CommentReference"/>
        </w:rPr>
        <w:annotationRef/>
      </w:r>
      <w:proofErr w:type="spellStart"/>
      <w:r w:rsidRPr="00AF2D6F">
        <w:t>db.sales.aggregate</w:t>
      </w:r>
      <w:proofErr w:type="spellEnd"/>
      <w:r w:rsidRPr="00AF2D6F">
        <w:t xml:space="preserve">([{ $group: { _id: "$customer", total: { $sum: </w:t>
      </w:r>
      <w:r>
        <w:t>1</w:t>
      </w:r>
      <w:r w:rsidRPr="00AF2D6F">
        <w:t xml:space="preserve"> } } } ])</w:t>
      </w:r>
    </w:p>
  </w:comment>
  <w:comment w:id="18" w:author="Kantinee Katchapakirin" w:date="2019-09-29T12:48:00Z" w:initials="KK">
    <w:p w14:paraId="3538221B" w14:textId="77777777" w:rsidR="00FB6E9C" w:rsidRDefault="00FB6E9C" w:rsidP="00FB6E9C">
      <w:pPr>
        <w:pStyle w:val="CommentText"/>
      </w:pPr>
      <w:r>
        <w:rPr>
          <w:rStyle w:val="CommentReference"/>
        </w:rPr>
        <w:annotationRef/>
      </w:r>
      <w:proofErr w:type="spellStart"/>
      <w:r>
        <w:t>db.sales.find</w:t>
      </w:r>
      <w:proofErr w:type="spellEnd"/>
      <w:r>
        <w:t>({</w:t>
      </w:r>
      <w:proofErr w:type="spellStart"/>
      <w:r>
        <w:t>customer:”Lisa</w:t>
      </w:r>
      <w:proofErr w:type="spellEnd"/>
      <w:r>
        <w:t>”}).count()</w:t>
      </w:r>
    </w:p>
    <w:p w14:paraId="45812A25" w14:textId="77777777" w:rsidR="00FB6E9C" w:rsidRDefault="00FB6E9C" w:rsidP="00FB6E9C">
      <w:pPr>
        <w:pStyle w:val="CommentText"/>
      </w:pPr>
      <w:proofErr w:type="spellStart"/>
      <w:r>
        <w:t>db.sales.find</w:t>
      </w:r>
      <w:proofErr w:type="spellEnd"/>
      <w:r>
        <w:t>({</w:t>
      </w:r>
      <w:proofErr w:type="spellStart"/>
      <w:r>
        <w:t>customer:”Bob</w:t>
      </w:r>
      <w:proofErr w:type="spellEnd"/>
      <w:r>
        <w:t>”}).count()</w:t>
      </w:r>
    </w:p>
  </w:comment>
  <w:comment w:id="19" w:author="Kantinee Katchapakirin" w:date="2019-09-29T12:59:00Z" w:initials="KK">
    <w:p w14:paraId="073A9A19" w14:textId="77777777" w:rsidR="00FB6E9C" w:rsidRDefault="00FB6E9C" w:rsidP="00FB6E9C">
      <w:pPr>
        <w:pStyle w:val="CommentText"/>
      </w:pPr>
      <w:r>
        <w:rPr>
          <w:rStyle w:val="CommentReference"/>
        </w:rPr>
        <w:annotationRef/>
      </w:r>
      <w:proofErr w:type="spellStart"/>
      <w:r w:rsidRPr="00555352">
        <w:t>db.sales.aggregate</w:t>
      </w:r>
      <w:proofErr w:type="spellEnd"/>
      <w:r w:rsidRPr="00555352">
        <w:t>([    { $group: { _id: "$customer", average: { $avg: "$total" } } } ])</w:t>
      </w:r>
    </w:p>
  </w:comment>
  <w:comment w:id="20" w:author="Kantinee Katchapakirin" w:date="2019-09-29T12:58:00Z" w:initials="KK">
    <w:p w14:paraId="6E365D96" w14:textId="77777777" w:rsidR="00FB6E9C" w:rsidRDefault="00FB6E9C" w:rsidP="00FB6E9C">
      <w:pPr>
        <w:pStyle w:val="CommentText"/>
      </w:pPr>
      <w:r>
        <w:rPr>
          <w:rStyle w:val="CommentReference"/>
        </w:rPr>
        <w:annotationRef/>
      </w:r>
      <w:proofErr w:type="spellStart"/>
      <w:r w:rsidRPr="00555352">
        <w:t>db.sales.aggregate</w:t>
      </w:r>
      <w:proofErr w:type="spellEnd"/>
      <w:r w:rsidRPr="00555352">
        <w:t xml:space="preserve">([    { $group: { _id: "$customer", </w:t>
      </w:r>
      <w:r>
        <w:t>minimum</w:t>
      </w:r>
      <w:r w:rsidRPr="00555352">
        <w:t>: { $</w:t>
      </w:r>
      <w:r>
        <w:t>min</w:t>
      </w:r>
      <w:r w:rsidRPr="00555352">
        <w:t>: "$total" } } } ])</w:t>
      </w:r>
    </w:p>
  </w:comment>
  <w:comment w:id="21" w:author="Kantinee Katchapakirin" w:date="2019-09-29T12:58:00Z" w:initials="KK">
    <w:p w14:paraId="36B13FA6" w14:textId="77777777" w:rsidR="00FB6E9C" w:rsidRDefault="00FB6E9C" w:rsidP="00FB6E9C">
      <w:pPr>
        <w:pStyle w:val="CommentText"/>
      </w:pPr>
      <w:r>
        <w:rPr>
          <w:rStyle w:val="CommentReference"/>
        </w:rPr>
        <w:annotationRef/>
      </w:r>
      <w:proofErr w:type="spellStart"/>
      <w:r w:rsidRPr="00555352">
        <w:t>db.sales.aggregate</w:t>
      </w:r>
      <w:proofErr w:type="spellEnd"/>
      <w:r w:rsidRPr="00555352">
        <w:t xml:space="preserve">([    { $group: { _id: "$customer", </w:t>
      </w:r>
      <w:r>
        <w:t>maximum</w:t>
      </w:r>
      <w:r w:rsidRPr="00555352">
        <w:t>: { $</w:t>
      </w:r>
      <w:r>
        <w:t>max</w:t>
      </w:r>
      <w:r w:rsidRPr="00555352">
        <w:t>: "$total" } } } ])</w:t>
      </w:r>
    </w:p>
    <w:p w14:paraId="48E39C65" w14:textId="77777777" w:rsidR="00FB6E9C" w:rsidRDefault="00FB6E9C" w:rsidP="00FB6E9C">
      <w:pPr>
        <w:pStyle w:val="CommentText"/>
      </w:pPr>
    </w:p>
  </w:comment>
  <w:comment w:id="22" w:author="Kantinee Katchapakirin" w:date="2019-09-29T13:19:00Z" w:initials="KK">
    <w:p w14:paraId="5EF3A768" w14:textId="77777777" w:rsidR="00FB6E9C" w:rsidRDefault="00FB6E9C" w:rsidP="00FB6E9C">
      <w:pPr>
        <w:pStyle w:val="CommentText"/>
      </w:pPr>
      <w:r>
        <w:rPr>
          <w:rStyle w:val="CommentReference"/>
        </w:rPr>
        <w:annotationRef/>
      </w:r>
      <w:proofErr w:type="spellStart"/>
      <w:r w:rsidRPr="0006075E">
        <w:t>db.sales.aggregate</w:t>
      </w:r>
      <w:proofErr w:type="spellEnd"/>
      <w:r w:rsidRPr="0006075E">
        <w:t>([{ $group: { _id: "$customer", total: { $sum: "$total" } } } , {$match: {total: {$</w:t>
      </w:r>
      <w:proofErr w:type="spellStart"/>
      <w:r w:rsidRPr="0006075E">
        <w:t>gt</w:t>
      </w:r>
      <w:proofErr w:type="spellEnd"/>
      <w:r w:rsidRPr="0006075E">
        <w:t>: 150 }}}])</w:t>
      </w:r>
    </w:p>
  </w:comment>
  <w:comment w:id="23" w:author="Kantinee Katchapakirin" w:date="2019-09-29T16:26:00Z" w:initials="KK">
    <w:p w14:paraId="446A1D05" w14:textId="77777777" w:rsidR="00FB6E9C" w:rsidRDefault="00FB6E9C" w:rsidP="00FB6E9C">
      <w:pPr>
        <w:pStyle w:val="CommentText"/>
      </w:pPr>
      <w:r>
        <w:rPr>
          <w:rStyle w:val="CommentReference"/>
        </w:rPr>
        <w:annotationRef/>
      </w:r>
      <w:proofErr w:type="spellStart"/>
      <w:r w:rsidRPr="00A64DFB">
        <w:t>db.sales.aggregate</w:t>
      </w:r>
      <w:proofErr w:type="spellEnd"/>
      <w:r w:rsidRPr="00A64DFB">
        <w:t>([{$group:{_id:"$</w:t>
      </w:r>
      <w:proofErr w:type="spellStart"/>
      <w:r w:rsidRPr="00A64DFB">
        <w:t>customer",total</w:t>
      </w:r>
      <w:proofErr w:type="spellEnd"/>
      <w:r w:rsidRPr="00A64DFB">
        <w:t>: {$sum:"$total"}}},{ $sort: { total: -</w:t>
      </w:r>
      <w:r w:rsidRPr="00A64DFB">
        <w:rPr>
          <w:rFonts w:cs="Cordia New"/>
          <w:cs/>
        </w:rPr>
        <w:t xml:space="preserve">1 </w:t>
      </w:r>
      <w:r w:rsidRPr="00A64DFB">
        <w:t>} }])</w:t>
      </w:r>
    </w:p>
  </w:comment>
  <w:comment w:id="24" w:author="Kantinee Katchapakirin" w:date="2019-09-29T16:27:00Z" w:initials="KK">
    <w:p w14:paraId="35E8134C" w14:textId="77777777" w:rsidR="00FB6E9C" w:rsidRDefault="00FB6E9C" w:rsidP="00FB6E9C">
      <w:pPr>
        <w:pStyle w:val="CommentText"/>
      </w:pPr>
      <w:r>
        <w:rPr>
          <w:rStyle w:val="CommentReference"/>
        </w:rPr>
        <w:annotationRef/>
      </w:r>
      <w:proofErr w:type="spellStart"/>
      <w:r w:rsidRPr="00A64DFB">
        <w:t>db.sales.aggregate</w:t>
      </w:r>
      <w:proofErr w:type="spellEnd"/>
      <w:r w:rsidRPr="00A64DFB">
        <w:t>([{$group:{_id:"$</w:t>
      </w:r>
      <w:proofErr w:type="spellStart"/>
      <w:r w:rsidRPr="00A64DFB">
        <w:t>customer",total</w:t>
      </w:r>
      <w:proofErr w:type="spellEnd"/>
      <w:r w:rsidRPr="00A64DFB">
        <w:t>: {$sum:"$total"}}}, { $sort: { total: -</w:t>
      </w:r>
      <w:r w:rsidRPr="00A64DFB">
        <w:rPr>
          <w:rFonts w:cs="Cordia New"/>
          <w:cs/>
        </w:rPr>
        <w:t xml:space="preserve">1 </w:t>
      </w:r>
      <w:r w:rsidRPr="00A64DFB">
        <w:t>}},{$limit:</w:t>
      </w:r>
      <w:r w:rsidRPr="00A64DFB">
        <w:rPr>
          <w:rFonts w:cs="Cordia New"/>
          <w:cs/>
        </w:rPr>
        <w:t>1</w:t>
      </w:r>
      <w:r w:rsidRPr="00A64DFB">
        <w:t>}]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8BE8FF7" w15:done="0"/>
  <w15:commentEx w15:paraId="31A5B48C" w15:done="0"/>
  <w15:commentEx w15:paraId="18106667" w15:done="0"/>
  <w15:commentEx w15:paraId="4835329E" w15:done="0"/>
  <w15:commentEx w15:paraId="3BE3AFE4" w15:done="0"/>
  <w15:commentEx w15:paraId="28DF8529" w15:done="0"/>
  <w15:commentEx w15:paraId="22044CBD" w15:done="0"/>
  <w15:commentEx w15:paraId="1A00B625" w15:done="0"/>
  <w15:commentEx w15:paraId="285867DC" w15:done="0"/>
  <w15:commentEx w15:paraId="62952229" w15:done="0"/>
  <w15:commentEx w15:paraId="0E4C646D" w15:done="0"/>
  <w15:commentEx w15:paraId="23B561CC" w15:done="0"/>
  <w15:commentEx w15:paraId="00758B6E" w15:done="0"/>
  <w15:commentEx w15:paraId="3872B6E8" w15:done="0"/>
  <w15:commentEx w15:paraId="23DFA1C0" w15:done="0"/>
  <w15:commentEx w15:paraId="554CFBEB" w15:done="0"/>
  <w15:commentEx w15:paraId="056956EB" w15:done="0"/>
  <w15:commentEx w15:paraId="45812A25" w15:done="0"/>
  <w15:commentEx w15:paraId="073A9A19" w15:done="0"/>
  <w15:commentEx w15:paraId="6E365D96" w15:done="0"/>
  <w15:commentEx w15:paraId="48E39C65" w15:done="0"/>
  <w15:commentEx w15:paraId="5EF3A768" w15:done="0"/>
  <w15:commentEx w15:paraId="446A1D05" w15:done="0"/>
  <w15:commentEx w15:paraId="35E8134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8BE8FF7" w16cid:durableId="21391B55"/>
  <w16cid:commentId w16cid:paraId="31A5B48C" w16cid:durableId="213B4C61"/>
  <w16cid:commentId w16cid:paraId="18106667" w16cid:durableId="213B4C2B"/>
  <w16cid:commentId w16cid:paraId="4835329E" w16cid:durableId="213B4C92"/>
  <w16cid:commentId w16cid:paraId="3BE3AFE4" w16cid:durableId="213B4D06"/>
  <w16cid:commentId w16cid:paraId="28DF8529" w16cid:durableId="213B4D47"/>
  <w16cid:commentId w16cid:paraId="22044CBD" w16cid:durableId="213B4D3E"/>
  <w16cid:commentId w16cid:paraId="1A00B625" w16cid:durableId="213B4D89"/>
  <w16cid:commentId w16cid:paraId="285867DC" w16cid:durableId="213B4DB5"/>
  <w16cid:commentId w16cid:paraId="62952229" w16cid:durableId="213B56D0"/>
  <w16cid:commentId w16cid:paraId="0E4C646D" w16cid:durableId="213B5718"/>
  <w16cid:commentId w16cid:paraId="23B561CC" w16cid:durableId="213B57AB"/>
  <w16cid:commentId w16cid:paraId="00758B6E" w16cid:durableId="213B57F7"/>
  <w16cid:commentId w16cid:paraId="3872B6E8" w16cid:durableId="213B2722"/>
  <w16cid:commentId w16cid:paraId="23DFA1C0" w16cid:durableId="213B26DF"/>
  <w16cid:commentId w16cid:paraId="554CFBEB" w16cid:durableId="213B2662"/>
  <w16cid:commentId w16cid:paraId="056956EB" w16cid:durableId="213B2676"/>
  <w16cid:commentId w16cid:paraId="45812A25" w16cid:durableId="213B269F"/>
  <w16cid:commentId w16cid:paraId="073A9A19" w16cid:durableId="213B2927"/>
  <w16cid:commentId w16cid:paraId="6E365D96" w16cid:durableId="213B290F"/>
  <w16cid:commentId w16cid:paraId="48E39C65" w16cid:durableId="213B2902"/>
  <w16cid:commentId w16cid:paraId="5EF3A768" w16cid:durableId="213B2DC6"/>
  <w16cid:commentId w16cid:paraId="446A1D05" w16cid:durableId="213B59D2"/>
  <w16cid:commentId w16cid:paraId="35E8134C" w16cid:durableId="213B59F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A7D267" w14:textId="77777777" w:rsidR="00EF490B" w:rsidRDefault="00EF490B" w:rsidP="00FC63EC">
      <w:pPr>
        <w:spacing w:after="0" w:line="240" w:lineRule="auto"/>
      </w:pPr>
      <w:r>
        <w:separator/>
      </w:r>
    </w:p>
  </w:endnote>
  <w:endnote w:type="continuationSeparator" w:id="0">
    <w:p w14:paraId="6C3A6E8D" w14:textId="77777777" w:rsidR="00EF490B" w:rsidRDefault="00EF490B" w:rsidP="00FC63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Roboto Slab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Nova Cond">
    <w:altName w:val="Gill Sans Nova Cond"/>
    <w:charset w:val="00"/>
    <w:family w:val="swiss"/>
    <w:pitch w:val="variable"/>
    <w:sig w:usb0="8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711834" w14:textId="021697A6" w:rsidR="00FC63EC" w:rsidRDefault="005D5D3E">
    <w:pPr>
      <w:pStyle w:val="Footer"/>
      <w:jc w:val="right"/>
    </w:pPr>
    <w:r>
      <w:rPr>
        <w:rFonts w:ascii="Gill Sans Nova Cond" w:eastAsia="Times New Roman" w:hAnsi="Gill Sans Nova Cond" w:cs="Browallia New"/>
        <w:noProof/>
        <w:color w:val="4A4A4A"/>
        <w:sz w:val="32"/>
        <w:szCs w:val="32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5EE7486A" wp14:editId="0E0DC2E7">
              <wp:simplePos x="0" y="0"/>
              <wp:positionH relativeFrom="column">
                <wp:posOffset>-70485</wp:posOffset>
              </wp:positionH>
              <wp:positionV relativeFrom="paragraph">
                <wp:posOffset>-40298</wp:posOffset>
              </wp:positionV>
              <wp:extent cx="3556000" cy="335915"/>
              <wp:effectExtent l="0" t="0" r="0" b="698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56000" cy="3359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636A2F1" w14:textId="46EB4D5B" w:rsidR="005D5D3E" w:rsidRPr="005D5D3E" w:rsidRDefault="005D5D3E" w:rsidP="005D5D3E">
                          <w:pPr>
                            <w:pStyle w:val="Header"/>
                            <w:rPr>
                              <w:rFonts w:cstheme="minorHAnsi"/>
                              <w:color w:val="808080" w:themeColor="background1" w:themeShade="80"/>
                            </w:rPr>
                          </w:pP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AT82.02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  <w:cs/>
                            </w:rPr>
                            <w:t xml:space="preserve">  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Data Modeling and Management Lab Session</w:t>
                          </w:r>
                        </w:p>
                        <w:p w14:paraId="0915C927" w14:textId="77777777" w:rsidR="005D5D3E" w:rsidRPr="003503CD" w:rsidRDefault="005D5D3E" w:rsidP="005D5D3E">
                          <w:pPr>
                            <w:rPr>
                              <w:b/>
                              <w:bCs/>
                              <w:color w:val="008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E7486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left:0;text-align:left;margin-left:-5.55pt;margin-top:-3.15pt;width:280pt;height:26.4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" filled="f" stroked="f" strokeweight=".5pt">
              <v:textbox>
                <w:txbxContent>
                  <w:p w14:paraId="5636A2F1" w14:textId="46EB4D5B" w:rsidR="005D5D3E" w:rsidRPr="005D5D3E" w:rsidRDefault="005D5D3E" w:rsidP="005D5D3E">
                    <w:pPr>
                      <w:pStyle w:val="Header"/>
                      <w:rPr>
                        <w:rFonts w:cstheme="minorHAnsi"/>
                        <w:color w:val="808080" w:themeColor="background1" w:themeShade="80"/>
                      </w:rPr>
                    </w:pP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AT82.02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  <w:cs/>
                      </w:rPr>
                      <w:t xml:space="preserve">  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Data Modeling and Management Lab Session</w:t>
                    </w:r>
                  </w:p>
                  <w:p w14:paraId="0915C927" w14:textId="77777777" w:rsidR="005D5D3E" w:rsidRPr="003503CD" w:rsidRDefault="005D5D3E" w:rsidP="005D5D3E">
                    <w:pPr>
                      <w:rPr>
                        <w:b/>
                        <w:bCs/>
                        <w:color w:val="008000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435A8D">
      <w:rPr>
        <w:color w:val="7F7F7F" w:themeColor="background1" w:themeShade="7F"/>
        <w:spacing w:val="60"/>
      </w:rPr>
      <w:t>Page</w:t>
    </w:r>
    <w:r w:rsidR="00435A8D">
      <w:t xml:space="preserve"> | </w:t>
    </w:r>
    <w:r w:rsidR="00435A8D">
      <w:fldChar w:fldCharType="begin"/>
    </w:r>
    <w:r w:rsidR="00435A8D">
      <w:instrText xml:space="preserve"> PAGE   \* MERGEFORMAT </w:instrText>
    </w:r>
    <w:r w:rsidR="00435A8D">
      <w:fldChar w:fldCharType="separate"/>
    </w:r>
    <w:r w:rsidR="00435A8D">
      <w:rPr>
        <w:b/>
        <w:bCs/>
        <w:noProof/>
      </w:rPr>
      <w:t>1</w:t>
    </w:r>
    <w:r w:rsidR="00435A8D">
      <w:rPr>
        <w:b/>
        <w:bCs/>
        <w:noProof/>
      </w:rPr>
      <w:fldChar w:fldCharType="end"/>
    </w:r>
  </w:p>
  <w:p w14:paraId="5CBA4A4C" w14:textId="5D9D997F" w:rsidR="00FC63EC" w:rsidRPr="00FC63EC" w:rsidRDefault="00FC63EC" w:rsidP="00FC63EC">
    <w:pPr>
      <w:spacing w:after="100" w:afterAutospacing="1" w:line="240" w:lineRule="auto"/>
      <w:jc w:val="both"/>
      <w:rPr>
        <w:rFonts w:ascii="Arial" w:eastAsia="Times New Roman" w:hAnsi="Arial" w:cs="Arial"/>
        <w:i/>
        <w:iCs/>
        <w:color w:val="4A4A4A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052F34" w14:textId="77777777" w:rsidR="00EF490B" w:rsidRDefault="00EF490B" w:rsidP="00FC63EC">
      <w:pPr>
        <w:spacing w:after="0" w:line="240" w:lineRule="auto"/>
      </w:pPr>
      <w:r>
        <w:separator/>
      </w:r>
    </w:p>
  </w:footnote>
  <w:footnote w:type="continuationSeparator" w:id="0">
    <w:p w14:paraId="155432BE" w14:textId="77777777" w:rsidR="00EF490B" w:rsidRDefault="00EF490B" w:rsidP="00FC63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9C5021" w14:textId="50CF85CE" w:rsidR="00080DF1" w:rsidRPr="006744BC" w:rsidRDefault="006744BC" w:rsidP="006744BC">
    <w:pPr>
      <w:pStyle w:val="Header"/>
      <w:jc w:val="right"/>
      <w:rPr>
        <w:rFonts w:ascii="Gill Sans Nova Cond" w:hAnsi="Gill Sans Nova Cond"/>
        <w:sz w:val="32"/>
        <w:szCs w:val="32"/>
      </w:rPr>
    </w:pPr>
    <w:r w:rsidRPr="00705876">
      <w:rPr>
        <w:rFonts w:ascii="Gill Sans Nova Cond" w:eastAsia="Times New Roman" w:hAnsi="Gill Sans Nova Cond" w:cs="Browallia New"/>
        <w:b/>
        <w:bCs/>
        <w:color w:val="4A4A4A"/>
        <w:sz w:val="32"/>
        <w:szCs w:val="32"/>
      </w:rPr>
      <w:t>DMM2020 Lab Instruction</w:t>
    </w:r>
    <w:r w:rsidR="008B27D5">
      <w:rPr>
        <w:rFonts w:ascii="Gill Sans Nova Cond" w:eastAsia="Times New Roman" w:hAnsi="Gill Sans Nova Cond" w:cs="Browallia New"/>
        <w:noProof/>
        <w:color w:val="4A4A4A"/>
        <w:sz w:val="32"/>
        <w:szCs w:val="3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8B3D690" wp14:editId="5AAC344E">
              <wp:simplePos x="0" y="0"/>
              <wp:positionH relativeFrom="column">
                <wp:posOffset>2520413</wp:posOffset>
              </wp:positionH>
              <wp:positionV relativeFrom="paragraph">
                <wp:posOffset>267726</wp:posOffset>
              </wp:positionV>
              <wp:extent cx="3422943" cy="336062"/>
              <wp:effectExtent l="0" t="0" r="0" b="698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22943" cy="33606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0DA1B" w14:textId="4411E743" w:rsidR="008B27D5" w:rsidRPr="003503CD" w:rsidRDefault="008B27D5" w:rsidP="008B27D5">
                          <w:pPr>
                            <w:pStyle w:val="Header"/>
                            <w:jc w:val="right"/>
                            <w:rPr>
                              <w:b/>
                              <w:bCs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3503CD">
                            <w:rPr>
                              <w:rFonts w:ascii="Gill Sans Nova Cond" w:eastAsia="Times New Roman" w:hAnsi="Gill Sans Nova Cond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Lab Session</w:t>
                          </w:r>
                        </w:p>
                        <w:p w14:paraId="66FC1373" w14:textId="45354F5C" w:rsidR="008B27D5" w:rsidRPr="008B27D5" w:rsidRDefault="008B27D5" w:rsidP="008B27D5">
                          <w:pPr>
                            <w:rPr>
                              <w:b/>
                              <w:bCs/>
                              <w: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L</w:t>
                          </w:r>
                          <w:r>
                            <w:rPr>
                              <w:rFonts w:hint="cs"/>
                              <w:b/>
                              <w:bCs/>
                              <w:cs/>
                            </w:rPr>
                            <w:t>ศ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B3D69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left:0;text-align:left;margin-left:198.45pt;margin-top:21.1pt;width:269.5pt;height:26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" filled="f" stroked="f" strokeweight=".5pt">
              <v:textbox>
                <w:txbxContent>
                  <w:p w14:paraId="2440DA1B" w14:textId="4411E743" w:rsidR="008B27D5" w:rsidRPr="003503CD" w:rsidRDefault="008B27D5" w:rsidP="008B27D5">
                    <w:pPr>
                      <w:pStyle w:val="Header"/>
                      <w:jc w:val="right"/>
                      <w:rPr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</w:pPr>
                    <w:r w:rsidRPr="003503CD">
                      <w:rPr>
                        <w:rFonts w:ascii="Gill Sans Nova Cond" w:eastAsia="Times New Roman" w:hAnsi="Gill Sans Nova Cond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Lab Session</w:t>
                    </w:r>
                  </w:p>
                  <w:p w14:paraId="66FC1373" w14:textId="45354F5C" w:rsidR="008B27D5" w:rsidRPr="008B27D5" w:rsidRDefault="008B27D5" w:rsidP="008B27D5">
                    <w:pPr>
                      <w:rPr>
                        <w:b/>
                        <w:bCs/>
                        <w:cs/>
                      </w:rPr>
                    </w:pPr>
                    <w:r>
                      <w:rPr>
                        <w:b/>
                        <w:bCs/>
                      </w:rPr>
                      <w:t>L</w:t>
                    </w:r>
                    <w:r>
                      <w:rPr>
                        <w:rFonts w:hint="cs"/>
                        <w:b/>
                        <w:bCs/>
                        <w:cs/>
                      </w:rPr>
                      <w:t>ศ</w:t>
                    </w:r>
                  </w:p>
                </w:txbxContent>
              </v:textbox>
            </v:shape>
          </w:pict>
        </mc:Fallback>
      </mc:AlternateContent>
    </w:r>
    <w:r w:rsidR="008B27D5" w:rsidRPr="008B27D5">
      <w:rPr>
        <w:rFonts w:ascii="Gill Sans Nova Cond" w:eastAsia="Times New Roman" w:hAnsi="Gill Sans Nova Cond" w:cs="Browallia New"/>
        <w:color w:val="4A4A4A"/>
        <w:sz w:val="32"/>
        <w:szCs w:val="3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A9F90D" w14:textId="77777777" w:rsidR="00BD1032" w:rsidRPr="00705876" w:rsidRDefault="00BD1032" w:rsidP="00BD1032">
    <w:pPr>
      <w:pStyle w:val="Header"/>
      <w:jc w:val="right"/>
      <w:rPr>
        <w:rFonts w:ascii="Gill Sans Nova Cond" w:hAnsi="Gill Sans Nova Cond"/>
        <w:sz w:val="32"/>
        <w:szCs w:val="32"/>
      </w:rPr>
    </w:pPr>
    <w:r w:rsidRPr="00705876">
      <w:rPr>
        <w:rFonts w:ascii="Gill Sans Nova Cond" w:eastAsia="Times New Roman" w:hAnsi="Gill Sans Nova Cond" w:cs="Browallia New"/>
        <w:b/>
        <w:bCs/>
        <w:color w:val="4A4A4A"/>
        <w:sz w:val="32"/>
        <w:szCs w:val="32"/>
      </w:rPr>
      <w:t>DMM2020 Lab Instruction</w:t>
    </w:r>
  </w:p>
  <w:p w14:paraId="7CDFD30D" w14:textId="7ED7E646" w:rsidR="003503CD" w:rsidRDefault="003503CD" w:rsidP="003503C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F15A8"/>
    <w:multiLevelType w:val="multilevel"/>
    <w:tmpl w:val="9124758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" w15:restartNumberingAfterBreak="0">
    <w:nsid w:val="074F1403"/>
    <w:multiLevelType w:val="hybridMultilevel"/>
    <w:tmpl w:val="B992CF12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1B3921B5"/>
    <w:multiLevelType w:val="multilevel"/>
    <w:tmpl w:val="CDE2FD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" w15:restartNumberingAfterBreak="0">
    <w:nsid w:val="1CEE1EAC"/>
    <w:multiLevelType w:val="hybridMultilevel"/>
    <w:tmpl w:val="A9F6CEFA"/>
    <w:lvl w:ilvl="0" w:tplc="D8DADE4A">
      <w:start w:val="1"/>
      <w:numFmt w:val="decimal"/>
      <w:lvlText w:val="%1)"/>
      <w:lvlJc w:val="left"/>
      <w:pPr>
        <w:ind w:left="720" w:hanging="360"/>
      </w:pPr>
      <w:rPr>
        <w:rFonts w:asciiTheme="minorHAnsi" w:eastAsia="Times New Roman" w:hAnsiTheme="minorHAnsi" w:cstheme="minorHAnsi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52680B"/>
    <w:multiLevelType w:val="hybridMultilevel"/>
    <w:tmpl w:val="57DE6652"/>
    <w:lvl w:ilvl="0" w:tplc="D0BE99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497B4B"/>
    <w:multiLevelType w:val="multilevel"/>
    <w:tmpl w:val="71A66776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450" w:hanging="45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6" w15:restartNumberingAfterBreak="0">
    <w:nsid w:val="325A5315"/>
    <w:multiLevelType w:val="hybridMultilevel"/>
    <w:tmpl w:val="2C20254A"/>
    <w:lvl w:ilvl="0" w:tplc="72A82836">
      <w:start w:val="1"/>
      <w:numFmt w:val="decimal"/>
      <w:lvlText w:val="%1."/>
      <w:lvlJc w:val="left"/>
      <w:pPr>
        <w:ind w:left="41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3" w:hanging="360"/>
      </w:pPr>
    </w:lvl>
    <w:lvl w:ilvl="2" w:tplc="0409001B" w:tentative="1">
      <w:start w:val="1"/>
      <w:numFmt w:val="lowerRoman"/>
      <w:lvlText w:val="%3."/>
      <w:lvlJc w:val="right"/>
      <w:pPr>
        <w:ind w:left="1853" w:hanging="180"/>
      </w:pPr>
    </w:lvl>
    <w:lvl w:ilvl="3" w:tplc="0409000F" w:tentative="1">
      <w:start w:val="1"/>
      <w:numFmt w:val="decimal"/>
      <w:lvlText w:val="%4."/>
      <w:lvlJc w:val="left"/>
      <w:pPr>
        <w:ind w:left="2573" w:hanging="360"/>
      </w:pPr>
    </w:lvl>
    <w:lvl w:ilvl="4" w:tplc="04090019" w:tentative="1">
      <w:start w:val="1"/>
      <w:numFmt w:val="lowerLetter"/>
      <w:lvlText w:val="%5."/>
      <w:lvlJc w:val="left"/>
      <w:pPr>
        <w:ind w:left="3293" w:hanging="360"/>
      </w:pPr>
    </w:lvl>
    <w:lvl w:ilvl="5" w:tplc="0409001B" w:tentative="1">
      <w:start w:val="1"/>
      <w:numFmt w:val="lowerRoman"/>
      <w:lvlText w:val="%6."/>
      <w:lvlJc w:val="right"/>
      <w:pPr>
        <w:ind w:left="4013" w:hanging="180"/>
      </w:pPr>
    </w:lvl>
    <w:lvl w:ilvl="6" w:tplc="0409000F" w:tentative="1">
      <w:start w:val="1"/>
      <w:numFmt w:val="decimal"/>
      <w:lvlText w:val="%7."/>
      <w:lvlJc w:val="left"/>
      <w:pPr>
        <w:ind w:left="4733" w:hanging="360"/>
      </w:pPr>
    </w:lvl>
    <w:lvl w:ilvl="7" w:tplc="04090019" w:tentative="1">
      <w:start w:val="1"/>
      <w:numFmt w:val="lowerLetter"/>
      <w:lvlText w:val="%8."/>
      <w:lvlJc w:val="left"/>
      <w:pPr>
        <w:ind w:left="5453" w:hanging="360"/>
      </w:pPr>
    </w:lvl>
    <w:lvl w:ilvl="8" w:tplc="0409001B" w:tentative="1">
      <w:start w:val="1"/>
      <w:numFmt w:val="lowerRoman"/>
      <w:lvlText w:val="%9."/>
      <w:lvlJc w:val="right"/>
      <w:pPr>
        <w:ind w:left="6173" w:hanging="180"/>
      </w:pPr>
    </w:lvl>
  </w:abstractNum>
  <w:abstractNum w:abstractNumId="7" w15:restartNumberingAfterBreak="0">
    <w:nsid w:val="32702A94"/>
    <w:multiLevelType w:val="hybridMultilevel"/>
    <w:tmpl w:val="C8BC4E40"/>
    <w:lvl w:ilvl="0" w:tplc="C8D06A4E">
      <w:start w:val="1"/>
      <w:numFmt w:val="decimal"/>
      <w:suff w:val="space"/>
      <w:lvlText w:val="[Task %1.]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57874E0"/>
    <w:multiLevelType w:val="hybridMultilevel"/>
    <w:tmpl w:val="ED624C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9192349"/>
    <w:multiLevelType w:val="multilevel"/>
    <w:tmpl w:val="DC9036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0" w15:restartNumberingAfterBreak="0">
    <w:nsid w:val="3BD8185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4680026"/>
    <w:multiLevelType w:val="hybridMultilevel"/>
    <w:tmpl w:val="C5FA7FA6"/>
    <w:lvl w:ilvl="0" w:tplc="D0BE99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8091F"/>
    <w:multiLevelType w:val="hybridMultilevel"/>
    <w:tmpl w:val="882A2EC0"/>
    <w:lvl w:ilvl="0" w:tplc="72A82836">
      <w:start w:val="1"/>
      <w:numFmt w:val="decimal"/>
      <w:lvlText w:val="%1."/>
      <w:lvlJc w:val="left"/>
      <w:pPr>
        <w:ind w:left="41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3" w:hanging="360"/>
      </w:pPr>
    </w:lvl>
    <w:lvl w:ilvl="2" w:tplc="0409001B" w:tentative="1">
      <w:start w:val="1"/>
      <w:numFmt w:val="lowerRoman"/>
      <w:lvlText w:val="%3."/>
      <w:lvlJc w:val="right"/>
      <w:pPr>
        <w:ind w:left="1853" w:hanging="180"/>
      </w:pPr>
    </w:lvl>
    <w:lvl w:ilvl="3" w:tplc="0409000F" w:tentative="1">
      <w:start w:val="1"/>
      <w:numFmt w:val="decimal"/>
      <w:lvlText w:val="%4."/>
      <w:lvlJc w:val="left"/>
      <w:pPr>
        <w:ind w:left="2573" w:hanging="360"/>
      </w:pPr>
    </w:lvl>
    <w:lvl w:ilvl="4" w:tplc="04090019" w:tentative="1">
      <w:start w:val="1"/>
      <w:numFmt w:val="lowerLetter"/>
      <w:lvlText w:val="%5."/>
      <w:lvlJc w:val="left"/>
      <w:pPr>
        <w:ind w:left="3293" w:hanging="360"/>
      </w:pPr>
    </w:lvl>
    <w:lvl w:ilvl="5" w:tplc="0409001B" w:tentative="1">
      <w:start w:val="1"/>
      <w:numFmt w:val="lowerRoman"/>
      <w:lvlText w:val="%6."/>
      <w:lvlJc w:val="right"/>
      <w:pPr>
        <w:ind w:left="4013" w:hanging="180"/>
      </w:pPr>
    </w:lvl>
    <w:lvl w:ilvl="6" w:tplc="0409000F" w:tentative="1">
      <w:start w:val="1"/>
      <w:numFmt w:val="decimal"/>
      <w:lvlText w:val="%7."/>
      <w:lvlJc w:val="left"/>
      <w:pPr>
        <w:ind w:left="4733" w:hanging="360"/>
      </w:pPr>
    </w:lvl>
    <w:lvl w:ilvl="7" w:tplc="04090019" w:tentative="1">
      <w:start w:val="1"/>
      <w:numFmt w:val="lowerLetter"/>
      <w:lvlText w:val="%8."/>
      <w:lvlJc w:val="left"/>
      <w:pPr>
        <w:ind w:left="5453" w:hanging="360"/>
      </w:pPr>
    </w:lvl>
    <w:lvl w:ilvl="8" w:tplc="0409001B" w:tentative="1">
      <w:start w:val="1"/>
      <w:numFmt w:val="lowerRoman"/>
      <w:lvlText w:val="%9."/>
      <w:lvlJc w:val="right"/>
      <w:pPr>
        <w:ind w:left="6173" w:hanging="180"/>
      </w:pPr>
    </w:lvl>
  </w:abstractNum>
  <w:abstractNum w:abstractNumId="13" w15:restartNumberingAfterBreak="0">
    <w:nsid w:val="50150AA5"/>
    <w:multiLevelType w:val="hybridMultilevel"/>
    <w:tmpl w:val="646A99B0"/>
    <w:lvl w:ilvl="0" w:tplc="66EAA90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903C24"/>
    <w:multiLevelType w:val="multilevel"/>
    <w:tmpl w:val="DC9036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57A9379B"/>
    <w:multiLevelType w:val="multilevel"/>
    <w:tmpl w:val="ADFC31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585E4C1C"/>
    <w:multiLevelType w:val="multilevel"/>
    <w:tmpl w:val="CDE2FD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7" w15:restartNumberingAfterBreak="0">
    <w:nsid w:val="5E7C7D69"/>
    <w:multiLevelType w:val="multilevel"/>
    <w:tmpl w:val="CDE2FD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5F5D4F66"/>
    <w:multiLevelType w:val="hybridMultilevel"/>
    <w:tmpl w:val="A6769EF6"/>
    <w:lvl w:ilvl="0" w:tplc="1AD6CF3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620A6F3A"/>
    <w:multiLevelType w:val="multilevel"/>
    <w:tmpl w:val="BB7CF7C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  <w:i/>
      </w:rPr>
    </w:lvl>
  </w:abstractNum>
  <w:abstractNum w:abstractNumId="20" w15:restartNumberingAfterBreak="0">
    <w:nsid w:val="62B20465"/>
    <w:multiLevelType w:val="hybridMultilevel"/>
    <w:tmpl w:val="374023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5292C3A"/>
    <w:multiLevelType w:val="multilevel"/>
    <w:tmpl w:val="D428B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6645FE7"/>
    <w:multiLevelType w:val="hybridMultilevel"/>
    <w:tmpl w:val="DFD8E7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B904603"/>
    <w:multiLevelType w:val="hybridMultilevel"/>
    <w:tmpl w:val="974A71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F0017F"/>
    <w:multiLevelType w:val="hybridMultilevel"/>
    <w:tmpl w:val="A3162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277CA1"/>
    <w:multiLevelType w:val="multilevel"/>
    <w:tmpl w:val="0B0C2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8645B92"/>
    <w:multiLevelType w:val="hybridMultilevel"/>
    <w:tmpl w:val="727A2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D42D0A"/>
    <w:multiLevelType w:val="multilevel"/>
    <w:tmpl w:val="50F2D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4"/>
  </w:num>
  <w:num w:numId="2">
    <w:abstractNumId w:val="1"/>
  </w:num>
  <w:num w:numId="3">
    <w:abstractNumId w:val="18"/>
  </w:num>
  <w:num w:numId="4">
    <w:abstractNumId w:val="25"/>
  </w:num>
  <w:num w:numId="5">
    <w:abstractNumId w:val="3"/>
  </w:num>
  <w:num w:numId="6">
    <w:abstractNumId w:val="13"/>
  </w:num>
  <w:num w:numId="7">
    <w:abstractNumId w:val="5"/>
  </w:num>
  <w:num w:numId="8">
    <w:abstractNumId w:val="21"/>
  </w:num>
  <w:num w:numId="9">
    <w:abstractNumId w:val="26"/>
  </w:num>
  <w:num w:numId="10">
    <w:abstractNumId w:val="22"/>
  </w:num>
  <w:num w:numId="11">
    <w:abstractNumId w:val="19"/>
  </w:num>
  <w:num w:numId="12">
    <w:abstractNumId w:val="27"/>
  </w:num>
  <w:num w:numId="13">
    <w:abstractNumId w:val="7"/>
  </w:num>
  <w:num w:numId="14">
    <w:abstractNumId w:val="23"/>
  </w:num>
  <w:num w:numId="15">
    <w:abstractNumId w:val="15"/>
  </w:num>
  <w:num w:numId="16">
    <w:abstractNumId w:val="9"/>
  </w:num>
  <w:num w:numId="17">
    <w:abstractNumId w:val="14"/>
  </w:num>
  <w:num w:numId="18">
    <w:abstractNumId w:val="0"/>
  </w:num>
  <w:num w:numId="19">
    <w:abstractNumId w:val="20"/>
  </w:num>
  <w:num w:numId="20">
    <w:abstractNumId w:val="8"/>
  </w:num>
  <w:num w:numId="21">
    <w:abstractNumId w:val="10"/>
  </w:num>
  <w:num w:numId="22">
    <w:abstractNumId w:val="2"/>
  </w:num>
  <w:num w:numId="23">
    <w:abstractNumId w:val="16"/>
  </w:num>
  <w:num w:numId="24">
    <w:abstractNumId w:val="17"/>
  </w:num>
  <w:num w:numId="25">
    <w:abstractNumId w:val="4"/>
  </w:num>
  <w:num w:numId="26">
    <w:abstractNumId w:val="11"/>
  </w:num>
  <w:num w:numId="27">
    <w:abstractNumId w:val="12"/>
  </w:num>
  <w:num w:numId="28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Kantinee Katchapakirin">
    <w15:presenceInfo w15:providerId="AD" w15:userId="S::st120200@ait.ac.th::f409f675-778c-4dac-8598-95ddaa5b74d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NDG0NDExMzGwMLBQ0lEKTi0uzszPAykwrgUAquDeJiwAAAA="/>
  </w:docVars>
  <w:rsids>
    <w:rsidRoot w:val="009561BF"/>
    <w:rsid w:val="00005685"/>
    <w:rsid w:val="0000703E"/>
    <w:rsid w:val="00023F80"/>
    <w:rsid w:val="00034DA1"/>
    <w:rsid w:val="000408AA"/>
    <w:rsid w:val="00044982"/>
    <w:rsid w:val="00071B4F"/>
    <w:rsid w:val="0007248A"/>
    <w:rsid w:val="00075494"/>
    <w:rsid w:val="00080DF1"/>
    <w:rsid w:val="000845C3"/>
    <w:rsid w:val="000878C3"/>
    <w:rsid w:val="00091515"/>
    <w:rsid w:val="00094C6A"/>
    <w:rsid w:val="000A7C5A"/>
    <w:rsid w:val="000B5966"/>
    <w:rsid w:val="000C40FB"/>
    <w:rsid w:val="000E15D0"/>
    <w:rsid w:val="000F076B"/>
    <w:rsid w:val="001154D5"/>
    <w:rsid w:val="0011763A"/>
    <w:rsid w:val="0012227A"/>
    <w:rsid w:val="00122CC9"/>
    <w:rsid w:val="0012312E"/>
    <w:rsid w:val="00132B58"/>
    <w:rsid w:val="00135937"/>
    <w:rsid w:val="00135F3F"/>
    <w:rsid w:val="0014022D"/>
    <w:rsid w:val="001417CE"/>
    <w:rsid w:val="00157F8E"/>
    <w:rsid w:val="00166D96"/>
    <w:rsid w:val="00181701"/>
    <w:rsid w:val="00183717"/>
    <w:rsid w:val="001A5C5B"/>
    <w:rsid w:val="001B72C9"/>
    <w:rsid w:val="001E387C"/>
    <w:rsid w:val="001E52D2"/>
    <w:rsid w:val="001F2BF2"/>
    <w:rsid w:val="001F5220"/>
    <w:rsid w:val="001F739B"/>
    <w:rsid w:val="00207C8B"/>
    <w:rsid w:val="00213B60"/>
    <w:rsid w:val="00222317"/>
    <w:rsid w:val="00245E0F"/>
    <w:rsid w:val="002509E8"/>
    <w:rsid w:val="00263D37"/>
    <w:rsid w:val="00271FDA"/>
    <w:rsid w:val="002972DF"/>
    <w:rsid w:val="002B45B0"/>
    <w:rsid w:val="002B7D28"/>
    <w:rsid w:val="002F2BC8"/>
    <w:rsid w:val="002F52E0"/>
    <w:rsid w:val="00314A0C"/>
    <w:rsid w:val="00320DD2"/>
    <w:rsid w:val="00322B1F"/>
    <w:rsid w:val="003372E5"/>
    <w:rsid w:val="0034792E"/>
    <w:rsid w:val="003503CD"/>
    <w:rsid w:val="00351AB4"/>
    <w:rsid w:val="00354C0C"/>
    <w:rsid w:val="003705CE"/>
    <w:rsid w:val="0037404F"/>
    <w:rsid w:val="00374308"/>
    <w:rsid w:val="00383978"/>
    <w:rsid w:val="00386CBE"/>
    <w:rsid w:val="003A1B58"/>
    <w:rsid w:val="003A719C"/>
    <w:rsid w:val="003B0027"/>
    <w:rsid w:val="003B0C44"/>
    <w:rsid w:val="003C48D4"/>
    <w:rsid w:val="003E087A"/>
    <w:rsid w:val="003E15DE"/>
    <w:rsid w:val="003E513D"/>
    <w:rsid w:val="003F48F4"/>
    <w:rsid w:val="004024C0"/>
    <w:rsid w:val="004128C5"/>
    <w:rsid w:val="00414554"/>
    <w:rsid w:val="0043150C"/>
    <w:rsid w:val="00435A8D"/>
    <w:rsid w:val="004463FB"/>
    <w:rsid w:val="00446959"/>
    <w:rsid w:val="004522AC"/>
    <w:rsid w:val="004737A7"/>
    <w:rsid w:val="00483226"/>
    <w:rsid w:val="004B2359"/>
    <w:rsid w:val="004B3AA0"/>
    <w:rsid w:val="004E0388"/>
    <w:rsid w:val="004E2FF4"/>
    <w:rsid w:val="00503704"/>
    <w:rsid w:val="005178E3"/>
    <w:rsid w:val="005237AA"/>
    <w:rsid w:val="00545A0B"/>
    <w:rsid w:val="00572D45"/>
    <w:rsid w:val="005810D3"/>
    <w:rsid w:val="00581A26"/>
    <w:rsid w:val="005921FA"/>
    <w:rsid w:val="005A044D"/>
    <w:rsid w:val="005A78B0"/>
    <w:rsid w:val="005C51DE"/>
    <w:rsid w:val="005D5D3E"/>
    <w:rsid w:val="005F6F15"/>
    <w:rsid w:val="0060027E"/>
    <w:rsid w:val="00601719"/>
    <w:rsid w:val="00602C1E"/>
    <w:rsid w:val="0062050B"/>
    <w:rsid w:val="00652708"/>
    <w:rsid w:val="00656735"/>
    <w:rsid w:val="006569DF"/>
    <w:rsid w:val="00660348"/>
    <w:rsid w:val="006744BC"/>
    <w:rsid w:val="00676E76"/>
    <w:rsid w:val="006827BF"/>
    <w:rsid w:val="00696D4C"/>
    <w:rsid w:val="006A245C"/>
    <w:rsid w:val="006A731B"/>
    <w:rsid w:val="006B06ED"/>
    <w:rsid w:val="006B170F"/>
    <w:rsid w:val="006C1E30"/>
    <w:rsid w:val="006C1FA5"/>
    <w:rsid w:val="006C3DD0"/>
    <w:rsid w:val="006D5099"/>
    <w:rsid w:val="00700653"/>
    <w:rsid w:val="00702C43"/>
    <w:rsid w:val="00705876"/>
    <w:rsid w:val="007250B5"/>
    <w:rsid w:val="0073110C"/>
    <w:rsid w:val="00736465"/>
    <w:rsid w:val="00737441"/>
    <w:rsid w:val="00750882"/>
    <w:rsid w:val="007563BE"/>
    <w:rsid w:val="00757444"/>
    <w:rsid w:val="00770362"/>
    <w:rsid w:val="007753A2"/>
    <w:rsid w:val="00796C47"/>
    <w:rsid w:val="007C42F6"/>
    <w:rsid w:val="007F25C7"/>
    <w:rsid w:val="007F7511"/>
    <w:rsid w:val="008049C7"/>
    <w:rsid w:val="00811757"/>
    <w:rsid w:val="00814350"/>
    <w:rsid w:val="00814825"/>
    <w:rsid w:val="0082204C"/>
    <w:rsid w:val="008225C9"/>
    <w:rsid w:val="00825BFF"/>
    <w:rsid w:val="008638EF"/>
    <w:rsid w:val="008929B3"/>
    <w:rsid w:val="008936A3"/>
    <w:rsid w:val="008A6BCC"/>
    <w:rsid w:val="008B27D5"/>
    <w:rsid w:val="008B5C21"/>
    <w:rsid w:val="008C2284"/>
    <w:rsid w:val="008D016C"/>
    <w:rsid w:val="008D688A"/>
    <w:rsid w:val="008E146A"/>
    <w:rsid w:val="008E19CC"/>
    <w:rsid w:val="00900FB1"/>
    <w:rsid w:val="00901F78"/>
    <w:rsid w:val="00917A21"/>
    <w:rsid w:val="00920F91"/>
    <w:rsid w:val="00947E3C"/>
    <w:rsid w:val="009551C5"/>
    <w:rsid w:val="009561BF"/>
    <w:rsid w:val="00957F55"/>
    <w:rsid w:val="00960CEB"/>
    <w:rsid w:val="00964AFC"/>
    <w:rsid w:val="00965342"/>
    <w:rsid w:val="00976BBD"/>
    <w:rsid w:val="0097769A"/>
    <w:rsid w:val="009926AB"/>
    <w:rsid w:val="009973BD"/>
    <w:rsid w:val="009A248F"/>
    <w:rsid w:val="009A4EA1"/>
    <w:rsid w:val="009A68E2"/>
    <w:rsid w:val="009B1F67"/>
    <w:rsid w:val="009B4C04"/>
    <w:rsid w:val="009C1DBB"/>
    <w:rsid w:val="009F13E4"/>
    <w:rsid w:val="009F685A"/>
    <w:rsid w:val="00A069D6"/>
    <w:rsid w:val="00A13300"/>
    <w:rsid w:val="00A24A1A"/>
    <w:rsid w:val="00A31FBF"/>
    <w:rsid w:val="00A4569F"/>
    <w:rsid w:val="00A61338"/>
    <w:rsid w:val="00A651D9"/>
    <w:rsid w:val="00A67689"/>
    <w:rsid w:val="00A763A7"/>
    <w:rsid w:val="00A861C2"/>
    <w:rsid w:val="00A94902"/>
    <w:rsid w:val="00A94ABD"/>
    <w:rsid w:val="00AB3060"/>
    <w:rsid w:val="00AD3B5C"/>
    <w:rsid w:val="00AF2ED0"/>
    <w:rsid w:val="00AF66CA"/>
    <w:rsid w:val="00B1161C"/>
    <w:rsid w:val="00B15747"/>
    <w:rsid w:val="00B1718B"/>
    <w:rsid w:val="00B43782"/>
    <w:rsid w:val="00B44765"/>
    <w:rsid w:val="00B51268"/>
    <w:rsid w:val="00B73049"/>
    <w:rsid w:val="00B80056"/>
    <w:rsid w:val="00B937A3"/>
    <w:rsid w:val="00B94952"/>
    <w:rsid w:val="00B94B9F"/>
    <w:rsid w:val="00BA794A"/>
    <w:rsid w:val="00BB7E11"/>
    <w:rsid w:val="00BD1032"/>
    <w:rsid w:val="00C264C4"/>
    <w:rsid w:val="00C46462"/>
    <w:rsid w:val="00C5461E"/>
    <w:rsid w:val="00C80477"/>
    <w:rsid w:val="00CB6045"/>
    <w:rsid w:val="00CB70F9"/>
    <w:rsid w:val="00CB7E2D"/>
    <w:rsid w:val="00CC143A"/>
    <w:rsid w:val="00CC1D62"/>
    <w:rsid w:val="00CF0364"/>
    <w:rsid w:val="00D000F5"/>
    <w:rsid w:val="00D03466"/>
    <w:rsid w:val="00D061BC"/>
    <w:rsid w:val="00D15B58"/>
    <w:rsid w:val="00D35887"/>
    <w:rsid w:val="00D36175"/>
    <w:rsid w:val="00D41B50"/>
    <w:rsid w:val="00D6395C"/>
    <w:rsid w:val="00D72673"/>
    <w:rsid w:val="00D8165A"/>
    <w:rsid w:val="00D94E4A"/>
    <w:rsid w:val="00DB26B8"/>
    <w:rsid w:val="00DE7053"/>
    <w:rsid w:val="00DE781D"/>
    <w:rsid w:val="00E01823"/>
    <w:rsid w:val="00E048B9"/>
    <w:rsid w:val="00E46322"/>
    <w:rsid w:val="00E64F0F"/>
    <w:rsid w:val="00E71A35"/>
    <w:rsid w:val="00E8681E"/>
    <w:rsid w:val="00E93AAC"/>
    <w:rsid w:val="00EA5CFC"/>
    <w:rsid w:val="00EB0E59"/>
    <w:rsid w:val="00EB1AE7"/>
    <w:rsid w:val="00EB1C07"/>
    <w:rsid w:val="00EB4AC5"/>
    <w:rsid w:val="00EC4DF2"/>
    <w:rsid w:val="00EC4FC8"/>
    <w:rsid w:val="00EC7DA6"/>
    <w:rsid w:val="00ED5094"/>
    <w:rsid w:val="00ED7F5D"/>
    <w:rsid w:val="00EE02A0"/>
    <w:rsid w:val="00EE3945"/>
    <w:rsid w:val="00EF4435"/>
    <w:rsid w:val="00EF490B"/>
    <w:rsid w:val="00F01412"/>
    <w:rsid w:val="00F130BF"/>
    <w:rsid w:val="00F5028E"/>
    <w:rsid w:val="00F56925"/>
    <w:rsid w:val="00F6570E"/>
    <w:rsid w:val="00F96D2E"/>
    <w:rsid w:val="00FB52FB"/>
    <w:rsid w:val="00FB6E9C"/>
    <w:rsid w:val="00FC5BF6"/>
    <w:rsid w:val="00FC63EC"/>
    <w:rsid w:val="00FE2787"/>
    <w:rsid w:val="00FE79C3"/>
    <w:rsid w:val="00FF2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1D2B76"/>
  <w15:chartTrackingRefBased/>
  <w15:docId w15:val="{671A1F51-A15D-4C4B-B67B-07FDB90A7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5B0"/>
  </w:style>
  <w:style w:type="paragraph" w:styleId="Heading1">
    <w:name w:val="heading 1"/>
    <w:basedOn w:val="Normal"/>
    <w:next w:val="Normal"/>
    <w:link w:val="Heading1Char"/>
    <w:uiPriority w:val="9"/>
    <w:qFormat/>
    <w:rsid w:val="0070587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587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87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587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0587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587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587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587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587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587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705876"/>
    <w:rPr>
      <w:b/>
      <w:bCs/>
    </w:rPr>
  </w:style>
  <w:style w:type="paragraph" w:styleId="NormalWeb">
    <w:name w:val="Normal (Web)"/>
    <w:basedOn w:val="Normal"/>
    <w:uiPriority w:val="99"/>
    <w:unhideWhenUsed/>
    <w:rsid w:val="009561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561B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705876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C63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63EC"/>
  </w:style>
  <w:style w:type="paragraph" w:styleId="Footer">
    <w:name w:val="footer"/>
    <w:basedOn w:val="Normal"/>
    <w:link w:val="FooterChar"/>
    <w:uiPriority w:val="99"/>
    <w:unhideWhenUsed/>
    <w:rsid w:val="00FC63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63EC"/>
  </w:style>
  <w:style w:type="character" w:styleId="FollowedHyperlink">
    <w:name w:val="FollowedHyperlink"/>
    <w:basedOn w:val="DefaultParagraphFont"/>
    <w:uiPriority w:val="99"/>
    <w:semiHidden/>
    <w:unhideWhenUsed/>
    <w:rsid w:val="00A6768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69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02C43"/>
    <w:pPr>
      <w:ind w:left="720"/>
      <w:contextualSpacing/>
    </w:pPr>
    <w:rPr>
      <w:rFonts w:cs="Cordia New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0587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0587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0587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0587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587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587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5876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587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587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0587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05876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587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0587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70587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0587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05876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587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5876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705876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705876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705876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705876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05876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5876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6A73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731B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731B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3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31B"/>
    <w:rPr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31B"/>
    <w:pPr>
      <w:spacing w:after="0" w:line="240" w:lineRule="auto"/>
    </w:pPr>
    <w:rPr>
      <w:rFonts w:ascii="Segoe UI" w:hAnsi="Segoe UI" w:cs="Angsana New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31B"/>
    <w:rPr>
      <w:rFonts w:ascii="Segoe UI" w:hAnsi="Segoe UI" w:cs="Angsana New"/>
      <w:sz w:val="18"/>
    </w:rPr>
  </w:style>
  <w:style w:type="character" w:customStyle="1" w:styleId="sqlkeywordcolor">
    <w:name w:val="sqlkeywordcolor"/>
    <w:basedOn w:val="DefaultParagraphFont"/>
    <w:rsid w:val="00122CC9"/>
  </w:style>
  <w:style w:type="character" w:customStyle="1" w:styleId="sqlnumbercolor">
    <w:name w:val="sqlnumbercolor"/>
    <w:basedOn w:val="DefaultParagraphFont"/>
    <w:rsid w:val="00122CC9"/>
  </w:style>
  <w:style w:type="character" w:customStyle="1" w:styleId="cm-keyword">
    <w:name w:val="cm-keyword"/>
    <w:basedOn w:val="DefaultParagraphFont"/>
    <w:rsid w:val="008638EF"/>
  </w:style>
  <w:style w:type="character" w:customStyle="1" w:styleId="cm-punctuation">
    <w:name w:val="cm-punctuation"/>
    <w:basedOn w:val="DefaultParagraphFont"/>
    <w:rsid w:val="008638EF"/>
  </w:style>
  <w:style w:type="character" w:customStyle="1" w:styleId="cm-bracket">
    <w:name w:val="cm-bracket"/>
    <w:basedOn w:val="DefaultParagraphFont"/>
    <w:rsid w:val="008638EF"/>
  </w:style>
  <w:style w:type="character" w:customStyle="1" w:styleId="cm-variable-2">
    <w:name w:val="cm-variable-2"/>
    <w:basedOn w:val="DefaultParagraphFont"/>
    <w:rsid w:val="008638EF"/>
  </w:style>
  <w:style w:type="character" w:customStyle="1" w:styleId="cm-operator">
    <w:name w:val="cm-operator"/>
    <w:basedOn w:val="DefaultParagraphFont"/>
    <w:rsid w:val="008638EF"/>
  </w:style>
  <w:style w:type="character" w:customStyle="1" w:styleId="cm-number">
    <w:name w:val="cm-number"/>
    <w:basedOn w:val="DefaultParagraphFont"/>
    <w:rsid w:val="008638EF"/>
  </w:style>
  <w:style w:type="table" w:styleId="TableGrid">
    <w:name w:val="Table Grid"/>
    <w:basedOn w:val="TableNormal"/>
    <w:uiPriority w:val="59"/>
    <w:rsid w:val="00A13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5028E"/>
    <w:pPr>
      <w:spacing w:after="0" w:line="240" w:lineRule="auto"/>
    </w:pPr>
    <w:rPr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6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2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microsoft.com/office/2016/09/relationships/commentsIds" Target="commentsIds.xml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84" Type="http://schemas.openxmlformats.org/officeDocument/2006/relationships/image" Target="media/image71.png"/><Relationship Id="rId89" Type="http://schemas.openxmlformats.org/officeDocument/2006/relationships/image" Target="media/image75.png"/><Relationship Id="rId16" Type="http://schemas.openxmlformats.org/officeDocument/2006/relationships/image" Target="media/image7.png"/><Relationship Id="rId11" Type="http://schemas.openxmlformats.org/officeDocument/2006/relationships/image" Target="media/image3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hyperlink" Target="https://docs.mongodb.com/manual/crud/" TargetMode="External"/><Relationship Id="rId58" Type="http://schemas.openxmlformats.org/officeDocument/2006/relationships/image" Target="media/image45.png"/><Relationship Id="rId74" Type="http://schemas.openxmlformats.org/officeDocument/2006/relationships/image" Target="media/image61.png"/><Relationship Id="rId79" Type="http://schemas.openxmlformats.org/officeDocument/2006/relationships/image" Target="media/image66.png"/><Relationship Id="rId102" Type="http://schemas.openxmlformats.org/officeDocument/2006/relationships/fontTable" Target="fontTable.xml"/><Relationship Id="rId5" Type="http://schemas.openxmlformats.org/officeDocument/2006/relationships/webSettings" Target="webSettings.xml"/><Relationship Id="rId90" Type="http://schemas.openxmlformats.org/officeDocument/2006/relationships/image" Target="media/image76.png"/><Relationship Id="rId95" Type="http://schemas.openxmlformats.org/officeDocument/2006/relationships/hyperlink" Target="https://docs.mongodb.com/manual/" TargetMode="External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image" Target="media/image34.tmp"/><Relationship Id="rId48" Type="http://schemas.openxmlformats.org/officeDocument/2006/relationships/image" Target="media/image36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80" Type="http://schemas.openxmlformats.org/officeDocument/2006/relationships/image" Target="media/image67.png"/><Relationship Id="rId85" Type="http://schemas.openxmlformats.org/officeDocument/2006/relationships/image" Target="media/image72.png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microsoft.com/office/2011/relationships/commentsExtended" Target="commentsExtended.xml"/><Relationship Id="rId59" Type="http://schemas.openxmlformats.org/officeDocument/2006/relationships/image" Target="media/image46.png"/><Relationship Id="rId67" Type="http://schemas.openxmlformats.org/officeDocument/2006/relationships/image" Target="media/image54.png"/><Relationship Id="rId103" Type="http://schemas.microsoft.com/office/2011/relationships/people" Target="people.xm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1.png"/><Relationship Id="rId62" Type="http://schemas.openxmlformats.org/officeDocument/2006/relationships/image" Target="media/image49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83" Type="http://schemas.openxmlformats.org/officeDocument/2006/relationships/image" Target="media/image70.png"/><Relationship Id="rId88" Type="http://schemas.openxmlformats.org/officeDocument/2006/relationships/hyperlink" Target="https://docs.mongodb.com/manual/reference/operator/aggregation/lookup/index.html" TargetMode="External"/><Relationship Id="rId91" Type="http://schemas.openxmlformats.org/officeDocument/2006/relationships/image" Target="media/image77.png"/><Relationship Id="rId96" Type="http://schemas.openxmlformats.org/officeDocument/2006/relationships/hyperlink" Target="https://docs.mongodb.com/manual/reference/sql-comparison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37.png"/><Relationship Id="rId57" Type="http://schemas.openxmlformats.org/officeDocument/2006/relationships/image" Target="media/image44.png"/><Relationship Id="rId10" Type="http://schemas.openxmlformats.org/officeDocument/2006/relationships/image" Target="media/image2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0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81" Type="http://schemas.openxmlformats.org/officeDocument/2006/relationships/image" Target="media/image68.png"/><Relationship Id="rId86" Type="http://schemas.openxmlformats.org/officeDocument/2006/relationships/image" Target="media/image73.png"/><Relationship Id="rId94" Type="http://schemas.openxmlformats.org/officeDocument/2006/relationships/hyperlink" Target="https://docs.mongodb.com/manual/crud/" TargetMode="External"/><Relationship Id="rId99" Type="http://schemas.openxmlformats.org/officeDocument/2006/relationships/header" Target="header1.xml"/><Relationship Id="rId101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www.mongodb.com/mongodb-scale" TargetMode="External"/><Relationship Id="rId13" Type="http://schemas.openxmlformats.org/officeDocument/2006/relationships/hyperlink" Target="https://cloud.mongodb.com/" TargetMode="External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34" Type="http://schemas.openxmlformats.org/officeDocument/2006/relationships/image" Target="media/image25.png"/><Relationship Id="rId50" Type="http://schemas.openxmlformats.org/officeDocument/2006/relationships/image" Target="media/image38.pn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97" Type="http://schemas.openxmlformats.org/officeDocument/2006/relationships/hyperlink" Target="https://docs.mongodb.com/manual/reference/operator/aggregation/lookup/index.html" TargetMode="External"/><Relationship Id="rId104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image" Target="media/image78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comments" Target="comments.xml"/><Relationship Id="rId66" Type="http://schemas.openxmlformats.org/officeDocument/2006/relationships/image" Target="media/image53.png"/><Relationship Id="rId87" Type="http://schemas.openxmlformats.org/officeDocument/2006/relationships/image" Target="media/image74.png"/><Relationship Id="rId61" Type="http://schemas.openxmlformats.org/officeDocument/2006/relationships/image" Target="media/image48.png"/><Relationship Id="rId82" Type="http://schemas.openxmlformats.org/officeDocument/2006/relationships/image" Target="media/image69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3.png"/><Relationship Id="rId77" Type="http://schemas.openxmlformats.org/officeDocument/2006/relationships/image" Target="media/image64.png"/><Relationship Id="rId100" Type="http://schemas.openxmlformats.org/officeDocument/2006/relationships/footer" Target="footer1.xml"/><Relationship Id="rId8" Type="http://schemas.openxmlformats.org/officeDocument/2006/relationships/image" Target="media/image1.png"/><Relationship Id="rId51" Type="http://schemas.openxmlformats.org/officeDocument/2006/relationships/image" Target="media/image39.png"/><Relationship Id="rId72" Type="http://schemas.openxmlformats.org/officeDocument/2006/relationships/image" Target="media/image59.png"/><Relationship Id="rId93" Type="http://schemas.openxmlformats.org/officeDocument/2006/relationships/image" Target="media/image79.png"/><Relationship Id="rId98" Type="http://schemas.openxmlformats.org/officeDocument/2006/relationships/image" Target="media/image80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1CD732D-6D72-43E5-830A-9B8C3BE77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4</TotalTime>
  <Pages>1</Pages>
  <Words>1280</Words>
  <Characters>7301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tinee Katchapakirin</dc:creator>
  <cp:keywords/>
  <dc:description/>
  <cp:lastModifiedBy>Kantinee K.</cp:lastModifiedBy>
  <cp:revision>20</cp:revision>
  <cp:lastPrinted>2020-09-24T12:44:00Z</cp:lastPrinted>
  <dcterms:created xsi:type="dcterms:W3CDTF">2020-09-04T17:35:00Z</dcterms:created>
  <dcterms:modified xsi:type="dcterms:W3CDTF">2020-09-24T17:16:00Z</dcterms:modified>
</cp:coreProperties>
</file>